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&#13;&#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w:t>
      </w:r>
      <w:proofErr w:type="gramStart"/>
      <w:r w:rsidRPr="00645684">
        <w:rPr>
          <w:rFonts w:ascii="Arial" w:eastAsia="SimSun" w:hAnsi="Arial" w:cs="SimHei"/>
        </w:rPr>
        <w:t>031][</w:t>
      </w:r>
      <w:proofErr w:type="spellStart"/>
      <w:proofErr w:type="gramEnd"/>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w:t>
            </w:r>
            <w:proofErr w:type="spellStart"/>
            <w:r w:rsidRPr="00645684">
              <w:t>eIAB</w:t>
            </w:r>
            <w:proofErr w:type="spellEnd"/>
            <w:r w:rsidRPr="00645684">
              <w:t>]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proofErr w:type="spellStart"/>
      <w:r>
        <w:rPr>
          <w:bCs/>
        </w:rPr>
        <w:lastRenderedPageBreak/>
        <w:t>Futurewei</w:t>
      </w:r>
      <w:proofErr w:type="spellEnd"/>
      <w:r>
        <w:rPr>
          <w:bCs/>
        </w:rPr>
        <w:t>: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13"/>
            <w:gridCol w:w="1862"/>
            <w:gridCol w:w="113"/>
            <w:gridCol w:w="7541"/>
            <w:gridCol w:w="113"/>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Change w:id="15" w:author="Sharma, Vivek" w:date="2020-11-09T10:52:00Z">
            <w:trPr>
              <w:gridAfter w:val="0"/>
            </w:trPr>
          </w:trPrChange>
        </w:trPr>
        <w:tc>
          <w:tcPr>
            <w:tcW w:w="1975" w:type="dxa"/>
            <w:tcPrChange w:id="16" w:author="Sharma, Vivek" w:date="2020-11-09T10:52:00Z">
              <w:tcPr>
                <w:tcW w:w="1975" w:type="dxa"/>
                <w:gridSpan w:val="2"/>
              </w:tcPr>
            </w:tcPrChange>
          </w:tcPr>
          <w:p w14:paraId="711E2821" w14:textId="77777777" w:rsidR="000E459D" w:rsidRDefault="00444441">
            <w:pPr>
              <w:rPr>
                <w:b/>
                <w:bCs/>
              </w:rPr>
            </w:pPr>
            <w:ins w:id="17" w:author="Kyocera - Masato Fujishiro" w:date="2020-11-09T19:21:00Z">
              <w:r>
                <w:rPr>
                  <w:rFonts w:hint="eastAsia"/>
                  <w:b/>
                  <w:bCs/>
                </w:rPr>
                <w:t>K</w:t>
              </w:r>
              <w:r>
                <w:rPr>
                  <w:b/>
                  <w:bCs/>
                </w:rPr>
                <w:t>yocera</w:t>
              </w:r>
            </w:ins>
          </w:p>
        </w:tc>
        <w:tc>
          <w:tcPr>
            <w:tcW w:w="7654" w:type="dxa"/>
            <w:tcPrChange w:id="18" w:author="Sharma, Vivek" w:date="2020-11-09T10:52:00Z">
              <w:tcPr>
                <w:tcW w:w="7654" w:type="dxa"/>
                <w:gridSpan w:val="2"/>
              </w:tcPr>
            </w:tcPrChange>
          </w:tcPr>
          <w:p w14:paraId="711E2822" w14:textId="77777777" w:rsidR="000E459D" w:rsidRDefault="00444441">
            <w:pPr>
              <w:rPr>
                <w:b/>
                <w:bCs/>
              </w:rPr>
            </w:pPr>
            <w:ins w:id="19"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20" w:author="Sharma, Vivek" w:date="2020-11-09T10:38:00Z">
              <w:r>
                <w:rPr>
                  <w:b/>
                  <w:bCs/>
                </w:rPr>
                <w:t>Sony</w:t>
              </w:r>
            </w:ins>
          </w:p>
        </w:tc>
        <w:tc>
          <w:tcPr>
            <w:tcW w:w="7654" w:type="dxa"/>
          </w:tcPr>
          <w:p w14:paraId="711E2825" w14:textId="77777777" w:rsidR="000E459D" w:rsidRPr="000E459D" w:rsidRDefault="00444441">
            <w:pPr>
              <w:tabs>
                <w:tab w:val="num" w:pos="720"/>
              </w:tabs>
              <w:overflowPunct w:val="0"/>
              <w:adjustRightInd w:val="0"/>
              <w:spacing w:before="240" w:line="360" w:lineRule="auto"/>
              <w:ind w:left="1134" w:hanging="1134"/>
              <w:textAlignment w:val="baseline"/>
              <w:rPr>
                <w:rPrChange w:id="21" w:author="Sharma, Vivek" w:date="2020-11-09T10:52:00Z">
                  <w:rPr>
                    <w:b/>
                    <w:bCs/>
                  </w:rPr>
                </w:rPrChange>
              </w:rPr>
            </w:pPr>
            <w:ins w:id="22" w:author="Sharma, Vivek" w:date="2020-11-09T10:38:00Z">
              <w:r>
                <w:rPr>
                  <w:rPrChange w:id="23" w:author="Sharma, Vivek" w:date="2020-11-09T10:52:00Z">
                    <w:rPr>
                      <w:b/>
                      <w:bCs/>
                    </w:rPr>
                  </w:rPrChange>
                </w:rPr>
                <w:t>Agree</w:t>
              </w:r>
            </w:ins>
            <w:ins w:id="24" w:author="Sharma, Vivek" w:date="2020-11-09T10:52:00Z">
              <w:r>
                <w:t xml:space="preserve"> with the proposal</w:t>
              </w:r>
            </w:ins>
          </w:p>
        </w:tc>
      </w:tr>
      <w:tr w:rsidR="000E459D" w14:paraId="711E282D" w14:textId="77777777">
        <w:trPr>
          <w:ins w:id="25" w:author="Ericsson" w:date="2020-11-09T16:36:00Z"/>
        </w:trPr>
        <w:tc>
          <w:tcPr>
            <w:tcW w:w="1975" w:type="dxa"/>
          </w:tcPr>
          <w:p w14:paraId="711E2827" w14:textId="77777777" w:rsidR="000E459D" w:rsidRDefault="00444441">
            <w:pPr>
              <w:rPr>
                <w:ins w:id="26" w:author="Ericsson" w:date="2020-11-09T16:36:00Z"/>
                <w:b/>
                <w:bCs/>
              </w:rPr>
            </w:pPr>
            <w:ins w:id="27" w:author="Ericsson" w:date="2020-11-09T16:36:00Z">
              <w:r>
                <w:rPr>
                  <w:b/>
                  <w:bCs/>
                </w:rPr>
                <w:t>Ericsson</w:t>
              </w:r>
            </w:ins>
          </w:p>
        </w:tc>
        <w:tc>
          <w:tcPr>
            <w:tcW w:w="7654" w:type="dxa"/>
          </w:tcPr>
          <w:p w14:paraId="711E2828" w14:textId="77777777" w:rsidR="000E459D" w:rsidRDefault="00444441">
            <w:pPr>
              <w:rPr>
                <w:ins w:id="28" w:author="Ericsson" w:date="2020-11-09T16:36:00Z"/>
                <w:b/>
                <w:bCs/>
              </w:rPr>
            </w:pPr>
            <w:ins w:id="29" w:author="Ericsson" w:date="2020-11-09T16:36:00Z">
              <w:r>
                <w:rPr>
                  <w:b/>
                  <w:bCs/>
                </w:rPr>
                <w:t xml:space="preserve">We </w:t>
              </w:r>
            </w:ins>
            <w:ins w:id="30" w:author="Ericsson" w:date="2020-11-09T21:11:00Z">
              <w:r>
                <w:rPr>
                  <w:b/>
                  <w:bCs/>
                </w:rPr>
                <w:t>are skeptical about</w:t>
              </w:r>
            </w:ins>
            <w:ins w:id="31" w:author="Ericsson" w:date="2020-11-09T16:36:00Z">
              <w:r>
                <w:rPr>
                  <w:b/>
                  <w:bCs/>
                </w:rPr>
                <w:t xml:space="preserve"> this proposal. </w:t>
              </w:r>
            </w:ins>
          </w:p>
          <w:p w14:paraId="711E2829" w14:textId="77777777" w:rsidR="000E459D" w:rsidRDefault="00444441">
            <w:pPr>
              <w:rPr>
                <w:ins w:id="32" w:author="Ericsson" w:date="2020-11-09T16:36:00Z"/>
                <w:b/>
                <w:bCs/>
              </w:rPr>
            </w:pPr>
            <w:ins w:id="33" w:author="Ericsson" w:date="2020-11-09T20:29:00Z">
              <w:r>
                <w:rPr>
                  <w:b/>
                  <w:bCs/>
                </w:rPr>
                <w:t>If</w:t>
              </w:r>
            </w:ins>
            <w:ins w:id="34" w:author="Ericsson" w:date="2020-11-09T16:36:00Z">
              <w:r>
                <w:rPr>
                  <w:b/>
                  <w:bCs/>
                </w:rPr>
                <w:t xml:space="preserve"> the target DU/CU does not need to be prepared for the incoming </w:t>
              </w:r>
            </w:ins>
            <w:ins w:id="35" w:author="Ericsson" w:date="2020-11-09T16:39:00Z">
              <w:r>
                <w:rPr>
                  <w:b/>
                  <w:bCs/>
                </w:rPr>
                <w:t xml:space="preserve">CHO </w:t>
              </w:r>
            </w:ins>
            <w:ins w:id="36" w:author="Ericsson" w:date="2020-11-09T16:36:00Z">
              <w:r>
                <w:rPr>
                  <w:b/>
                  <w:bCs/>
                </w:rPr>
                <w:t xml:space="preserve">migration, and </w:t>
              </w:r>
            </w:ins>
            <w:ins w:id="37" w:author="Ericsson" w:date="2020-11-09T20:30:00Z">
              <w:r>
                <w:rPr>
                  <w:b/>
                  <w:bCs/>
                </w:rPr>
                <w:t xml:space="preserve">if </w:t>
              </w:r>
            </w:ins>
            <w:ins w:id="38" w:author="Ericsson" w:date="2020-11-09T16:36:00Z">
              <w:r>
                <w:rPr>
                  <w:b/>
                  <w:bCs/>
                </w:rPr>
                <w:t>the contexts of UEs and IAB nodes can be fetched after reestablishment</w:t>
              </w:r>
            </w:ins>
            <w:ins w:id="39" w:author="Ericsson" w:date="2020-11-09T20:30:00Z">
              <w:r>
                <w:rPr>
                  <w:b/>
                  <w:bCs/>
                </w:rPr>
                <w:t xml:space="preserve">, </w:t>
              </w:r>
            </w:ins>
            <w:ins w:id="40" w:author="Ericsson" w:date="2020-11-09T16:36:00Z">
              <w:r>
                <w:rPr>
                  <w:b/>
                  <w:bCs/>
                </w:rPr>
                <w:t>then</w:t>
              </w:r>
            </w:ins>
            <w:ins w:id="41" w:author="Ericsson" w:date="2020-11-09T20:30:00Z">
              <w:r>
                <w:rPr>
                  <w:b/>
                  <w:bCs/>
                </w:rPr>
                <w:t xml:space="preserve"> </w:t>
              </w:r>
            </w:ins>
            <w:ins w:id="42" w:author="Ericsson" w:date="2020-11-09T16:36:00Z">
              <w:r>
                <w:rPr>
                  <w:b/>
                  <w:bCs/>
                </w:rPr>
                <w:t>what is the difference compared with a regular reestablishment procedure</w:t>
              </w:r>
            </w:ins>
            <w:ins w:id="43" w:author="Ericsson" w:date="2020-11-09T21:12:00Z">
              <w:r>
                <w:rPr>
                  <w:b/>
                  <w:bCs/>
                </w:rPr>
                <w:t>?</w:t>
              </w:r>
            </w:ins>
            <w:ins w:id="44" w:author="Ericsson" w:date="2020-11-09T16:36:00Z">
              <w:r>
                <w:rPr>
                  <w:b/>
                  <w:bCs/>
                </w:rPr>
                <w:t xml:space="preserve"> </w:t>
              </w:r>
            </w:ins>
            <w:ins w:id="45" w:author="Ericsson" w:date="2020-11-09T20:30:00Z">
              <w:r>
                <w:rPr>
                  <w:b/>
                  <w:bCs/>
                </w:rPr>
                <w:t>A</w:t>
              </w:r>
            </w:ins>
            <w:ins w:id="46"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7" w:author="Ericsson" w:date="2020-11-09T16:36:00Z"/>
                <w:b/>
                <w:bCs/>
              </w:rPr>
            </w:pPr>
            <w:ins w:id="48" w:author="Ericsson" w:date="2020-11-09T16:36:00Z">
              <w:r>
                <w:rPr>
                  <w:b/>
                  <w:bCs/>
                </w:rPr>
                <w:t xml:space="preserve">Note also that in Rel.16 CHO, when the UE gets an RLF, and the cell selected for reestablishment is part of the CHO configuration, then the UE does not transmit an </w:t>
              </w:r>
              <w:proofErr w:type="spellStart"/>
              <w:r>
                <w:rPr>
                  <w:b/>
                  <w:bCs/>
                </w:rPr>
                <w:t>RRCReestablishmentRequest</w:t>
              </w:r>
              <w:proofErr w:type="spellEnd"/>
              <w:r>
                <w:rPr>
                  <w:b/>
                  <w:bCs/>
                </w:rPr>
                <w:t xml:space="preserve">, rather it sends an </w:t>
              </w:r>
              <w:proofErr w:type="spellStart"/>
              <w:r>
                <w:rPr>
                  <w:b/>
                  <w:bCs/>
                </w:rPr>
                <w:t>RRCReconfigurationComplete</w:t>
              </w:r>
              <w:proofErr w:type="spellEnd"/>
              <w:r>
                <w:rPr>
                  <w:b/>
                  <w:bCs/>
                </w:rPr>
                <w:t xml:space="preserve"> </w:t>
              </w:r>
            </w:ins>
            <w:ins w:id="49" w:author="Ericsson" w:date="2020-11-09T21:12:00Z">
              <w:r>
                <w:rPr>
                  <w:b/>
                  <w:bCs/>
                </w:rPr>
                <w:t xml:space="preserve">directly </w:t>
              </w:r>
            </w:ins>
            <w:ins w:id="50"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that experiences RLF will transmit the </w:t>
              </w:r>
              <w:proofErr w:type="spellStart"/>
              <w:r>
                <w:rPr>
                  <w:b/>
                  <w:bCs/>
                </w:rPr>
                <w:t>RRCReconfigurationComplete</w:t>
              </w:r>
              <w:proofErr w:type="spellEnd"/>
              <w:r>
                <w:rPr>
                  <w:b/>
                  <w:bCs/>
                </w:rPr>
                <w:t xml:space="preserve">, </w:t>
              </w:r>
            </w:ins>
            <w:ins w:id="51" w:author="Ericsson" w:date="2020-11-09T20:30:00Z">
              <w:r>
                <w:rPr>
                  <w:b/>
                  <w:bCs/>
                </w:rPr>
                <w:t xml:space="preserve">even though the </w:t>
              </w:r>
            </w:ins>
            <w:ins w:id="52" w:author="Ericsson" w:date="2020-11-09T20:32:00Z">
              <w:r>
                <w:rPr>
                  <w:b/>
                  <w:bCs/>
                </w:rPr>
                <w:t xml:space="preserve">CU has not yet admitted the </w:t>
              </w:r>
            </w:ins>
            <w:ins w:id="53" w:author="Ericsson" w:date="2020-11-09T20:30:00Z">
              <w:r>
                <w:rPr>
                  <w:b/>
                  <w:bCs/>
                </w:rPr>
                <w:t>served UEs/</w:t>
              </w:r>
            </w:ins>
            <w:ins w:id="54" w:author="Ericsson" w:date="2020-11-09T20:31:00Z">
              <w:r>
                <w:rPr>
                  <w:b/>
                  <w:bCs/>
                </w:rPr>
                <w:t>descendant nodes</w:t>
              </w:r>
            </w:ins>
            <w:ins w:id="55" w:author="Ericsson" w:date="2020-11-09T16:36:00Z">
              <w:r>
                <w:rPr>
                  <w:b/>
                  <w:bCs/>
                </w:rPr>
                <w:t>. If eventually many UEs will be rejected by the target CU, what was the point for the IAB node to have attached to this CU? What advantage would CHO give over a normal reestablishment procedure?</w:t>
              </w:r>
            </w:ins>
            <w:ins w:id="56" w:author="Ericsson" w:date="2020-11-09T20:36:00Z">
              <w:r>
                <w:rPr>
                  <w:b/>
                  <w:bCs/>
                </w:rPr>
                <w:br/>
              </w:r>
            </w:ins>
            <w:ins w:id="57" w:author="Ericsson" w:date="2020-11-09T16:36:00Z">
              <w:r>
                <w:rPr>
                  <w:b/>
                  <w:bCs/>
                </w:rPr>
                <w:t xml:space="preserve">Also from the NW side, it will be very strange for the CU to perform a context fetch from the source after reception of </w:t>
              </w:r>
              <w:proofErr w:type="spellStart"/>
              <w:r>
                <w:rPr>
                  <w:b/>
                  <w:bCs/>
                </w:rPr>
                <w:t>RRCReconfigurationComplete</w:t>
              </w:r>
              <w:proofErr w:type="spellEnd"/>
              <w:r>
                <w:rPr>
                  <w:b/>
                  <w:bCs/>
                </w:rPr>
                <w:t xml:space="preserve">, rather than after </w:t>
              </w:r>
              <w:proofErr w:type="spellStart"/>
              <w:r>
                <w:rPr>
                  <w:b/>
                  <w:bCs/>
                </w:rPr>
                <w:t>RRCReestblishmentRequest</w:t>
              </w:r>
              <w:proofErr w:type="spellEnd"/>
              <w:r>
                <w:rPr>
                  <w:b/>
                  <w:bCs/>
                </w:rPr>
                <w:t xml:space="preserve"> as it typically happens. Again, it is not clear what benefit CHO offers over reestablishment. </w:t>
              </w:r>
            </w:ins>
          </w:p>
          <w:p w14:paraId="711E282B" w14:textId="77777777" w:rsidR="000E459D" w:rsidRDefault="00444441">
            <w:pPr>
              <w:rPr>
                <w:ins w:id="58" w:author="Ericsson" w:date="2020-11-09T16:36:00Z"/>
                <w:b/>
                <w:bCs/>
              </w:rPr>
            </w:pPr>
            <w:ins w:id="59" w:author="Ericsson" w:date="2020-11-09T16:36:00Z">
              <w:r>
                <w:rPr>
                  <w:b/>
                  <w:bCs/>
                </w:rPr>
                <w:lastRenderedPageBreak/>
                <w:t xml:space="preserve">Also latency-wise and signaling-wise, it is not clear how the above procedure could </w:t>
              </w:r>
            </w:ins>
            <w:ins w:id="60" w:author="Ericsson" w:date="2020-11-09T20:34:00Z">
              <w:r>
                <w:rPr>
                  <w:b/>
                  <w:bCs/>
                </w:rPr>
                <w:t>be better than a normal reestablishment</w:t>
              </w:r>
            </w:ins>
            <w:ins w:id="61" w:author="Ericsson" w:date="2020-11-09T20:33:00Z">
              <w:r>
                <w:rPr>
                  <w:b/>
                  <w:bCs/>
                </w:rPr>
                <w:t xml:space="preserve">, given the huge amount </w:t>
              </w:r>
            </w:ins>
            <w:ins w:id="62" w:author="Ericsson" w:date="2020-11-09T21:13:00Z">
              <w:r>
                <w:rPr>
                  <w:b/>
                  <w:bCs/>
                </w:rPr>
                <w:t xml:space="preserve">of </w:t>
              </w:r>
            </w:ins>
            <w:ins w:id="63" w:author="Ericsson" w:date="2020-11-09T20:33:00Z">
              <w:r>
                <w:rPr>
                  <w:b/>
                  <w:bCs/>
                </w:rPr>
                <w:t xml:space="preserve">signaling and </w:t>
              </w:r>
            </w:ins>
            <w:ins w:id="64" w:author="Ericsson" w:date="2020-11-09T21:13:00Z">
              <w:r>
                <w:rPr>
                  <w:b/>
                  <w:bCs/>
                </w:rPr>
                <w:t xml:space="preserve">the </w:t>
              </w:r>
            </w:ins>
            <w:ins w:id="65" w:author="Ericsson" w:date="2020-11-09T20:33:00Z">
              <w:r>
                <w:rPr>
                  <w:b/>
                  <w:bCs/>
                </w:rPr>
                <w:t>complexity needed to fetch and process</w:t>
              </w:r>
            </w:ins>
            <w:ins w:id="66" w:author="Ericsson" w:date="2020-11-09T16:36:00Z">
              <w:r>
                <w:rPr>
                  <w:b/>
                  <w:bCs/>
                </w:rPr>
                <w:t xml:space="preserve"> the contexts of hundreds/thousands of UEs</w:t>
              </w:r>
            </w:ins>
            <w:ins w:id="67" w:author="Ericsson" w:date="2020-11-09T20:33:00Z">
              <w:r>
                <w:rPr>
                  <w:b/>
                  <w:bCs/>
                </w:rPr>
                <w:t>.</w:t>
              </w:r>
            </w:ins>
            <w:ins w:id="68" w:author="Ericsson" w:date="2020-11-09T16:36:00Z">
              <w:r>
                <w:rPr>
                  <w:b/>
                  <w:bCs/>
                </w:rPr>
                <w:t xml:space="preserve"> </w:t>
              </w:r>
            </w:ins>
          </w:p>
          <w:p w14:paraId="711E282C" w14:textId="77777777" w:rsidR="000E459D" w:rsidRDefault="00444441">
            <w:pPr>
              <w:rPr>
                <w:ins w:id="69" w:author="Ericsson" w:date="2020-11-09T16:36:00Z"/>
                <w:b/>
                <w:bCs/>
              </w:rPr>
            </w:pPr>
            <w:ins w:id="70" w:author="Ericsson" w:date="2020-11-09T16:36:00Z">
              <w:r>
                <w:rPr>
                  <w:b/>
                  <w:bCs/>
                </w:rPr>
                <w:t xml:space="preserve">Therefore, </w:t>
              </w:r>
            </w:ins>
            <w:ins w:id="71" w:author="Ericsson" w:date="2020-11-09T20:35:00Z">
              <w:r>
                <w:rPr>
                  <w:b/>
                  <w:bCs/>
                </w:rPr>
                <w:t>if the target can be unprepared (as this proposal assumes)</w:t>
              </w:r>
            </w:ins>
            <w:ins w:id="72" w:author="Ericsson" w:date="2020-11-09T16:36:00Z">
              <w:r>
                <w:rPr>
                  <w:b/>
                  <w:bCs/>
                </w:rPr>
                <w:t xml:space="preserve">, we do not see how the CHO can offer better performances </w:t>
              </w:r>
            </w:ins>
            <w:ins w:id="73" w:author="Ericsson" w:date="2020-11-09T20:35:00Z">
              <w:r>
                <w:rPr>
                  <w:b/>
                  <w:bCs/>
                </w:rPr>
                <w:t xml:space="preserve">than a </w:t>
              </w:r>
            </w:ins>
            <w:ins w:id="74" w:author="Ericsson" w:date="2020-11-09T16:36:00Z">
              <w:r>
                <w:rPr>
                  <w:b/>
                  <w:bCs/>
                </w:rPr>
                <w:t xml:space="preserve">regular </w:t>
              </w:r>
              <w:proofErr w:type="spellStart"/>
              <w:r>
                <w:rPr>
                  <w:b/>
                  <w:bCs/>
                </w:rPr>
                <w:t>reestablishement</w:t>
              </w:r>
              <w:proofErr w:type="spellEnd"/>
              <w:r>
                <w:rPr>
                  <w:b/>
                  <w:bCs/>
                </w:rPr>
                <w:t xml:space="preserve"> procedure</w:t>
              </w:r>
            </w:ins>
            <w:ins w:id="75" w:author="Ericsson" w:date="2020-11-09T16:43:00Z">
              <w:r>
                <w:rPr>
                  <w:b/>
                  <w:bCs/>
                </w:rPr>
                <w:t>.</w:t>
              </w:r>
            </w:ins>
            <w:ins w:id="76" w:author="Ericsson" w:date="2020-11-09T20:36:00Z">
              <w:r>
                <w:rPr>
                  <w:b/>
                  <w:bCs/>
                </w:rPr>
                <w:br/>
              </w:r>
            </w:ins>
            <w:ins w:id="77" w:author="Ericsson" w:date="2020-11-09T16:36:00Z">
              <w:r>
                <w:rPr>
                  <w:b/>
                  <w:bCs/>
                </w:rPr>
                <w:t>If the problem is how to make available the context(s) at the target early enough to avoid signaling storm and latency issues</w:t>
              </w:r>
            </w:ins>
            <w:ins w:id="78" w:author="Ericsson" w:date="2020-11-09T16:44:00Z">
              <w:r>
                <w:rPr>
                  <w:b/>
                  <w:bCs/>
                </w:rPr>
                <w:t xml:space="preserve"> (e.g. as hinted in P101</w:t>
              </w:r>
            </w:ins>
            <w:ins w:id="79" w:author="Ericsson" w:date="2020-11-09T21:13:00Z">
              <w:r>
                <w:rPr>
                  <w:b/>
                  <w:bCs/>
                </w:rPr>
                <w:t xml:space="preserve"> below</w:t>
              </w:r>
            </w:ins>
            <w:ins w:id="80" w:author="Ericsson" w:date="2020-11-09T16:44:00Z">
              <w:r>
                <w:rPr>
                  <w:b/>
                  <w:bCs/>
                </w:rPr>
                <w:t>)</w:t>
              </w:r>
            </w:ins>
            <w:ins w:id="81" w:author="Ericsson" w:date="2020-11-09T16:36:00Z">
              <w:r>
                <w:rPr>
                  <w:b/>
                  <w:bCs/>
                </w:rPr>
                <w:t>, we are fine to study it, but that is a separate problem, that neither P100 nor CHO would solve.</w:t>
              </w:r>
            </w:ins>
          </w:p>
        </w:tc>
      </w:tr>
      <w:tr w:rsidR="000E459D" w14:paraId="711E2830" w14:textId="77777777">
        <w:trPr>
          <w:ins w:id="82" w:author="ZTE" w:date="2020-11-10T16:24:00Z"/>
        </w:trPr>
        <w:tc>
          <w:tcPr>
            <w:tcW w:w="1975" w:type="dxa"/>
          </w:tcPr>
          <w:p w14:paraId="711E282E" w14:textId="77777777" w:rsidR="000E459D" w:rsidRDefault="00444441">
            <w:pPr>
              <w:rPr>
                <w:ins w:id="83" w:author="ZTE" w:date="2020-11-10T16:24:00Z"/>
                <w:rFonts w:eastAsia="SimSun"/>
                <w:b/>
                <w:bCs/>
              </w:rPr>
            </w:pPr>
            <w:ins w:id="84" w:author="ZTE" w:date="2020-11-10T16:24:00Z">
              <w:r>
                <w:rPr>
                  <w:rFonts w:eastAsia="SimSun" w:hint="eastAsia"/>
                  <w:b/>
                  <w:bCs/>
                </w:rPr>
                <w:lastRenderedPageBreak/>
                <w:t>ZTE</w:t>
              </w:r>
            </w:ins>
          </w:p>
        </w:tc>
        <w:tc>
          <w:tcPr>
            <w:tcW w:w="7654" w:type="dxa"/>
          </w:tcPr>
          <w:p w14:paraId="711E282F" w14:textId="77777777" w:rsidR="000E459D" w:rsidRDefault="00444441">
            <w:pPr>
              <w:rPr>
                <w:ins w:id="85" w:author="ZTE" w:date="2020-11-10T16:24:00Z"/>
                <w:rFonts w:eastAsia="SimSun"/>
                <w:b/>
                <w:bCs/>
              </w:rPr>
            </w:pPr>
            <w:ins w:id="86" w:author="ZTE" w:date="2020-11-10T16:24:00Z">
              <w:r>
                <w:rPr>
                  <w:rFonts w:eastAsia="SimSun" w:hint="eastAsia"/>
                  <w:b/>
                  <w:bCs/>
                </w:rPr>
                <w:t>Agree with proposal 1.</w:t>
              </w:r>
            </w:ins>
          </w:p>
        </w:tc>
      </w:tr>
      <w:tr w:rsidR="003422A7" w14:paraId="1E7E2A3F" w14:textId="77777777">
        <w:trPr>
          <w:ins w:id="87" w:author="황준/5G/6G표준Lab(SR)/Staff Engineer/삼성전자" w:date="2020-11-10T20:46:00Z"/>
        </w:trPr>
        <w:tc>
          <w:tcPr>
            <w:tcW w:w="1975" w:type="dxa"/>
          </w:tcPr>
          <w:p w14:paraId="4BD726B4" w14:textId="2312E846" w:rsidR="003422A7" w:rsidRDefault="003422A7" w:rsidP="003422A7">
            <w:pPr>
              <w:rPr>
                <w:ins w:id="88" w:author="황준/5G/6G표준Lab(SR)/Staff Engineer/삼성전자" w:date="2020-11-10T20:46:00Z"/>
                <w:rFonts w:eastAsia="SimSun"/>
                <w:b/>
                <w:bCs/>
              </w:rPr>
            </w:pPr>
            <w:ins w:id="89"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90" w:author="황준/5G/6G표준Lab(SR)/Staff Engineer/삼성전자" w:date="2020-11-10T20:46:00Z"/>
                <w:rFonts w:ascii="BatangChe" w:eastAsia="BatangChe" w:hAnsi="BatangChe" w:cs="BatangChe"/>
                <w:b/>
                <w:bCs/>
              </w:rPr>
            </w:pPr>
            <w:ins w:id="91"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2" w:author="황준/5G/6G표준Lab(SR)/Staff Engineer/삼성전자" w:date="2020-11-10T20:46:00Z"/>
                <w:rFonts w:ascii="BatangChe" w:eastAsia="BatangChe" w:hAnsi="BatangChe" w:cs="BatangChe"/>
                <w:b/>
                <w:bCs/>
              </w:rPr>
            </w:pPr>
            <w:ins w:id="93" w:author="황준/5G/6G표준Lab(SR)/Staff Engineer/삼성전자" w:date="2020-11-10T20:46:00Z">
              <w:r>
                <w:rPr>
                  <w:rFonts w:ascii="BatangChe" w:eastAsia="BatangChe" w:hAnsi="BatangChe" w:cs="BatangChe"/>
                  <w:b/>
                  <w:bCs/>
                </w:rPr>
                <w:t xml:space="preserve">We have sympathy on rapporteur’s comment that preparation including UEs’ and descendant </w:t>
              </w:r>
              <w:proofErr w:type="spellStart"/>
              <w:r>
                <w:rPr>
                  <w:rFonts w:ascii="BatangChe" w:eastAsia="BatangChe" w:hAnsi="BatangChe" w:cs="BatangChe"/>
                  <w:b/>
                  <w:bCs/>
                </w:rPr>
                <w:t>nodes’context</w:t>
              </w:r>
              <w:proofErr w:type="spellEnd"/>
              <w:r>
                <w:rPr>
                  <w:rFonts w:ascii="BatangChe" w:eastAsia="BatangChe" w:hAnsi="BatangChe" w:cs="BatangChe"/>
                  <w:b/>
                  <w:bCs/>
                </w:rPr>
                <w:t xml:space="preserve"> management and radio resource preparation on every CHO preparation seems to be costly and this could make CHO hard to be adopted. In our thought, design of CHO in IAB needs to </w:t>
              </w:r>
              <w:proofErr w:type="spellStart"/>
              <w:r>
                <w:rPr>
                  <w:rFonts w:ascii="BatangChe" w:eastAsia="BatangChe" w:hAnsi="BatangChe" w:cs="BatangChe"/>
                  <w:b/>
                  <w:bCs/>
                </w:rPr>
                <w:t>focuse</w:t>
              </w:r>
              <w:proofErr w:type="spellEnd"/>
              <w:r>
                <w:rPr>
                  <w:rFonts w:ascii="BatangChe" w:eastAsia="BatangChe" w:hAnsi="BatangChe" w:cs="BatangChe"/>
                  <w:b/>
                  <w:bCs/>
                </w:rPr>
                <w:t xml:space="preserv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4" w:author="황준/5G/6G표준Lab(SR)/Staff Engineer/삼성전자" w:date="2020-11-10T20:46:00Z"/>
                <w:rFonts w:ascii="BatangChe" w:eastAsia="BatangChe" w:hAnsi="BatangChe" w:cs="BatangChe"/>
                <w:b/>
                <w:bCs/>
              </w:rPr>
            </w:pPr>
            <w:ins w:id="95"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6" w:author="황준/5G/6G표준Lab(SR)/Staff Engineer/삼성전자" w:date="2020-11-10T20:46:00Z"/>
                <w:rFonts w:eastAsia="SimSun"/>
                <w:b/>
                <w:bCs/>
              </w:rPr>
            </w:pPr>
            <w:ins w:id="97"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8" w:author="LG" w:date="2020-11-10T21:42:00Z"/>
        </w:trPr>
        <w:tc>
          <w:tcPr>
            <w:tcW w:w="1975" w:type="dxa"/>
          </w:tcPr>
          <w:p w14:paraId="62DAC681" w14:textId="6FFF7A86" w:rsidR="00B17A3C" w:rsidRDefault="00B17A3C" w:rsidP="00B17A3C">
            <w:pPr>
              <w:rPr>
                <w:ins w:id="99" w:author="LG" w:date="2020-11-10T21:42:00Z"/>
                <w:rFonts w:eastAsia="Malgun Gothic"/>
                <w:b/>
                <w:bCs/>
              </w:rPr>
            </w:pPr>
            <w:ins w:id="100" w:author="LG" w:date="2020-11-10T21:42:00Z">
              <w:r>
                <w:rPr>
                  <w:rFonts w:eastAsia="Malgun Gothic" w:hint="eastAsia"/>
                  <w:b/>
                  <w:bCs/>
                </w:rPr>
                <w:t>LG</w:t>
              </w:r>
            </w:ins>
          </w:p>
        </w:tc>
        <w:tc>
          <w:tcPr>
            <w:tcW w:w="7654" w:type="dxa"/>
          </w:tcPr>
          <w:p w14:paraId="7DFE27DD" w14:textId="370C68D5" w:rsidR="00B17A3C" w:rsidRDefault="00B17A3C" w:rsidP="00B17A3C">
            <w:pPr>
              <w:rPr>
                <w:ins w:id="101" w:author="LG" w:date="2020-11-10T21:42:00Z"/>
                <w:rFonts w:ascii="BatangChe" w:eastAsia="BatangChe" w:hAnsi="BatangChe" w:cs="BatangChe"/>
                <w:b/>
                <w:bCs/>
              </w:rPr>
            </w:pPr>
            <w:ins w:id="102" w:author="LG" w:date="2020-11-10T21:42:00Z">
              <w:r>
                <w:rPr>
                  <w:rFonts w:eastAsia="Malgun Gothic"/>
                  <w:b/>
                  <w:bCs/>
                </w:rPr>
                <w:t xml:space="preserve">We do not see a problem of apply existing </w:t>
              </w:r>
              <w:proofErr w:type="gramStart"/>
              <w:r>
                <w:rPr>
                  <w:rFonts w:eastAsia="Malgun Gothic"/>
                  <w:b/>
                  <w:bCs/>
                </w:rPr>
                <w:t>CHO .</w:t>
              </w:r>
              <w:proofErr w:type="gramEnd"/>
              <w:r>
                <w:rPr>
                  <w:rFonts w:eastAsia="Malgun Gothic"/>
                  <w:b/>
                  <w:bCs/>
                </w:rPr>
                <w:t xml:space="preserve"> We do not think further optimization based on CHO “without” preparation is essential. </w:t>
              </w:r>
            </w:ins>
          </w:p>
        </w:tc>
      </w:tr>
      <w:tr w:rsidR="00001EEF" w14:paraId="66649183" w14:textId="77777777">
        <w:trPr>
          <w:ins w:id="103" w:author="IDC" w:date="2020-11-10T14:10:00Z"/>
        </w:trPr>
        <w:tc>
          <w:tcPr>
            <w:tcW w:w="1975" w:type="dxa"/>
          </w:tcPr>
          <w:p w14:paraId="77749A92" w14:textId="4FDD06BF" w:rsidR="00001EEF" w:rsidRDefault="00001EEF" w:rsidP="00001EEF">
            <w:pPr>
              <w:rPr>
                <w:ins w:id="104" w:author="IDC" w:date="2020-11-10T14:10:00Z"/>
                <w:rFonts w:eastAsia="Malgun Gothic"/>
                <w:b/>
                <w:bCs/>
              </w:rPr>
            </w:pPr>
            <w:ins w:id="105" w:author="IDC" w:date="2020-11-10T14:10:00Z">
              <w:r>
                <w:rPr>
                  <w:rFonts w:eastAsia="SimSun"/>
                  <w:b/>
                  <w:bCs/>
                </w:rPr>
                <w:t>Interdigital</w:t>
              </w:r>
            </w:ins>
          </w:p>
        </w:tc>
        <w:tc>
          <w:tcPr>
            <w:tcW w:w="7654" w:type="dxa"/>
          </w:tcPr>
          <w:p w14:paraId="4F5AB87E" w14:textId="6D58ACC5" w:rsidR="00001EEF" w:rsidRDefault="00001EEF" w:rsidP="00001EEF">
            <w:pPr>
              <w:rPr>
                <w:ins w:id="106" w:author="IDC" w:date="2020-11-10T14:10:00Z"/>
                <w:rFonts w:eastAsia="Malgun Gothic"/>
                <w:b/>
                <w:bCs/>
              </w:rPr>
            </w:pPr>
            <w:ins w:id="107" w:author="IDC" w:date="2020-11-10T14:10:00Z">
              <w:r>
                <w:rPr>
                  <w:rFonts w:eastAsia="SimSun"/>
                  <w:b/>
                  <w:bCs/>
                </w:rPr>
                <w:t xml:space="preserve">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w:t>
              </w:r>
              <w:proofErr w:type="spellStart"/>
              <w:r>
                <w:rPr>
                  <w:rFonts w:eastAsia="SimSun"/>
                  <w:b/>
                  <w:bCs/>
                </w:rPr>
                <w:t>etc</w:t>
              </w:r>
              <w:proofErr w:type="spellEnd"/>
              <w:r>
                <w:rPr>
                  <w:rFonts w:eastAsia="SimSun"/>
                  <w:b/>
                  <w:bCs/>
                </w:rPr>
                <w:t xml:space="preserve"> over the new path? Is the idea to make sure we won’t risk RLF or HOF over the BH of the concerned node, but can risk latency increase for the overall HO process (i.e. when considering the total time needed to handover all descendant UEs/IAB nodes)?.</w:t>
              </w:r>
            </w:ins>
          </w:p>
        </w:tc>
      </w:tr>
      <w:tr w:rsidR="00547781" w14:paraId="528F7065" w14:textId="77777777">
        <w:trPr>
          <w:ins w:id="108" w:author="CATT" w:date="2020-11-10T22:44:00Z"/>
        </w:trPr>
        <w:tc>
          <w:tcPr>
            <w:tcW w:w="1975" w:type="dxa"/>
          </w:tcPr>
          <w:p w14:paraId="0DA3B0A2" w14:textId="306372FF" w:rsidR="00547781" w:rsidRDefault="00547781" w:rsidP="00001EEF">
            <w:pPr>
              <w:rPr>
                <w:ins w:id="109" w:author="CATT" w:date="2020-11-10T22:44:00Z"/>
                <w:rFonts w:eastAsia="SimSun"/>
                <w:b/>
                <w:bCs/>
              </w:rPr>
            </w:pPr>
            <w:ins w:id="110" w:author="CATT" w:date="2020-11-10T22:44:00Z">
              <w:r>
                <w:rPr>
                  <w:rFonts w:eastAsia="SimSun" w:hint="eastAsia"/>
                  <w:b/>
                  <w:bCs/>
                </w:rPr>
                <w:t>CATT</w:t>
              </w:r>
            </w:ins>
          </w:p>
        </w:tc>
        <w:tc>
          <w:tcPr>
            <w:tcW w:w="7654" w:type="dxa"/>
          </w:tcPr>
          <w:p w14:paraId="5BBBE6BB" w14:textId="723F6E42" w:rsidR="00547781" w:rsidRDefault="00547781" w:rsidP="00001EEF">
            <w:pPr>
              <w:rPr>
                <w:ins w:id="111" w:author="CATT" w:date="2020-11-10T22:44:00Z"/>
                <w:rFonts w:eastAsia="SimSun"/>
                <w:b/>
                <w:bCs/>
              </w:rPr>
            </w:pPr>
            <w:ins w:id="112" w:author="CATT" w:date="2020-11-10T22:44:00Z">
              <w:r>
                <w:rPr>
                  <w:rFonts w:eastAsia="SimSun" w:hint="eastAsia"/>
                  <w:b/>
                  <w:bCs/>
                </w:rPr>
                <w:t>We support this proposal.</w:t>
              </w:r>
            </w:ins>
          </w:p>
        </w:tc>
      </w:tr>
      <w:tr w:rsidR="00965629" w14:paraId="6D433AA9" w14:textId="77777777" w:rsidTr="00965629">
        <w:trPr>
          <w:ins w:id="113" w:author="Apple Inc" w:date="2020-11-10T08:39:00Z"/>
        </w:trPr>
        <w:tc>
          <w:tcPr>
            <w:tcW w:w="1975" w:type="dxa"/>
          </w:tcPr>
          <w:p w14:paraId="4BDB7DD2" w14:textId="77777777" w:rsidR="00965629" w:rsidRDefault="00965629" w:rsidP="00CD3C46">
            <w:pPr>
              <w:rPr>
                <w:ins w:id="114" w:author="Apple Inc" w:date="2020-11-10T08:39:00Z"/>
                <w:rFonts w:eastAsia="SimSun"/>
                <w:b/>
                <w:bCs/>
              </w:rPr>
            </w:pPr>
            <w:ins w:id="115" w:author="Apple Inc" w:date="2020-11-10T08:39:00Z">
              <w:r>
                <w:rPr>
                  <w:rFonts w:eastAsia="SimSun"/>
                  <w:b/>
                  <w:bCs/>
                </w:rPr>
                <w:lastRenderedPageBreak/>
                <w:t xml:space="preserve">Apple </w:t>
              </w:r>
            </w:ins>
          </w:p>
        </w:tc>
        <w:tc>
          <w:tcPr>
            <w:tcW w:w="7654" w:type="dxa"/>
          </w:tcPr>
          <w:p w14:paraId="3E76C3D3" w14:textId="77777777" w:rsidR="00965629" w:rsidRPr="00CD3C46" w:rsidRDefault="00965629" w:rsidP="00CD3C46">
            <w:pPr>
              <w:rPr>
                <w:ins w:id="116" w:author="Apple Inc" w:date="2020-11-10T08:39:00Z"/>
                <w:rFonts w:eastAsia="SimSun"/>
              </w:rPr>
            </w:pPr>
            <w:ins w:id="117" w:author="Apple Inc" w:date="2020-11-10T08:39:00Z">
              <w:r>
                <w:rPr>
                  <w:rFonts w:eastAsia="SimSun"/>
                </w:rPr>
                <w:t xml:space="preserve">We share the views of IDC and Ericsson. How should the target gNB be </w:t>
              </w:r>
              <w:proofErr w:type="gramStart"/>
              <w:r>
                <w:rPr>
                  <w:rFonts w:eastAsia="SimSun"/>
                </w:rPr>
                <w:t>prepared.</w:t>
              </w:r>
              <w:proofErr w:type="gramEnd"/>
              <w:r>
                <w:rPr>
                  <w:rFonts w:eastAsia="SimSun"/>
                </w:rPr>
                <w:t xml:space="preserve"> The current BH recovery mechanism is reactive. The rapporteur proposal is more proactive but would need source gNB UE BH context. The only advantage we see is in terms of latency of the IAB-DU mobility process. However, if this </w:t>
              </w:r>
              <w:proofErr w:type="spellStart"/>
              <w:r>
                <w:rPr>
                  <w:rFonts w:eastAsia="SimSun"/>
                </w:rPr>
                <w:t>infact</w:t>
              </w:r>
              <w:proofErr w:type="spellEnd"/>
              <w:r>
                <w:rPr>
                  <w:rFonts w:eastAsia="SimSun"/>
                </w:rPr>
                <w:t xml:space="preserve"> helps the establishment of the BH context of the UEs is unclear. </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18"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19"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20" w:author="Sharma, Vivek" w:date="2020-11-09T10:39:00Z">
              <w:r>
                <w:rPr>
                  <w:b/>
                  <w:bCs/>
                </w:rPr>
                <w:t>Sony</w:t>
              </w:r>
            </w:ins>
          </w:p>
        </w:tc>
        <w:tc>
          <w:tcPr>
            <w:tcW w:w="7654" w:type="dxa"/>
          </w:tcPr>
          <w:p w14:paraId="711E283E" w14:textId="77777777" w:rsidR="000E459D" w:rsidRPr="000E459D" w:rsidRDefault="00444441">
            <w:pPr>
              <w:tabs>
                <w:tab w:val="num" w:pos="720"/>
              </w:tabs>
              <w:overflowPunct w:val="0"/>
              <w:adjustRightInd w:val="0"/>
              <w:spacing w:before="240" w:line="360" w:lineRule="auto"/>
              <w:ind w:left="1134" w:hanging="1134"/>
              <w:textAlignment w:val="baseline"/>
              <w:rPr>
                <w:rPrChange w:id="121" w:author="Ericsson" w:date="2020-11-09T16:33:00Z">
                  <w:rPr>
                    <w:b/>
                    <w:bCs/>
                  </w:rPr>
                </w:rPrChange>
              </w:rPr>
            </w:pPr>
            <w:ins w:id="122" w:author="Sharma, Vivek" w:date="2020-11-09T10:39:00Z">
              <w:r>
                <w:rPr>
                  <w:rPrChange w:id="123" w:author="Ericsson" w:date="2020-11-09T16:33:00Z">
                    <w:rPr>
                      <w:b/>
                      <w:bCs/>
                    </w:rPr>
                  </w:rPrChange>
                </w:rPr>
                <w:t>We share the same view on the benefits of pre</w:t>
              </w:r>
            </w:ins>
            <w:ins w:id="124" w:author="Sharma, Vivek" w:date="2020-11-09T10:52:00Z">
              <w:r w:rsidRPr="00645684">
                <w:t>-</w:t>
              </w:r>
            </w:ins>
            <w:ins w:id="125" w:author="Sharma, Vivek" w:date="2020-11-09T10:39:00Z">
              <w:r>
                <w:rPr>
                  <w:rPrChange w:id="126" w:author="Ericsson" w:date="2020-11-09T16:33:00Z">
                    <w:rPr>
                      <w:b/>
                      <w:bCs/>
                    </w:rPr>
                  </w:rPrChange>
                </w:rPr>
                <w:t xml:space="preserve">emptive </w:t>
              </w:r>
              <w:proofErr w:type="gramStart"/>
              <w:r>
                <w:rPr>
                  <w:rPrChange w:id="127" w:author="Ericsson" w:date="2020-11-09T16:33:00Z">
                    <w:rPr>
                      <w:b/>
                      <w:bCs/>
                    </w:rPr>
                  </w:rPrChange>
                </w:rPr>
                <w:t>preparations,</w:t>
              </w:r>
              <w:proofErr w:type="gramEnd"/>
              <w:r>
                <w:rPr>
                  <w:rPrChange w:id="128" w:author="Ericsson" w:date="2020-11-09T16:33:00Z">
                    <w:rPr>
                      <w:b/>
                      <w:bCs/>
                    </w:rPr>
                  </w:rPrChange>
                </w:rPr>
                <w:t xml:space="preserve"> therefore we think RAN2 can make progress on this and then liaison with RAN3 of our progress. </w:t>
              </w:r>
            </w:ins>
          </w:p>
        </w:tc>
      </w:tr>
      <w:tr w:rsidR="000E459D" w14:paraId="711E2843" w14:textId="77777777">
        <w:trPr>
          <w:ins w:id="129" w:author="Ericsson" w:date="2020-11-09T16:44:00Z"/>
        </w:trPr>
        <w:tc>
          <w:tcPr>
            <w:tcW w:w="1975" w:type="dxa"/>
          </w:tcPr>
          <w:p w14:paraId="711E2840" w14:textId="77777777" w:rsidR="000E459D" w:rsidRDefault="00444441">
            <w:pPr>
              <w:rPr>
                <w:ins w:id="130" w:author="Ericsson" w:date="2020-11-09T16:44:00Z"/>
                <w:b/>
                <w:bCs/>
              </w:rPr>
            </w:pPr>
            <w:ins w:id="131" w:author="Ericsson" w:date="2020-11-09T16:44:00Z">
              <w:r>
                <w:rPr>
                  <w:b/>
                  <w:bCs/>
                </w:rPr>
                <w:t>Ericsson</w:t>
              </w:r>
            </w:ins>
          </w:p>
        </w:tc>
        <w:tc>
          <w:tcPr>
            <w:tcW w:w="7654" w:type="dxa"/>
          </w:tcPr>
          <w:p w14:paraId="711E2841" w14:textId="77777777" w:rsidR="000E459D" w:rsidRDefault="00444441">
            <w:pPr>
              <w:rPr>
                <w:ins w:id="132" w:author="Ericsson" w:date="2020-11-09T16:44:00Z"/>
                <w:b/>
                <w:bCs/>
              </w:rPr>
            </w:pPr>
            <w:ins w:id="133" w:author="Ericsson" w:date="2020-11-09T16:44:00Z">
              <w:r>
                <w:rPr>
                  <w:b/>
                  <w:bCs/>
                </w:rPr>
                <w:t xml:space="preserve">We are </w:t>
              </w:r>
            </w:ins>
            <w:ins w:id="134" w:author="Ericsson" w:date="2020-11-09T16:46:00Z">
              <w:r>
                <w:rPr>
                  <w:b/>
                  <w:bCs/>
                </w:rPr>
                <w:t xml:space="preserve">OK to discuss this, but we do not understand why this enhancement should be </w:t>
              </w:r>
            </w:ins>
            <w:ins w:id="135" w:author="Ericsson" w:date="2020-11-09T20:37:00Z">
              <w:r>
                <w:rPr>
                  <w:b/>
                  <w:bCs/>
                </w:rPr>
                <w:t>studied only in the context of CHO</w:t>
              </w:r>
            </w:ins>
            <w:ins w:id="136" w:author="Ericsson" w:date="2020-11-09T16:46:00Z">
              <w:r>
                <w:rPr>
                  <w:b/>
                  <w:bCs/>
                </w:rPr>
                <w:t>.</w:t>
              </w:r>
            </w:ins>
          </w:p>
          <w:p w14:paraId="711E2842" w14:textId="77777777" w:rsidR="000E459D" w:rsidRDefault="00444441">
            <w:pPr>
              <w:rPr>
                <w:ins w:id="137" w:author="Ericsson" w:date="2020-11-09T16:44:00Z"/>
                <w:b/>
                <w:bCs/>
              </w:rPr>
            </w:pPr>
            <w:ins w:id="138" w:author="Ericsson" w:date="2020-11-09T16:44:00Z">
              <w:r>
                <w:rPr>
                  <w:b/>
                  <w:bCs/>
                </w:rPr>
                <w:t>A conventional reestablishment procedure can also benefit from th</w:t>
              </w:r>
            </w:ins>
            <w:ins w:id="139" w:author="Ericsson" w:date="2020-11-09T16:46:00Z">
              <w:r>
                <w:rPr>
                  <w:b/>
                  <w:bCs/>
                </w:rPr>
                <w:t>e above enhancement</w:t>
              </w:r>
            </w:ins>
            <w:ins w:id="140" w:author="Ericsson" w:date="2020-11-09T16:44:00Z">
              <w:r>
                <w:rPr>
                  <w:b/>
                  <w:bCs/>
                </w:rPr>
                <w:t>, and it would not have all the shortcomings that CHO has</w:t>
              </w:r>
            </w:ins>
            <w:ins w:id="141" w:author="Ericsson" w:date="2020-11-09T16:45:00Z">
              <w:r>
                <w:rPr>
                  <w:b/>
                  <w:bCs/>
                </w:rPr>
                <w:t>,</w:t>
              </w:r>
            </w:ins>
            <w:ins w:id="142" w:author="Ericsson" w:date="2020-11-09T16:44:00Z">
              <w:r>
                <w:rPr>
                  <w:b/>
                  <w:bCs/>
                </w:rPr>
                <w:t xml:space="preserve"> as mentioned in our reply above, </w:t>
              </w:r>
            </w:ins>
            <w:ins w:id="143" w:author="Ericsson" w:date="2020-11-09T21:14:00Z">
              <w:r>
                <w:rPr>
                  <w:b/>
                  <w:bCs/>
                </w:rPr>
                <w:t>e.g.</w:t>
              </w:r>
            </w:ins>
            <w:ins w:id="144" w:author="Ericsson" w:date="2020-11-09T16:44:00Z">
              <w:r>
                <w:rPr>
                  <w:b/>
                  <w:bCs/>
                </w:rPr>
                <w:t xml:space="preserve"> IAB node sending </w:t>
              </w:r>
              <w:proofErr w:type="spellStart"/>
              <w:r>
                <w:rPr>
                  <w:b/>
                  <w:bCs/>
                </w:rPr>
                <w:t>RRCReconfigurationComplete</w:t>
              </w:r>
              <w:proofErr w:type="spellEnd"/>
              <w:r>
                <w:rPr>
                  <w:b/>
                  <w:bCs/>
                </w:rPr>
                <w:t xml:space="preserve"> before the CU performs admission control.</w:t>
              </w:r>
            </w:ins>
          </w:p>
        </w:tc>
      </w:tr>
      <w:tr w:rsidR="000E459D" w14:paraId="711E2846" w14:textId="77777777">
        <w:trPr>
          <w:ins w:id="145" w:author="ZTE" w:date="2020-11-10T16:25:00Z"/>
        </w:trPr>
        <w:tc>
          <w:tcPr>
            <w:tcW w:w="1975" w:type="dxa"/>
          </w:tcPr>
          <w:p w14:paraId="711E2844" w14:textId="77777777" w:rsidR="000E459D" w:rsidRDefault="00444441">
            <w:pPr>
              <w:rPr>
                <w:ins w:id="146" w:author="ZTE" w:date="2020-11-10T16:25:00Z"/>
                <w:rFonts w:eastAsia="SimSun"/>
                <w:b/>
                <w:bCs/>
              </w:rPr>
            </w:pPr>
            <w:ins w:id="147" w:author="ZTE" w:date="2020-11-10T16:25:00Z">
              <w:r>
                <w:rPr>
                  <w:rFonts w:eastAsia="SimSun" w:hint="eastAsia"/>
                  <w:b/>
                  <w:bCs/>
                </w:rPr>
                <w:t>ZTE</w:t>
              </w:r>
            </w:ins>
          </w:p>
        </w:tc>
        <w:tc>
          <w:tcPr>
            <w:tcW w:w="7654" w:type="dxa"/>
          </w:tcPr>
          <w:p w14:paraId="711E2845" w14:textId="77777777" w:rsidR="000E459D" w:rsidRDefault="00444441">
            <w:pPr>
              <w:rPr>
                <w:ins w:id="148" w:author="ZTE" w:date="2020-11-10T16:25:00Z"/>
                <w:rFonts w:eastAsia="SimSun"/>
                <w:b/>
                <w:bCs/>
              </w:rPr>
            </w:pPr>
            <w:ins w:id="149"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50" w:author="Intel - Li, Ziyi" w:date="2020-11-10T17:33:00Z"/>
        </w:trPr>
        <w:tc>
          <w:tcPr>
            <w:tcW w:w="1975" w:type="dxa"/>
          </w:tcPr>
          <w:p w14:paraId="1B9AE984" w14:textId="3D1F2891" w:rsidR="008101BF" w:rsidRDefault="008101BF" w:rsidP="008101BF">
            <w:pPr>
              <w:rPr>
                <w:ins w:id="151" w:author="Intel - Li, Ziyi" w:date="2020-11-10T17:33:00Z"/>
                <w:rFonts w:eastAsia="SimSun"/>
                <w:b/>
                <w:bCs/>
              </w:rPr>
            </w:pPr>
            <w:ins w:id="152" w:author="Intel - Li, Ziyi" w:date="2020-11-10T17:33:00Z">
              <w:r>
                <w:rPr>
                  <w:rFonts w:eastAsia="SimSun"/>
                  <w:b/>
                  <w:bCs/>
                </w:rPr>
                <w:t>Intel</w:t>
              </w:r>
            </w:ins>
          </w:p>
        </w:tc>
        <w:tc>
          <w:tcPr>
            <w:tcW w:w="7654" w:type="dxa"/>
          </w:tcPr>
          <w:p w14:paraId="20FD405A" w14:textId="6F642A13" w:rsidR="008101BF" w:rsidRDefault="008101BF" w:rsidP="008101BF">
            <w:pPr>
              <w:rPr>
                <w:ins w:id="153" w:author="Intel - Li, Ziyi" w:date="2020-11-10T17:33:00Z"/>
                <w:rFonts w:eastAsia="SimSun"/>
                <w:b/>
                <w:bCs/>
              </w:rPr>
            </w:pPr>
            <w:ins w:id="154" w:author="Intel - Li, Ziyi" w:date="2020-11-10T17:33:00Z">
              <w:r>
                <w:rPr>
                  <w:rFonts w:eastAsia="SimSun"/>
                </w:rPr>
                <w:t>Agree to wait for RAN3’s progress.</w:t>
              </w:r>
            </w:ins>
          </w:p>
        </w:tc>
      </w:tr>
      <w:tr w:rsidR="003422A7" w14:paraId="4627DF20" w14:textId="77777777">
        <w:trPr>
          <w:ins w:id="155" w:author="황준/5G/6G표준Lab(SR)/Staff Engineer/삼성전자" w:date="2020-11-10T20:46:00Z"/>
        </w:trPr>
        <w:tc>
          <w:tcPr>
            <w:tcW w:w="1975" w:type="dxa"/>
          </w:tcPr>
          <w:p w14:paraId="718AAAE1" w14:textId="451467B7" w:rsidR="003422A7" w:rsidRDefault="003422A7" w:rsidP="003422A7">
            <w:pPr>
              <w:rPr>
                <w:ins w:id="156" w:author="황준/5G/6G표준Lab(SR)/Staff Engineer/삼성전자" w:date="2020-11-10T20:46:00Z"/>
                <w:rFonts w:eastAsia="SimSun"/>
                <w:b/>
                <w:bCs/>
              </w:rPr>
            </w:pPr>
            <w:ins w:id="157"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58" w:author="황준/5G/6G표준Lab(SR)/Staff Engineer/삼성전자" w:date="2020-11-10T20:46:00Z"/>
                <w:rFonts w:eastAsia="Malgun Gothic"/>
                <w:b/>
                <w:bCs/>
              </w:rPr>
            </w:pPr>
            <w:ins w:id="159"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60" w:author="황준/5G/6G표준Lab(SR)/Staff Engineer/삼성전자" w:date="2020-11-10T20:46:00Z"/>
                <w:rFonts w:eastAsia="SimSun"/>
              </w:rPr>
            </w:pPr>
            <w:ins w:id="161" w:author="황준/5G/6G표준Lab(SR)/Staff Engineer/삼성전자" w:date="2020-11-10T20:46:00Z">
              <w:r>
                <w:rPr>
                  <w:rFonts w:eastAsia="Malgun Gothic"/>
                  <w:b/>
                  <w:bCs/>
                </w:rPr>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r w:rsidR="00B17A3C" w14:paraId="2004CF2C" w14:textId="77777777">
        <w:trPr>
          <w:ins w:id="162" w:author="LG" w:date="2020-11-10T21:43:00Z"/>
        </w:trPr>
        <w:tc>
          <w:tcPr>
            <w:tcW w:w="1975" w:type="dxa"/>
          </w:tcPr>
          <w:p w14:paraId="42185D2D" w14:textId="5EBEA1A2" w:rsidR="00B17A3C" w:rsidRDefault="00B17A3C" w:rsidP="00B17A3C">
            <w:pPr>
              <w:rPr>
                <w:ins w:id="163" w:author="LG" w:date="2020-11-10T21:43:00Z"/>
                <w:rFonts w:eastAsia="Malgun Gothic"/>
                <w:b/>
                <w:bCs/>
              </w:rPr>
            </w:pPr>
            <w:ins w:id="164" w:author="LG" w:date="2020-11-10T21:43:00Z">
              <w:r>
                <w:rPr>
                  <w:rFonts w:eastAsia="Malgun Gothic" w:hint="eastAsia"/>
                  <w:b/>
                  <w:bCs/>
                </w:rPr>
                <w:t>LG</w:t>
              </w:r>
            </w:ins>
          </w:p>
        </w:tc>
        <w:tc>
          <w:tcPr>
            <w:tcW w:w="7654" w:type="dxa"/>
          </w:tcPr>
          <w:p w14:paraId="3BBB6B01" w14:textId="524BAEA0" w:rsidR="00B17A3C" w:rsidRDefault="00B17A3C" w:rsidP="00B17A3C">
            <w:pPr>
              <w:rPr>
                <w:ins w:id="165" w:author="LG" w:date="2020-11-10T21:43:00Z"/>
                <w:rFonts w:eastAsia="Malgun Gothic"/>
                <w:b/>
                <w:bCs/>
              </w:rPr>
            </w:pPr>
            <w:ins w:id="166"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67" w:author="IDC" w:date="2020-11-10T14:10:00Z"/>
        </w:trPr>
        <w:tc>
          <w:tcPr>
            <w:tcW w:w="1975" w:type="dxa"/>
          </w:tcPr>
          <w:p w14:paraId="023A24D8" w14:textId="11A33BBD" w:rsidR="00001EEF" w:rsidRDefault="00001EEF" w:rsidP="00001EEF">
            <w:pPr>
              <w:rPr>
                <w:ins w:id="168" w:author="IDC" w:date="2020-11-10T14:10:00Z"/>
                <w:rFonts w:eastAsia="Malgun Gothic"/>
                <w:b/>
                <w:bCs/>
              </w:rPr>
            </w:pPr>
            <w:ins w:id="169" w:author="IDC" w:date="2020-11-10T14:10:00Z">
              <w:r>
                <w:rPr>
                  <w:rFonts w:eastAsia="SimSun"/>
                  <w:b/>
                  <w:bCs/>
                </w:rPr>
                <w:lastRenderedPageBreak/>
                <w:t>Interdigital</w:t>
              </w:r>
            </w:ins>
          </w:p>
        </w:tc>
        <w:tc>
          <w:tcPr>
            <w:tcW w:w="7654" w:type="dxa"/>
          </w:tcPr>
          <w:p w14:paraId="0BA416E3" w14:textId="3E3786D2" w:rsidR="00001EEF" w:rsidRDefault="00001EEF" w:rsidP="00001EEF">
            <w:pPr>
              <w:rPr>
                <w:ins w:id="170" w:author="IDC" w:date="2020-11-10T14:10:00Z"/>
                <w:rFonts w:eastAsia="Malgun Gothic"/>
                <w:b/>
                <w:bCs/>
              </w:rPr>
            </w:pPr>
            <w:ins w:id="171" w:author="IDC" w:date="2020-11-10T14:10:00Z">
              <w:r>
                <w:rPr>
                  <w:rFonts w:eastAsia="SimSun"/>
                </w:rPr>
                <w:t xml:space="preserve">Not clear what is meant by ‘pre-emptive’ here. Do the concerned nodes have to do admission control beforehand when the CHO is configured, or they have </w:t>
              </w:r>
              <w:proofErr w:type="gramStart"/>
              <w:r>
                <w:rPr>
                  <w:rFonts w:eastAsia="SimSun"/>
                </w:rPr>
                <w:t>do</w:t>
              </w:r>
              <w:proofErr w:type="gramEnd"/>
              <w:r>
                <w:rPr>
                  <w:rFonts w:eastAsia="SimSun"/>
                </w:rPr>
                <w:t xml:space="preserve"> it after the CHO is executed? If it is beforehand, then it is not really pre-emptive. If it is afterwards, then how can one assure that they will be still valid when the CHO is executed? (E.g. between the CHO configuration and CHO execution, resource situation could have changed considerably and some of the BH RLC channels can’t be established)</w:t>
              </w:r>
            </w:ins>
          </w:p>
        </w:tc>
      </w:tr>
      <w:tr w:rsidR="00637C0F" w14:paraId="3752CBFF" w14:textId="77777777">
        <w:trPr>
          <w:ins w:id="172" w:author="CATT" w:date="2020-11-10T22:44:00Z"/>
        </w:trPr>
        <w:tc>
          <w:tcPr>
            <w:tcW w:w="1975" w:type="dxa"/>
          </w:tcPr>
          <w:p w14:paraId="3A9F650E" w14:textId="41BDB382" w:rsidR="00637C0F" w:rsidRDefault="00637C0F" w:rsidP="00001EEF">
            <w:pPr>
              <w:rPr>
                <w:ins w:id="173" w:author="CATT" w:date="2020-11-10T22:44:00Z"/>
                <w:rFonts w:eastAsia="SimSun"/>
                <w:b/>
                <w:bCs/>
              </w:rPr>
            </w:pPr>
            <w:ins w:id="174" w:author="CATT" w:date="2020-11-10T22:44:00Z">
              <w:r>
                <w:rPr>
                  <w:rFonts w:eastAsia="SimSun" w:hint="eastAsia"/>
                  <w:b/>
                  <w:bCs/>
                </w:rPr>
                <w:t>CATT</w:t>
              </w:r>
            </w:ins>
          </w:p>
        </w:tc>
        <w:tc>
          <w:tcPr>
            <w:tcW w:w="7654" w:type="dxa"/>
          </w:tcPr>
          <w:p w14:paraId="259C5FD0" w14:textId="77777777" w:rsidR="00637C0F" w:rsidRDefault="00637C0F" w:rsidP="00BE0375">
            <w:pPr>
              <w:rPr>
                <w:ins w:id="175" w:author="CATT" w:date="2020-11-10T22:44:00Z"/>
                <w:rFonts w:eastAsia="SimSun"/>
              </w:rPr>
            </w:pPr>
            <w:ins w:id="176" w:author="CATT" w:date="2020-11-10T22:44:00Z">
              <w:r>
                <w:rPr>
                  <w:rFonts w:eastAsia="SimSun" w:hint="eastAsia"/>
                </w:rPr>
                <w:t>We think the p</w:t>
              </w:r>
              <w:r w:rsidRPr="004E2131">
                <w:rPr>
                  <w:rFonts w:eastAsia="SimSun"/>
                </w:rPr>
                <w:t>reemptive preparation</w:t>
              </w:r>
              <w:r>
                <w:rPr>
                  <w:rFonts w:eastAsia="SimSun" w:hint="eastAsia"/>
                </w:rPr>
                <w:t xml:space="preserve"> for the UEs and </w:t>
              </w:r>
              <w:r>
                <w:rPr>
                  <w:bCs/>
                </w:rPr>
                <w:t xml:space="preserve">descendent </w:t>
              </w:r>
              <w:r>
                <w:rPr>
                  <w:rFonts w:eastAsia="SimSun" w:hint="eastAsia"/>
                </w:rPr>
                <w:t>nodes has benefit to reduce the interruption. But the detail configuration for CHO can be depended by RAN3</w:t>
              </w:r>
              <w:r>
                <w:rPr>
                  <w:rFonts w:eastAsia="SimSun"/>
                </w:rPr>
                <w:t>’</w:t>
              </w:r>
              <w:r>
                <w:rPr>
                  <w:rFonts w:eastAsia="SimSun" w:hint="eastAsia"/>
                </w:rPr>
                <w:t xml:space="preserve">s progress. Thus, we suggest </w:t>
              </w:r>
              <w:r>
                <w:rPr>
                  <w:rFonts w:eastAsia="SimSun"/>
                </w:rPr>
                <w:t>modifying</w:t>
              </w:r>
              <w:r>
                <w:rPr>
                  <w:rFonts w:eastAsia="SimSun" w:hint="eastAsia"/>
                </w:rPr>
                <w:t xml:space="preserve"> the proposal as follows.</w:t>
              </w:r>
            </w:ins>
          </w:p>
          <w:p w14:paraId="0FF4A461" w14:textId="7B148361" w:rsidR="00637C0F" w:rsidRDefault="00637C0F" w:rsidP="00001EEF">
            <w:pPr>
              <w:rPr>
                <w:ins w:id="177" w:author="CATT" w:date="2020-11-10T22:44:00Z"/>
                <w:rFonts w:eastAsia="SimSun"/>
              </w:rPr>
            </w:pPr>
            <w:ins w:id="178" w:author="CATT" w:date="2020-11-10T22:44:00Z">
              <w:r>
                <w:rPr>
                  <w:b/>
                </w:rPr>
                <w:t xml:space="preserve">For CHO of the IAB-MT, preemptive configuration of BAP routes, DL/UL mappings and BH RLC channels </w:t>
              </w:r>
              <w:r w:rsidRPr="00BE0375">
                <w:rPr>
                  <w:b/>
                  <w:highlight w:val="yellow"/>
                </w:rPr>
                <w:t xml:space="preserve">can </w:t>
              </w:r>
              <w:r w:rsidRPr="00BE0375">
                <w:rPr>
                  <w:b/>
                  <w:strike/>
                  <w:highlight w:val="yellow"/>
                </w:rPr>
                <w:t>to</w:t>
              </w:r>
              <w:r w:rsidRPr="00BE0375">
                <w:rPr>
                  <w:b/>
                  <w:strike/>
                </w:rPr>
                <w:t xml:space="preserve"> </w:t>
              </w:r>
              <w:r>
                <w:rPr>
                  <w:b/>
                </w:rPr>
                <w:t>be considered for the target topology and the migrating subtree</w:t>
              </w:r>
              <w:r>
                <w:rPr>
                  <w:rFonts w:hint="eastAsia"/>
                  <w:b/>
                </w:rPr>
                <w:t xml:space="preserve">. </w:t>
              </w:r>
              <w:r w:rsidRPr="00BE0375">
                <w:rPr>
                  <w:b/>
                  <w:highlight w:val="yellow"/>
                </w:rPr>
                <w:t>The details configuration can be discussed</w:t>
              </w:r>
              <w:r>
                <w:rPr>
                  <w:b/>
                </w:rPr>
                <w:t xml:space="preserve"> after RAN3 has made progress on topology adaptation procedures.</w:t>
              </w:r>
            </w:ins>
          </w:p>
        </w:tc>
      </w:tr>
      <w:tr w:rsidR="00965629" w14:paraId="605E86DE" w14:textId="77777777" w:rsidTr="00965629">
        <w:trPr>
          <w:ins w:id="179" w:author="Apple Inc" w:date="2020-11-10T08:39:00Z"/>
        </w:trPr>
        <w:tc>
          <w:tcPr>
            <w:tcW w:w="1975" w:type="dxa"/>
          </w:tcPr>
          <w:p w14:paraId="13E9809D" w14:textId="77777777" w:rsidR="00965629" w:rsidRDefault="00965629" w:rsidP="00CD3C46">
            <w:pPr>
              <w:rPr>
                <w:ins w:id="180" w:author="Apple Inc" w:date="2020-11-10T08:39:00Z"/>
                <w:rFonts w:eastAsia="SimSun"/>
                <w:b/>
                <w:bCs/>
              </w:rPr>
            </w:pPr>
            <w:ins w:id="181" w:author="Apple Inc" w:date="2020-11-10T08:39:00Z">
              <w:r>
                <w:rPr>
                  <w:rFonts w:eastAsia="SimSun"/>
                  <w:b/>
                  <w:bCs/>
                </w:rPr>
                <w:t>Apple</w:t>
              </w:r>
            </w:ins>
          </w:p>
        </w:tc>
        <w:tc>
          <w:tcPr>
            <w:tcW w:w="7654" w:type="dxa"/>
          </w:tcPr>
          <w:p w14:paraId="7FF7CC1E" w14:textId="77777777" w:rsidR="00965629" w:rsidRDefault="00965629" w:rsidP="00CD3C46">
            <w:pPr>
              <w:rPr>
                <w:ins w:id="182" w:author="Apple Inc" w:date="2020-11-10T08:39:00Z"/>
                <w:rFonts w:eastAsia="SimSun"/>
              </w:rPr>
            </w:pPr>
            <w:proofErr w:type="spellStart"/>
            <w:proofErr w:type="gramStart"/>
            <w:ins w:id="183" w:author="Apple Inc" w:date="2020-11-10T08:39:00Z">
              <w:r>
                <w:rPr>
                  <w:rFonts w:eastAsia="SimSun"/>
                </w:rPr>
                <w:t>Lets</w:t>
              </w:r>
              <w:proofErr w:type="spellEnd"/>
              <w:proofErr w:type="gramEnd"/>
              <w:r>
                <w:rPr>
                  <w:rFonts w:eastAsia="SimSun"/>
                </w:rPr>
                <w:t xml:space="preserve"> wait until RAN3’s progress and agree to rapporteur’s proposal. </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84"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85"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86" w:author="Sharma, Vivek" w:date="2020-11-09T10:39:00Z">
              <w:r>
                <w:rPr>
                  <w:b/>
                  <w:bCs/>
                </w:rPr>
                <w:t>Sony</w:t>
              </w:r>
            </w:ins>
          </w:p>
        </w:tc>
        <w:tc>
          <w:tcPr>
            <w:tcW w:w="7654" w:type="dxa"/>
          </w:tcPr>
          <w:p w14:paraId="711E2853" w14:textId="77777777" w:rsidR="000E459D" w:rsidRPr="000E459D" w:rsidRDefault="00444441">
            <w:pPr>
              <w:tabs>
                <w:tab w:val="num" w:pos="720"/>
              </w:tabs>
              <w:overflowPunct w:val="0"/>
              <w:adjustRightInd w:val="0"/>
              <w:spacing w:before="240" w:line="360" w:lineRule="auto"/>
              <w:ind w:left="1134" w:hanging="1134"/>
              <w:textAlignment w:val="baseline"/>
              <w:rPr>
                <w:rPrChange w:id="187" w:author="Sharma, Vivek" w:date="2020-11-09T10:52:00Z">
                  <w:rPr>
                    <w:b/>
                    <w:bCs/>
                  </w:rPr>
                </w:rPrChange>
              </w:rPr>
            </w:pPr>
            <w:ins w:id="188" w:author="Sharma, Vivek" w:date="2020-11-09T10:39:00Z">
              <w:r>
                <w:rPr>
                  <w:rPrChange w:id="189" w:author="Sharma, Vivek" w:date="2020-11-09T10:52:00Z">
                    <w:rPr>
                      <w:b/>
                      <w:bCs/>
                    </w:rPr>
                  </w:rPrChange>
                </w:rPr>
                <w:t>Agree</w:t>
              </w:r>
            </w:ins>
            <w:ins w:id="190" w:author="Sharma, Vivek" w:date="2020-11-09T10:52:00Z">
              <w:r>
                <w:t xml:space="preserve"> with the proposal</w:t>
              </w:r>
            </w:ins>
          </w:p>
        </w:tc>
      </w:tr>
      <w:tr w:rsidR="000E459D" w14:paraId="711E2857" w14:textId="77777777">
        <w:trPr>
          <w:ins w:id="191" w:author="ZTE" w:date="2020-11-10T16:25:00Z"/>
        </w:trPr>
        <w:tc>
          <w:tcPr>
            <w:tcW w:w="1975" w:type="dxa"/>
          </w:tcPr>
          <w:p w14:paraId="711E2855" w14:textId="77777777" w:rsidR="000E459D" w:rsidRDefault="00444441">
            <w:pPr>
              <w:rPr>
                <w:ins w:id="192" w:author="ZTE" w:date="2020-11-10T16:25:00Z"/>
                <w:rFonts w:eastAsia="SimSun"/>
                <w:b/>
                <w:bCs/>
              </w:rPr>
            </w:pPr>
            <w:ins w:id="193" w:author="ZTE" w:date="2020-11-10T16:25:00Z">
              <w:r>
                <w:rPr>
                  <w:rFonts w:eastAsia="SimSun" w:hint="eastAsia"/>
                  <w:b/>
                  <w:bCs/>
                </w:rPr>
                <w:t>ZTE</w:t>
              </w:r>
            </w:ins>
          </w:p>
        </w:tc>
        <w:tc>
          <w:tcPr>
            <w:tcW w:w="7654" w:type="dxa"/>
          </w:tcPr>
          <w:p w14:paraId="711E2856" w14:textId="77777777" w:rsidR="000E459D" w:rsidRDefault="00444441">
            <w:pPr>
              <w:rPr>
                <w:ins w:id="194" w:author="ZTE" w:date="2020-11-10T16:25:00Z"/>
                <w:rFonts w:eastAsia="SimSun"/>
              </w:rPr>
            </w:pPr>
            <w:ins w:id="195"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96" w:author="Intel - Li, Ziyi" w:date="2020-11-10T17:33:00Z"/>
        </w:trPr>
        <w:tc>
          <w:tcPr>
            <w:tcW w:w="1975" w:type="dxa"/>
          </w:tcPr>
          <w:p w14:paraId="09224D50" w14:textId="259E82F2" w:rsidR="008101BF" w:rsidRDefault="008101BF">
            <w:pPr>
              <w:rPr>
                <w:ins w:id="197" w:author="Intel - Li, Ziyi" w:date="2020-11-10T17:33:00Z"/>
                <w:rFonts w:eastAsia="SimSun"/>
                <w:b/>
                <w:bCs/>
              </w:rPr>
            </w:pPr>
            <w:ins w:id="198" w:author="Intel - Li, Ziyi" w:date="2020-11-10T17:33:00Z">
              <w:r>
                <w:rPr>
                  <w:rFonts w:eastAsia="SimSun"/>
                  <w:b/>
                  <w:bCs/>
                </w:rPr>
                <w:t>Intel</w:t>
              </w:r>
            </w:ins>
          </w:p>
        </w:tc>
        <w:tc>
          <w:tcPr>
            <w:tcW w:w="7654" w:type="dxa"/>
          </w:tcPr>
          <w:p w14:paraId="03FC98E8" w14:textId="13D0EA2F" w:rsidR="008101BF" w:rsidRDefault="008101BF">
            <w:pPr>
              <w:rPr>
                <w:ins w:id="199" w:author="Intel - Li, Ziyi" w:date="2020-11-10T17:33:00Z"/>
                <w:rFonts w:eastAsia="SimSun"/>
              </w:rPr>
            </w:pPr>
            <w:ins w:id="200" w:author="Intel - Li, Ziyi" w:date="2020-11-10T17:33:00Z">
              <w:r>
                <w:rPr>
                  <w:rFonts w:eastAsia="SimSun"/>
                </w:rPr>
                <w:t>Agree to wait for RAN3’s progress.</w:t>
              </w:r>
            </w:ins>
          </w:p>
        </w:tc>
      </w:tr>
      <w:tr w:rsidR="003422A7" w14:paraId="41BF9AA3" w14:textId="77777777">
        <w:trPr>
          <w:ins w:id="201" w:author="황준/5G/6G표준Lab(SR)/Staff Engineer/삼성전자" w:date="2020-11-10T20:47:00Z"/>
        </w:trPr>
        <w:tc>
          <w:tcPr>
            <w:tcW w:w="1975" w:type="dxa"/>
          </w:tcPr>
          <w:p w14:paraId="1BC1C47F" w14:textId="523BB8EA" w:rsidR="003422A7" w:rsidRDefault="003422A7" w:rsidP="003422A7">
            <w:pPr>
              <w:rPr>
                <w:ins w:id="202" w:author="황준/5G/6G표준Lab(SR)/Staff Engineer/삼성전자" w:date="2020-11-10T20:47:00Z"/>
                <w:rFonts w:eastAsia="SimSun"/>
                <w:b/>
                <w:bCs/>
              </w:rPr>
            </w:pPr>
            <w:ins w:id="203"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204" w:author="황준/5G/6G표준Lab(SR)/Staff Engineer/삼성전자" w:date="2020-11-10T20:47:00Z"/>
                <w:rFonts w:eastAsia="SimSun"/>
              </w:rPr>
            </w:pPr>
            <w:ins w:id="205"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206" w:author="SeungKwon Baek" w:date="2020-11-10T21:32:00Z"/>
        </w:trPr>
        <w:tc>
          <w:tcPr>
            <w:tcW w:w="1975" w:type="dxa"/>
          </w:tcPr>
          <w:p w14:paraId="50E2E07E" w14:textId="0FE617A4" w:rsidR="00101693" w:rsidRDefault="00101693" w:rsidP="00101693">
            <w:pPr>
              <w:rPr>
                <w:ins w:id="207" w:author="SeungKwon Baek" w:date="2020-11-10T21:32:00Z"/>
                <w:rFonts w:eastAsia="Malgun Gothic"/>
                <w:b/>
                <w:bCs/>
              </w:rPr>
            </w:pPr>
            <w:ins w:id="208" w:author="SeungKwon Baek" w:date="2020-11-10T21:32:00Z">
              <w:r>
                <w:rPr>
                  <w:rFonts w:eastAsia="SimSun"/>
                  <w:b/>
                  <w:bCs/>
                </w:rPr>
                <w:t>ETRI</w:t>
              </w:r>
            </w:ins>
          </w:p>
        </w:tc>
        <w:tc>
          <w:tcPr>
            <w:tcW w:w="7654" w:type="dxa"/>
          </w:tcPr>
          <w:p w14:paraId="2ACB2BE0" w14:textId="0925B5D7" w:rsidR="00101693" w:rsidRDefault="00101693" w:rsidP="00101693">
            <w:pPr>
              <w:rPr>
                <w:ins w:id="209" w:author="SeungKwon Baek" w:date="2020-11-10T21:32:00Z"/>
                <w:rFonts w:eastAsia="Malgun Gothic"/>
                <w:b/>
                <w:bCs/>
              </w:rPr>
            </w:pPr>
            <w:ins w:id="210" w:author="SeungKwon Baek" w:date="2020-11-10T21:32:00Z">
              <w:r>
                <w:rPr>
                  <w:rFonts w:eastAsia="SimSun"/>
                </w:rPr>
                <w:t>Agree to wait for RAN3’s progress.</w:t>
              </w:r>
            </w:ins>
          </w:p>
        </w:tc>
      </w:tr>
      <w:tr w:rsidR="00B17A3C" w14:paraId="1EBFFEBA" w14:textId="77777777">
        <w:trPr>
          <w:ins w:id="211" w:author="LG" w:date="2020-11-10T21:43:00Z"/>
        </w:trPr>
        <w:tc>
          <w:tcPr>
            <w:tcW w:w="1975" w:type="dxa"/>
          </w:tcPr>
          <w:p w14:paraId="331B65E2" w14:textId="6703CE32" w:rsidR="00B17A3C" w:rsidRDefault="00B17A3C" w:rsidP="00B17A3C">
            <w:pPr>
              <w:rPr>
                <w:ins w:id="212" w:author="LG" w:date="2020-11-10T21:43:00Z"/>
                <w:rFonts w:eastAsia="SimSun"/>
                <w:b/>
                <w:bCs/>
              </w:rPr>
            </w:pPr>
            <w:ins w:id="213" w:author="LG" w:date="2020-11-10T21:43:00Z">
              <w:r>
                <w:rPr>
                  <w:rFonts w:eastAsia="Malgun Gothic" w:hint="eastAsia"/>
                  <w:b/>
                  <w:bCs/>
                </w:rPr>
                <w:t>LG</w:t>
              </w:r>
            </w:ins>
          </w:p>
        </w:tc>
        <w:tc>
          <w:tcPr>
            <w:tcW w:w="7654" w:type="dxa"/>
          </w:tcPr>
          <w:p w14:paraId="3D206498" w14:textId="180A4EAD" w:rsidR="00B17A3C" w:rsidRDefault="00B17A3C" w:rsidP="00B17A3C">
            <w:pPr>
              <w:rPr>
                <w:ins w:id="214" w:author="LG" w:date="2020-11-10T21:43:00Z"/>
                <w:rFonts w:eastAsia="SimSun"/>
              </w:rPr>
            </w:pPr>
            <w:ins w:id="215"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216" w:author="IDC" w:date="2020-11-10T14:10:00Z"/>
        </w:trPr>
        <w:tc>
          <w:tcPr>
            <w:tcW w:w="1975" w:type="dxa"/>
          </w:tcPr>
          <w:p w14:paraId="0B253D21" w14:textId="2C90BFB9" w:rsidR="00001EEF" w:rsidRDefault="00001EEF" w:rsidP="00001EEF">
            <w:pPr>
              <w:rPr>
                <w:ins w:id="217" w:author="IDC" w:date="2020-11-10T14:10:00Z"/>
                <w:rFonts w:eastAsia="Malgun Gothic"/>
                <w:b/>
                <w:bCs/>
              </w:rPr>
            </w:pPr>
            <w:ins w:id="218" w:author="IDC" w:date="2020-11-10T14:10:00Z">
              <w:r>
                <w:rPr>
                  <w:rFonts w:eastAsia="SimSun"/>
                  <w:b/>
                  <w:bCs/>
                </w:rPr>
                <w:t>Interdigital</w:t>
              </w:r>
            </w:ins>
          </w:p>
        </w:tc>
        <w:tc>
          <w:tcPr>
            <w:tcW w:w="7654" w:type="dxa"/>
          </w:tcPr>
          <w:p w14:paraId="2EA6D9A1" w14:textId="4817D993" w:rsidR="00001EEF" w:rsidRDefault="00001EEF" w:rsidP="00001EEF">
            <w:pPr>
              <w:rPr>
                <w:ins w:id="219" w:author="IDC" w:date="2020-11-10T14:10:00Z"/>
                <w:rFonts w:eastAsia="Malgun Gothic"/>
                <w:b/>
                <w:bCs/>
              </w:rPr>
            </w:pPr>
            <w:ins w:id="220" w:author="IDC" w:date="2020-11-10T14:10:00Z">
              <w:r>
                <w:rPr>
                  <w:rFonts w:eastAsia="SimSun"/>
                </w:rPr>
                <w:t>Agree with the proposal</w:t>
              </w:r>
            </w:ins>
          </w:p>
        </w:tc>
      </w:tr>
      <w:tr w:rsidR="00B30DBB" w14:paraId="5BC3B6FD" w14:textId="77777777">
        <w:trPr>
          <w:ins w:id="221" w:author="CATT" w:date="2020-11-10T22:44:00Z"/>
        </w:trPr>
        <w:tc>
          <w:tcPr>
            <w:tcW w:w="1975" w:type="dxa"/>
          </w:tcPr>
          <w:p w14:paraId="64A4B6E3" w14:textId="07D793CC" w:rsidR="00B30DBB" w:rsidRDefault="00B30DBB" w:rsidP="00001EEF">
            <w:pPr>
              <w:rPr>
                <w:ins w:id="222" w:author="CATT" w:date="2020-11-10T22:44:00Z"/>
                <w:rFonts w:eastAsia="SimSun"/>
                <w:b/>
                <w:bCs/>
              </w:rPr>
            </w:pPr>
            <w:ins w:id="223" w:author="CATT" w:date="2020-11-10T22:44:00Z">
              <w:r>
                <w:rPr>
                  <w:rFonts w:eastAsia="SimSun" w:hint="eastAsia"/>
                  <w:b/>
                  <w:bCs/>
                </w:rPr>
                <w:t>CATT</w:t>
              </w:r>
            </w:ins>
          </w:p>
        </w:tc>
        <w:tc>
          <w:tcPr>
            <w:tcW w:w="7654" w:type="dxa"/>
          </w:tcPr>
          <w:p w14:paraId="1E0909A5" w14:textId="744DB75D" w:rsidR="00B30DBB" w:rsidRDefault="00B30DBB" w:rsidP="00001EEF">
            <w:pPr>
              <w:rPr>
                <w:ins w:id="224" w:author="CATT" w:date="2020-11-10T22:44:00Z"/>
                <w:rFonts w:eastAsia="SimSun"/>
              </w:rPr>
            </w:pPr>
            <w:ins w:id="225" w:author="CATT" w:date="2020-11-10T22:44:00Z">
              <w:r>
                <w:rPr>
                  <w:rFonts w:eastAsia="SimSun" w:hint="eastAsia"/>
                </w:rPr>
                <w:t>Agree with the proposal.</w:t>
              </w:r>
            </w:ins>
          </w:p>
        </w:tc>
      </w:tr>
      <w:tr w:rsidR="00965629" w14:paraId="7690BDF4" w14:textId="77777777" w:rsidTr="00965629">
        <w:trPr>
          <w:ins w:id="226" w:author="Apple Inc" w:date="2020-11-10T08:40:00Z"/>
        </w:trPr>
        <w:tc>
          <w:tcPr>
            <w:tcW w:w="1975" w:type="dxa"/>
          </w:tcPr>
          <w:p w14:paraId="7B1C4B74" w14:textId="77777777" w:rsidR="00965629" w:rsidRDefault="00965629" w:rsidP="00CD3C46">
            <w:pPr>
              <w:rPr>
                <w:ins w:id="227" w:author="Apple Inc" w:date="2020-11-10T08:40:00Z"/>
                <w:rFonts w:eastAsia="SimSun"/>
                <w:b/>
                <w:bCs/>
              </w:rPr>
            </w:pPr>
            <w:ins w:id="228" w:author="Apple Inc" w:date="2020-11-10T08:40:00Z">
              <w:r>
                <w:rPr>
                  <w:rFonts w:eastAsia="SimSun"/>
                  <w:b/>
                  <w:bCs/>
                </w:rPr>
                <w:t>Apple</w:t>
              </w:r>
            </w:ins>
          </w:p>
        </w:tc>
        <w:tc>
          <w:tcPr>
            <w:tcW w:w="7654" w:type="dxa"/>
          </w:tcPr>
          <w:p w14:paraId="07878F4A" w14:textId="77777777" w:rsidR="00965629" w:rsidRDefault="00965629" w:rsidP="00CD3C46">
            <w:pPr>
              <w:rPr>
                <w:ins w:id="229" w:author="Apple Inc" w:date="2020-11-10T08:40:00Z"/>
                <w:rFonts w:eastAsia="SimSun"/>
              </w:rPr>
            </w:pPr>
            <w:ins w:id="230" w:author="Apple Inc" w:date="2020-11-10T08:40:00Z">
              <w:r>
                <w:rPr>
                  <w:rFonts w:eastAsia="SimSun"/>
                </w:rPr>
                <w:t>Agree with the proposal</w:t>
              </w:r>
            </w:ins>
          </w:p>
        </w:tc>
      </w:tr>
    </w:tbl>
    <w:p w14:paraId="711E2858" w14:textId="382D0FC3" w:rsidR="000E459D" w:rsidDel="00965629" w:rsidRDefault="000E459D">
      <w:pPr>
        <w:ind w:left="14"/>
        <w:rPr>
          <w:del w:id="231" w:author="Apple Inc" w:date="2020-11-10T08:40:00Z"/>
          <w:bCs/>
          <w:u w:val="single"/>
        </w:rPr>
      </w:pPr>
    </w:p>
    <w:p w14:paraId="33C2798B" w14:textId="77777777" w:rsidR="00965629" w:rsidRDefault="00965629">
      <w:pPr>
        <w:ind w:left="14"/>
        <w:rPr>
          <w:ins w:id="232" w:author="Apple Inc" w:date="2020-11-10T08:40:00Z"/>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 xml:space="preserve">It has been proposed to add further CHO trigger conditions such as load/congestion, latency or type-2 RLF indication (if adopted). The rapporteur is skeptical that local decision on topology </w:t>
      </w:r>
      <w:r w:rsidRPr="00645684">
        <w:rPr>
          <w:bCs/>
        </w:rPr>
        <w:lastRenderedPageBreak/>
        <w:t>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33"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34"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35" w:author="Sharma, Vivek" w:date="2020-11-09T10:40:00Z">
              <w:r>
                <w:rPr>
                  <w:b/>
                  <w:bCs/>
                </w:rPr>
                <w:t>Sony</w:t>
              </w:r>
            </w:ins>
          </w:p>
        </w:tc>
        <w:tc>
          <w:tcPr>
            <w:tcW w:w="7654" w:type="dxa"/>
          </w:tcPr>
          <w:p w14:paraId="711E2865" w14:textId="77777777" w:rsidR="000E459D" w:rsidRPr="000E459D" w:rsidRDefault="00444441">
            <w:pPr>
              <w:tabs>
                <w:tab w:val="num" w:pos="720"/>
              </w:tabs>
              <w:overflowPunct w:val="0"/>
              <w:adjustRightInd w:val="0"/>
              <w:spacing w:before="240" w:line="360" w:lineRule="auto"/>
              <w:ind w:left="1134" w:hanging="1134"/>
              <w:textAlignment w:val="baseline"/>
              <w:rPr>
                <w:rPrChange w:id="236" w:author="Sharma, Vivek" w:date="2020-11-09T10:52:00Z">
                  <w:rPr>
                    <w:b/>
                    <w:bCs/>
                  </w:rPr>
                </w:rPrChange>
              </w:rPr>
            </w:pPr>
            <w:ins w:id="237" w:author="Sharma, Vivek" w:date="2020-11-09T10:40:00Z">
              <w:r>
                <w:rPr>
                  <w:rPrChange w:id="238" w:author="Sharma, Vivek" w:date="2020-11-09T10:52:00Z">
                    <w:rPr>
                      <w:b/>
                      <w:bCs/>
                    </w:rPr>
                  </w:rPrChange>
                </w:rPr>
                <w:t>Agree</w:t>
              </w:r>
            </w:ins>
            <w:ins w:id="239" w:author="Sharma, Vivek" w:date="2020-11-09T10:52:00Z">
              <w:r>
                <w:t xml:space="preserve"> with the proposal</w:t>
              </w:r>
            </w:ins>
          </w:p>
        </w:tc>
      </w:tr>
      <w:tr w:rsidR="000E459D" w14:paraId="711E287A" w14:textId="77777777">
        <w:trPr>
          <w:ins w:id="240" w:author="Ericsson" w:date="2020-11-09T16:47:00Z"/>
        </w:trPr>
        <w:tc>
          <w:tcPr>
            <w:tcW w:w="1975" w:type="dxa"/>
          </w:tcPr>
          <w:p w14:paraId="711E2867" w14:textId="77777777" w:rsidR="000E459D" w:rsidRDefault="00444441">
            <w:pPr>
              <w:rPr>
                <w:ins w:id="241" w:author="Ericsson" w:date="2020-11-09T16:47:00Z"/>
                <w:b/>
                <w:bCs/>
              </w:rPr>
            </w:pPr>
            <w:ins w:id="242" w:author="Ericsson" w:date="2020-11-09T16:47:00Z">
              <w:r>
                <w:rPr>
                  <w:b/>
                  <w:bCs/>
                </w:rPr>
                <w:t>Ericsson</w:t>
              </w:r>
            </w:ins>
          </w:p>
        </w:tc>
        <w:tc>
          <w:tcPr>
            <w:tcW w:w="7654" w:type="dxa"/>
          </w:tcPr>
          <w:p w14:paraId="711E2868" w14:textId="77777777" w:rsidR="000E459D" w:rsidRDefault="00444441">
            <w:pPr>
              <w:rPr>
                <w:ins w:id="243" w:author="Ericsson" w:date="2020-11-09T16:47:00Z"/>
                <w:b/>
                <w:bCs/>
              </w:rPr>
            </w:pPr>
            <w:ins w:id="244"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45" w:author="Ericsson" w:date="2020-11-09T16:47:00Z"/>
                <w:rFonts w:eastAsia="MS Mincho"/>
              </w:rPr>
            </w:pPr>
            <w:bookmarkStart w:id="246" w:name="_Hlk43702702"/>
            <w:bookmarkStart w:id="247" w:name="_Toc46439203"/>
            <w:bookmarkStart w:id="248" w:name="_Toc52837687"/>
            <w:bookmarkStart w:id="249" w:name="_Toc46444040"/>
            <w:bookmarkStart w:id="250" w:name="_Toc52836679"/>
            <w:bookmarkStart w:id="251" w:name="_Toc46486801"/>
            <w:bookmarkStart w:id="252" w:name="_Toc53006327"/>
            <w:ins w:id="253" w:author="Ericsson" w:date="2020-11-09T16:47:00Z">
              <w:r>
                <w:t>5.3.10.3</w:t>
              </w:r>
              <w:bookmarkEnd w:id="246"/>
              <w:r>
                <w:tab/>
                <w:t>Detection of radio link failure</w:t>
              </w:r>
              <w:bookmarkEnd w:id="247"/>
              <w:bookmarkEnd w:id="248"/>
              <w:bookmarkEnd w:id="249"/>
              <w:bookmarkEnd w:id="250"/>
              <w:bookmarkEnd w:id="251"/>
              <w:bookmarkEnd w:id="252"/>
            </w:ins>
          </w:p>
          <w:p w14:paraId="711E286A" w14:textId="77777777" w:rsidR="000E459D" w:rsidRPr="00645684" w:rsidRDefault="00444441">
            <w:pPr>
              <w:rPr>
                <w:ins w:id="254" w:author="Ericsson" w:date="2020-11-09T16:47:00Z"/>
                <w:rFonts w:eastAsia="MS Mincho"/>
              </w:rPr>
            </w:pPr>
            <w:ins w:id="255" w:author="Ericsson" w:date="2020-11-09T16:47:00Z">
              <w:r w:rsidRPr="00645684">
                <w:t>The UE shall:</w:t>
              </w:r>
            </w:ins>
          </w:p>
          <w:p w14:paraId="711E286B" w14:textId="77777777" w:rsidR="000E459D" w:rsidRPr="00645684" w:rsidRDefault="00444441">
            <w:pPr>
              <w:pStyle w:val="B3"/>
              <w:rPr>
                <w:ins w:id="256" w:author="Ericsson" w:date="2020-11-09T16:47:00Z"/>
                <w:lang w:val="en-US"/>
                <w:rPrChange w:id="257" w:author="Intel - Li, Ziyi" w:date="2020-11-10T16:56:00Z">
                  <w:rPr>
                    <w:ins w:id="258" w:author="Ericsson" w:date="2020-11-09T16:47:00Z"/>
                  </w:rPr>
                </w:rPrChange>
              </w:rPr>
            </w:pPr>
            <w:ins w:id="259" w:author="Ericsson" w:date="2020-11-09T16:47:00Z">
              <w:r>
                <w:rPr>
                  <w:lang w:val="en-US"/>
                </w:rPr>
                <w:t>………</w:t>
              </w:r>
            </w:ins>
          </w:p>
          <w:p w14:paraId="711E286C" w14:textId="77777777" w:rsidR="000E459D" w:rsidRPr="00645684" w:rsidRDefault="00444441">
            <w:pPr>
              <w:pStyle w:val="B2"/>
              <w:rPr>
                <w:ins w:id="260" w:author="Ericsson" w:date="2020-11-09T16:47:00Z"/>
              </w:rPr>
            </w:pPr>
            <w:ins w:id="261"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62" w:author="Ericsson" w:date="2020-11-09T16:47:00Z"/>
              </w:rPr>
            </w:pPr>
            <w:ins w:id="263"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64" w:author="Ericsson" w:date="2020-11-09T16:47:00Z"/>
              </w:rPr>
            </w:pPr>
            <w:ins w:id="265" w:author="Ericsson" w:date="2020-11-09T16:47:00Z">
              <w:r>
                <w:t>……</w:t>
              </w:r>
            </w:ins>
          </w:p>
          <w:p w14:paraId="711E286F" w14:textId="77777777" w:rsidR="000E459D" w:rsidRDefault="00444441">
            <w:pPr>
              <w:pStyle w:val="B6"/>
              <w:rPr>
                <w:ins w:id="266" w:author="Ericsson" w:date="2020-11-09T16:47:00Z"/>
                <w:lang w:val="en-GB"/>
              </w:rPr>
            </w:pPr>
            <w:ins w:id="267" w:author="Ericsson" w:date="2020-11-09T16:47:00Z">
              <w:r>
                <w:rPr>
                  <w:highlight w:val="yellow"/>
                  <w:lang w:val="en-GB"/>
                  <w:rPrChange w:id="268" w:author="Ericsson" w:date="2020-11-09T21:14:00Z">
                    <w:rPr>
                      <w:lang w:val="en-GB"/>
                    </w:rPr>
                  </w:rPrChange>
                </w:rPr>
                <w:t>6&gt;</w:t>
              </w:r>
              <w:r>
                <w:rPr>
                  <w:highlight w:val="yellow"/>
                  <w:lang w:val="en-GB"/>
                  <w:rPrChange w:id="269"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70" w:author="Ericsson" w:date="2020-11-09T16:47:00Z"/>
                <w:rFonts w:eastAsia="MS Mincho"/>
              </w:rPr>
            </w:pPr>
            <w:bookmarkStart w:id="271" w:name="_Toc46486780"/>
            <w:bookmarkStart w:id="272" w:name="_Toc46439182"/>
            <w:bookmarkStart w:id="273" w:name="_Toc46444019"/>
            <w:bookmarkStart w:id="274" w:name="_Toc52837666"/>
            <w:bookmarkStart w:id="275" w:name="_Toc52836658"/>
            <w:bookmarkStart w:id="276" w:name="_Toc53006306"/>
            <w:ins w:id="277" w:author="Ericsson" w:date="2020-11-09T16:47:00Z">
              <w:r>
                <w:rPr>
                  <w:rFonts w:eastAsia="MS Mincho"/>
                </w:rPr>
                <w:t>5.3.7</w:t>
              </w:r>
              <w:r>
                <w:rPr>
                  <w:rFonts w:eastAsia="MS Mincho"/>
                </w:rPr>
                <w:tab/>
                <w:t>RRC connection re-establishment</w:t>
              </w:r>
              <w:bookmarkEnd w:id="271"/>
              <w:bookmarkEnd w:id="272"/>
              <w:bookmarkEnd w:id="273"/>
              <w:bookmarkEnd w:id="274"/>
              <w:bookmarkEnd w:id="275"/>
              <w:bookmarkEnd w:id="276"/>
            </w:ins>
          </w:p>
          <w:p w14:paraId="711E2871" w14:textId="77777777" w:rsidR="000E459D" w:rsidRDefault="00444441">
            <w:pPr>
              <w:rPr>
                <w:ins w:id="278" w:author="Ericsson" w:date="2020-11-09T16:47:00Z"/>
                <w:b/>
                <w:bCs/>
              </w:rPr>
            </w:pPr>
            <w:ins w:id="279" w:author="Ericsson" w:date="2020-11-09T16:47:00Z">
              <w:r>
                <w:rPr>
                  <w:b/>
                  <w:bCs/>
                </w:rPr>
                <w:t>……..</w:t>
              </w:r>
            </w:ins>
          </w:p>
          <w:p w14:paraId="711E2872" w14:textId="77777777" w:rsidR="000E459D" w:rsidRDefault="00444441">
            <w:pPr>
              <w:pStyle w:val="B1"/>
              <w:rPr>
                <w:ins w:id="280" w:author="Ericsson" w:date="2020-11-09T16:47:00Z"/>
              </w:rPr>
            </w:pPr>
            <w:ins w:id="281"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82" w:author="Ericsson" w:date="2020-11-09T16:47:00Z"/>
              </w:rPr>
            </w:pPr>
            <w:bookmarkStart w:id="283" w:name="_Toc52837669"/>
            <w:bookmarkStart w:id="284" w:name="_Toc46439185"/>
            <w:bookmarkStart w:id="285" w:name="_Toc46486783"/>
            <w:bookmarkStart w:id="286" w:name="_Toc46444022"/>
            <w:bookmarkStart w:id="287" w:name="_Toc52836661"/>
            <w:bookmarkStart w:id="288" w:name="_Toc53006309"/>
            <w:ins w:id="289" w:author="Ericsson" w:date="2020-11-09T16:47:00Z">
              <w:r>
                <w:t>5.3.7.3</w:t>
              </w:r>
              <w:r>
                <w:tab/>
                <w:t>Actions following cell selection while T311 is running</w:t>
              </w:r>
              <w:bookmarkEnd w:id="283"/>
              <w:bookmarkEnd w:id="284"/>
              <w:bookmarkEnd w:id="285"/>
              <w:bookmarkEnd w:id="286"/>
              <w:bookmarkEnd w:id="287"/>
              <w:bookmarkEnd w:id="288"/>
            </w:ins>
          </w:p>
          <w:p w14:paraId="711E2874" w14:textId="77777777" w:rsidR="000E459D" w:rsidRDefault="00444441">
            <w:pPr>
              <w:rPr>
                <w:ins w:id="290" w:author="Ericsson" w:date="2020-11-09T16:47:00Z"/>
              </w:rPr>
            </w:pPr>
            <w:ins w:id="291" w:author="Ericsson" w:date="2020-11-09T16:47:00Z">
              <w:r>
                <w:t>Upon selecting a suitable NR cell, the UE shall:</w:t>
              </w:r>
            </w:ins>
          </w:p>
          <w:p w14:paraId="711E2875" w14:textId="77777777" w:rsidR="000E459D" w:rsidRDefault="00444441">
            <w:pPr>
              <w:pStyle w:val="B1"/>
              <w:rPr>
                <w:ins w:id="292" w:author="Ericsson" w:date="2020-11-09T16:47:00Z"/>
              </w:rPr>
            </w:pPr>
            <w:ins w:id="293" w:author="Ericsson" w:date="2020-11-09T16:47:00Z">
              <w:r>
                <w:t>…..</w:t>
              </w:r>
            </w:ins>
          </w:p>
          <w:p w14:paraId="711E2876" w14:textId="77777777" w:rsidR="000E459D" w:rsidRDefault="00444441">
            <w:pPr>
              <w:pStyle w:val="B1"/>
              <w:rPr>
                <w:ins w:id="294" w:author="Ericsson" w:date="2020-11-09T16:47:00Z"/>
              </w:rPr>
            </w:pPr>
            <w:ins w:id="295" w:author="Ericsson" w:date="2020-11-09T16:47:00Z">
              <w:r>
                <w:t>1&gt;</w:t>
              </w:r>
              <w:r>
                <w:tab/>
                <w:t xml:space="preserve">if </w:t>
              </w:r>
              <w:proofErr w:type="spellStart"/>
              <w:r>
                <w:rPr>
                  <w:i/>
                </w:rPr>
                <w:t>attemptCondReconfig</w:t>
              </w:r>
              <w:proofErr w:type="spellEnd"/>
              <w:r>
                <w:t xml:space="preserve"> is configured; and</w:t>
              </w:r>
            </w:ins>
          </w:p>
          <w:p w14:paraId="711E2877" w14:textId="77777777" w:rsidR="000E459D" w:rsidRDefault="00444441">
            <w:pPr>
              <w:pStyle w:val="B1"/>
              <w:rPr>
                <w:ins w:id="296" w:author="Ericsson" w:date="2020-11-09T16:47:00Z"/>
              </w:rPr>
            </w:pPr>
            <w:ins w:id="297" w:author="Ericsson" w:date="2020-11-09T16:47:00Z">
              <w:r>
                <w:lastRenderedPageBreak/>
                <w:t>1&gt;</w:t>
              </w:r>
              <w:r>
                <w:tab/>
                <w:t>if the selected cell is one of the candidate cells for which the</w:t>
              </w:r>
              <w:r>
                <w:rPr>
                  <w:i/>
                  <w:iCs/>
                </w:rPr>
                <w:t xml:space="preserve"> </w:t>
              </w:r>
              <w:proofErr w:type="spellStart"/>
              <w:r>
                <w:rPr>
                  <w:i/>
                  <w:iCs/>
                </w:rPr>
                <w:t>reconfigurationWithSync</w:t>
              </w:r>
              <w:proofErr w:type="spellEnd"/>
              <w:r>
                <w:t xml:space="preserve"> is included in the </w:t>
              </w:r>
              <w:proofErr w:type="spellStart"/>
              <w:r>
                <w:rPr>
                  <w:i/>
                </w:rPr>
                <w:t>masterCellGroup</w:t>
              </w:r>
              <w:proofErr w:type="spellEnd"/>
              <w:r>
                <w:t xml:space="preserve"> in </w:t>
              </w:r>
              <w:proofErr w:type="spellStart"/>
              <w:r>
                <w:rPr>
                  <w:i/>
                </w:rPr>
                <w:t>VarConditionalReconfig</w:t>
              </w:r>
              <w:proofErr w:type="spellEnd"/>
              <w:r>
                <w:t>:</w:t>
              </w:r>
            </w:ins>
          </w:p>
          <w:p w14:paraId="711E2878" w14:textId="77777777" w:rsidR="000E459D" w:rsidRDefault="00444441">
            <w:pPr>
              <w:pStyle w:val="B2"/>
              <w:rPr>
                <w:ins w:id="298" w:author="Ericsson" w:date="2020-11-09T16:47:00Z"/>
              </w:rPr>
            </w:pPr>
            <w:ins w:id="299" w:author="Ericsson" w:date="2020-11-09T16:47:00Z">
              <w:r>
                <w:rPr>
                  <w:highlight w:val="yellow"/>
                </w:rPr>
                <w:t>2&gt;</w:t>
              </w:r>
              <w:r>
                <w:rPr>
                  <w:highlight w:val="yellow"/>
                </w:rPr>
                <w:tab/>
                <w:t xml:space="preserve">apply the stored </w:t>
              </w:r>
              <w:proofErr w:type="spellStart"/>
              <w:r>
                <w:rPr>
                  <w:i/>
                  <w:highlight w:val="yellow"/>
                </w:rPr>
                <w:t>condRRCReconfig</w:t>
              </w:r>
              <w:proofErr w:type="spellEnd"/>
              <w:r>
                <w:rPr>
                  <w:i/>
                  <w:highlight w:val="yellow"/>
                </w:rPr>
                <w:t xml:space="preserve"> </w:t>
              </w:r>
              <w:r>
                <w:rPr>
                  <w:highlight w:val="yellow"/>
                </w:rPr>
                <w:t>associated to the selected cell and perform actions as specified in 5.3.5.3;</w:t>
              </w:r>
            </w:ins>
          </w:p>
          <w:p w14:paraId="711E2879" w14:textId="77777777" w:rsidR="000E459D" w:rsidRDefault="000E459D">
            <w:pPr>
              <w:rPr>
                <w:ins w:id="300" w:author="Ericsson" w:date="2020-11-09T16:47:00Z"/>
                <w:b/>
                <w:bCs/>
              </w:rPr>
            </w:pPr>
          </w:p>
        </w:tc>
      </w:tr>
      <w:tr w:rsidR="000E459D" w14:paraId="711E287F" w14:textId="77777777">
        <w:trPr>
          <w:ins w:id="301" w:author="ZTE" w:date="2020-11-10T16:26:00Z"/>
        </w:trPr>
        <w:tc>
          <w:tcPr>
            <w:tcW w:w="1975" w:type="dxa"/>
          </w:tcPr>
          <w:p w14:paraId="711E287B" w14:textId="77777777" w:rsidR="000E459D" w:rsidRDefault="00444441">
            <w:pPr>
              <w:rPr>
                <w:ins w:id="302" w:author="ZTE" w:date="2020-11-10T16:26:00Z"/>
                <w:rFonts w:eastAsia="SimSun"/>
                <w:b/>
                <w:bCs/>
              </w:rPr>
            </w:pPr>
            <w:ins w:id="303" w:author="ZTE" w:date="2020-11-10T16:26:00Z">
              <w:r>
                <w:rPr>
                  <w:rFonts w:eastAsia="SimSun" w:hint="eastAsia"/>
                  <w:b/>
                  <w:bCs/>
                </w:rPr>
                <w:lastRenderedPageBreak/>
                <w:t>ZTE</w:t>
              </w:r>
            </w:ins>
          </w:p>
        </w:tc>
        <w:tc>
          <w:tcPr>
            <w:tcW w:w="7654" w:type="dxa"/>
          </w:tcPr>
          <w:p w14:paraId="711E287C" w14:textId="77777777" w:rsidR="000E459D" w:rsidRDefault="00444441">
            <w:pPr>
              <w:rPr>
                <w:ins w:id="304" w:author="ZTE" w:date="2020-11-10T16:26:00Z"/>
                <w:rFonts w:eastAsia="SimSun"/>
              </w:rPr>
            </w:pPr>
            <w:ins w:id="305"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w:t>
              </w:r>
              <w:proofErr w:type="spellStart"/>
              <w:r>
                <w:rPr>
                  <w:rFonts w:eastAsia="SimSun" w:hint="eastAsia"/>
                </w:rPr>
                <w:t>can not</w:t>
              </w:r>
              <w:proofErr w:type="spellEnd"/>
              <w:r>
                <w:rPr>
                  <w:rFonts w:eastAsia="SimSun" w:hint="eastAsia"/>
                </w:rPr>
                <w:t xml:space="preserve">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306" w:author="ZTE" w:date="2020-11-10T16:26:00Z"/>
                <w:rFonts w:eastAsia="SimSun"/>
              </w:rPr>
            </w:pPr>
            <w:ins w:id="307" w:author="ZTE" w:date="2020-11-10T16:26:00Z">
              <w:r>
                <w:rPr>
                  <w:rFonts w:eastAsia="SimSun" w:hint="eastAsia"/>
                </w:rPr>
                <w:t xml:space="preserve">On the other hand, if RLF is detected, UE may re-select the cells included in the CHO configuration and apply the CHO. Similarly, for IAB node, if it detects the RLF and is configured with CHO, it can </w:t>
              </w:r>
              <w:proofErr w:type="gramStart"/>
              <w:r>
                <w:rPr>
                  <w:rFonts w:eastAsia="SimSun" w:hint="eastAsia"/>
                </w:rPr>
                <w:t>performs</w:t>
              </w:r>
              <w:proofErr w:type="gramEnd"/>
              <w:r>
                <w:rPr>
                  <w:rFonts w:eastAsia="SimSun" w:hint="eastAsia"/>
                </w:rPr>
                <w:t xml:space="preserve"> CHO. With regard to the descendant nodes, if it is single connected and receives the Type-4 RLF indication, we think CHO could be triggered.</w:t>
              </w:r>
            </w:ins>
          </w:p>
          <w:p w14:paraId="711E287E" w14:textId="77777777" w:rsidR="000E459D" w:rsidRDefault="00444441">
            <w:pPr>
              <w:rPr>
                <w:ins w:id="308" w:author="ZTE" w:date="2020-11-10T16:26:00Z"/>
                <w:b/>
                <w:bCs/>
              </w:rPr>
            </w:pPr>
            <w:ins w:id="309"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310" w:author="Intel - Li, Ziyi" w:date="2020-11-10T16:59:00Z"/>
        </w:trPr>
        <w:tc>
          <w:tcPr>
            <w:tcW w:w="1975" w:type="dxa"/>
          </w:tcPr>
          <w:p w14:paraId="07A953C8" w14:textId="740569FD" w:rsidR="002E53B4" w:rsidRDefault="002E53B4">
            <w:pPr>
              <w:rPr>
                <w:ins w:id="311" w:author="Intel - Li, Ziyi" w:date="2020-11-10T16:59:00Z"/>
                <w:rFonts w:eastAsia="SimSun"/>
                <w:b/>
                <w:bCs/>
              </w:rPr>
            </w:pPr>
            <w:ins w:id="312" w:author="Intel - Li, Ziyi" w:date="2020-11-10T16:59:00Z">
              <w:r>
                <w:rPr>
                  <w:rFonts w:eastAsia="SimSun"/>
                  <w:b/>
                  <w:bCs/>
                </w:rPr>
                <w:t>Intel</w:t>
              </w:r>
            </w:ins>
          </w:p>
        </w:tc>
        <w:tc>
          <w:tcPr>
            <w:tcW w:w="7654" w:type="dxa"/>
          </w:tcPr>
          <w:p w14:paraId="05FFC546" w14:textId="713AB386" w:rsidR="002E53B4" w:rsidRDefault="004C5B76">
            <w:pPr>
              <w:rPr>
                <w:ins w:id="313" w:author="Intel - Li, Ziyi" w:date="2020-11-10T16:59:00Z"/>
                <w:rFonts w:eastAsia="SimSun"/>
              </w:rPr>
            </w:pPr>
            <w:ins w:id="314" w:author="Intel - Li, Ziyi" w:date="2020-11-10T17:00:00Z">
              <w:r>
                <w:rPr>
                  <w:rFonts w:eastAsia="SimSun"/>
                </w:rPr>
                <w:t>We agree with the proposal</w:t>
              </w:r>
            </w:ins>
          </w:p>
        </w:tc>
      </w:tr>
      <w:tr w:rsidR="003422A7" w14:paraId="5662140B" w14:textId="77777777">
        <w:trPr>
          <w:ins w:id="315" w:author="황준/5G/6G표준Lab(SR)/Staff Engineer/삼성전자" w:date="2020-11-10T20:48:00Z"/>
        </w:trPr>
        <w:tc>
          <w:tcPr>
            <w:tcW w:w="1975" w:type="dxa"/>
          </w:tcPr>
          <w:p w14:paraId="6A16FEE8" w14:textId="0B1436D5" w:rsidR="003422A7" w:rsidRDefault="003422A7" w:rsidP="003422A7">
            <w:pPr>
              <w:rPr>
                <w:ins w:id="316" w:author="황준/5G/6G표준Lab(SR)/Staff Engineer/삼성전자" w:date="2020-11-10T20:48:00Z"/>
                <w:rFonts w:eastAsia="SimSun"/>
                <w:b/>
                <w:bCs/>
              </w:rPr>
            </w:pPr>
            <w:ins w:id="317"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318" w:author="황준/5G/6G표준Lab(SR)/Staff Engineer/삼성전자" w:date="2020-11-10T20:48:00Z"/>
                <w:rFonts w:eastAsia="SimSun"/>
              </w:rPr>
            </w:pPr>
            <w:ins w:id="319"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320" w:author="LG" w:date="2020-11-10T21:44:00Z"/>
        </w:trPr>
        <w:tc>
          <w:tcPr>
            <w:tcW w:w="1975" w:type="dxa"/>
          </w:tcPr>
          <w:p w14:paraId="571C8206" w14:textId="3C530E36" w:rsidR="00B17A3C" w:rsidRDefault="00B17A3C" w:rsidP="00B17A3C">
            <w:pPr>
              <w:rPr>
                <w:ins w:id="321" w:author="LG" w:date="2020-11-10T21:44:00Z"/>
                <w:rFonts w:eastAsia="Malgun Gothic"/>
                <w:b/>
                <w:bCs/>
              </w:rPr>
            </w:pPr>
            <w:ins w:id="322" w:author="LG" w:date="2020-11-10T21:44:00Z">
              <w:r>
                <w:rPr>
                  <w:rFonts w:eastAsia="Malgun Gothic" w:hint="eastAsia"/>
                  <w:b/>
                  <w:bCs/>
                </w:rPr>
                <w:t>LG</w:t>
              </w:r>
            </w:ins>
          </w:p>
        </w:tc>
        <w:tc>
          <w:tcPr>
            <w:tcW w:w="7654" w:type="dxa"/>
          </w:tcPr>
          <w:p w14:paraId="7BB51165" w14:textId="5954FEFD" w:rsidR="00B17A3C" w:rsidRDefault="00B17A3C" w:rsidP="00B17A3C">
            <w:pPr>
              <w:rPr>
                <w:ins w:id="323" w:author="LG" w:date="2020-11-10T21:44:00Z"/>
                <w:rFonts w:eastAsia="Malgun Gothic"/>
                <w:b/>
                <w:bCs/>
              </w:rPr>
            </w:pPr>
            <w:ins w:id="324" w:author="LG" w:date="2020-11-10T21:44:00Z">
              <w:r>
                <w:rPr>
                  <w:rFonts w:eastAsia="Malgun Gothic"/>
                  <w:b/>
                  <w:bCs/>
                </w:rPr>
                <w:t xml:space="preserve">Fine with this proposal, and the necessity can be further discussed. </w:t>
              </w:r>
            </w:ins>
          </w:p>
        </w:tc>
      </w:tr>
      <w:tr w:rsidR="00001EEF" w14:paraId="447F851B" w14:textId="77777777">
        <w:trPr>
          <w:ins w:id="325" w:author="IDC" w:date="2020-11-10T14:11:00Z"/>
        </w:trPr>
        <w:tc>
          <w:tcPr>
            <w:tcW w:w="1975" w:type="dxa"/>
          </w:tcPr>
          <w:p w14:paraId="1322E3C0" w14:textId="70D9E0D1" w:rsidR="00001EEF" w:rsidRDefault="00001EEF" w:rsidP="00001EEF">
            <w:pPr>
              <w:rPr>
                <w:ins w:id="326" w:author="IDC" w:date="2020-11-10T14:11:00Z"/>
                <w:rFonts w:eastAsia="Malgun Gothic"/>
                <w:b/>
                <w:bCs/>
              </w:rPr>
            </w:pPr>
            <w:ins w:id="327" w:author="IDC" w:date="2020-11-10T14:11:00Z">
              <w:r>
                <w:rPr>
                  <w:rFonts w:eastAsia="SimSun"/>
                  <w:b/>
                  <w:bCs/>
                </w:rPr>
                <w:t>Interdigital</w:t>
              </w:r>
            </w:ins>
          </w:p>
        </w:tc>
        <w:tc>
          <w:tcPr>
            <w:tcW w:w="7654" w:type="dxa"/>
          </w:tcPr>
          <w:p w14:paraId="3C87E596" w14:textId="095CE194" w:rsidR="00001EEF" w:rsidRDefault="00001EEF" w:rsidP="00001EEF">
            <w:pPr>
              <w:rPr>
                <w:ins w:id="328" w:author="IDC" w:date="2020-11-10T14:11:00Z"/>
                <w:rFonts w:eastAsia="Malgun Gothic"/>
                <w:b/>
                <w:bCs/>
              </w:rPr>
            </w:pPr>
            <w:ins w:id="329" w:author="IDC" w:date="2020-11-10T14:11:00Z">
              <w:r>
                <w:rPr>
                  <w:rFonts w:eastAsia="SimSun"/>
                </w:rPr>
                <w:t>We agree with the proposal.</w:t>
              </w:r>
            </w:ins>
          </w:p>
        </w:tc>
      </w:tr>
      <w:tr w:rsidR="00B30DBB" w14:paraId="3CF07D83" w14:textId="77777777">
        <w:trPr>
          <w:ins w:id="330" w:author="CATT" w:date="2020-11-10T22:45:00Z"/>
        </w:trPr>
        <w:tc>
          <w:tcPr>
            <w:tcW w:w="1975" w:type="dxa"/>
          </w:tcPr>
          <w:p w14:paraId="4DA7747A" w14:textId="46F1C0C4" w:rsidR="00B30DBB" w:rsidRDefault="00B30DBB" w:rsidP="00001EEF">
            <w:pPr>
              <w:rPr>
                <w:ins w:id="331" w:author="CATT" w:date="2020-11-10T22:45:00Z"/>
                <w:rFonts w:eastAsia="SimSun"/>
                <w:b/>
                <w:bCs/>
              </w:rPr>
            </w:pPr>
            <w:ins w:id="332" w:author="CATT" w:date="2020-11-10T22:45:00Z">
              <w:r>
                <w:rPr>
                  <w:rFonts w:eastAsia="SimSun" w:hint="eastAsia"/>
                  <w:b/>
                  <w:bCs/>
                </w:rPr>
                <w:t>CATT</w:t>
              </w:r>
            </w:ins>
          </w:p>
        </w:tc>
        <w:tc>
          <w:tcPr>
            <w:tcW w:w="7654" w:type="dxa"/>
          </w:tcPr>
          <w:p w14:paraId="2C2C5CCA" w14:textId="437CFE70" w:rsidR="00B30DBB" w:rsidRDefault="00B30DBB" w:rsidP="00001EEF">
            <w:pPr>
              <w:rPr>
                <w:ins w:id="333" w:author="CATT" w:date="2020-11-10T22:45:00Z"/>
                <w:rFonts w:eastAsia="SimSun"/>
              </w:rPr>
            </w:pPr>
            <w:ins w:id="334" w:author="CATT" w:date="2020-11-10T22:45:00Z">
              <w:r>
                <w:rPr>
                  <w:rFonts w:eastAsia="SimSun" w:hint="eastAsia"/>
                </w:rPr>
                <w:t>Agree with the proposal.</w:t>
              </w:r>
            </w:ins>
          </w:p>
        </w:tc>
      </w:tr>
      <w:tr w:rsidR="00965629" w14:paraId="5C30E7FD" w14:textId="77777777">
        <w:trPr>
          <w:ins w:id="335" w:author="Apple Inc" w:date="2020-11-10T08:40:00Z"/>
        </w:trPr>
        <w:tc>
          <w:tcPr>
            <w:tcW w:w="1975" w:type="dxa"/>
          </w:tcPr>
          <w:p w14:paraId="11890727" w14:textId="254B7685" w:rsidR="00965629" w:rsidRDefault="00965629" w:rsidP="00001EEF">
            <w:pPr>
              <w:rPr>
                <w:ins w:id="336" w:author="Apple Inc" w:date="2020-11-10T08:40:00Z"/>
                <w:rFonts w:eastAsia="SimSun" w:hint="eastAsia"/>
                <w:b/>
                <w:bCs/>
              </w:rPr>
            </w:pPr>
            <w:ins w:id="337" w:author="Apple Inc" w:date="2020-11-10T08:40:00Z">
              <w:r>
                <w:rPr>
                  <w:rFonts w:eastAsia="SimSun"/>
                  <w:b/>
                  <w:bCs/>
                </w:rPr>
                <w:t>Apple</w:t>
              </w:r>
            </w:ins>
          </w:p>
        </w:tc>
        <w:tc>
          <w:tcPr>
            <w:tcW w:w="7654" w:type="dxa"/>
          </w:tcPr>
          <w:p w14:paraId="50E42A20" w14:textId="2A09DC91" w:rsidR="00965629" w:rsidRDefault="00965629" w:rsidP="00001EEF">
            <w:pPr>
              <w:rPr>
                <w:ins w:id="338" w:author="Apple Inc" w:date="2020-11-10T08:40:00Z"/>
                <w:rFonts w:eastAsia="SimSun" w:hint="eastAsia"/>
              </w:rPr>
            </w:pPr>
            <w:ins w:id="339" w:author="Apple Inc" w:date="2020-11-10T08:40:00Z">
              <w:r>
                <w:rPr>
                  <w:rFonts w:eastAsia="SimSun"/>
                </w:rPr>
                <w:t xml:space="preserve">Agree to rapporteur’s proposal. </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40"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341" w:author="Kyocera - Masato Fujishiro" w:date="2020-11-09T19:22:00Z">
              <w:r w:rsidRPr="00645684">
                <w:t>We think “Type-4 event” is Event A4 (</w:t>
              </w:r>
              <w:proofErr w:type="spellStart"/>
              <w:r w:rsidRPr="00645684">
                <w:t>Neighbour</w:t>
              </w:r>
              <w:proofErr w:type="spellEnd"/>
              <w:r w:rsidRPr="00645684">
                <w:t xml:space="preserve">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42" w:author="Sharma, Vivek" w:date="2020-11-09T10:40:00Z">
              <w:r>
                <w:rPr>
                  <w:b/>
                  <w:bCs/>
                </w:rPr>
                <w:lastRenderedPageBreak/>
                <w:t>Sony</w:t>
              </w:r>
            </w:ins>
          </w:p>
        </w:tc>
        <w:tc>
          <w:tcPr>
            <w:tcW w:w="7654" w:type="dxa"/>
          </w:tcPr>
          <w:p w14:paraId="711E288C" w14:textId="77777777" w:rsidR="000E459D" w:rsidRPr="000E459D" w:rsidRDefault="00444441">
            <w:pPr>
              <w:tabs>
                <w:tab w:val="num" w:pos="720"/>
              </w:tabs>
              <w:overflowPunct w:val="0"/>
              <w:adjustRightInd w:val="0"/>
              <w:spacing w:before="240" w:line="360" w:lineRule="auto"/>
              <w:ind w:left="1134" w:hanging="1134"/>
              <w:textAlignment w:val="baseline"/>
              <w:rPr>
                <w:rPrChange w:id="343" w:author="Ericsson" w:date="2020-11-09T16:33:00Z">
                  <w:rPr>
                    <w:b/>
                    <w:bCs/>
                  </w:rPr>
                </w:rPrChange>
              </w:rPr>
            </w:pPr>
            <w:ins w:id="344" w:author="Sharma, Vivek" w:date="2020-11-09T10:40:00Z">
              <w:r>
                <w:rPr>
                  <w:rPrChange w:id="345" w:author="Ericsson" w:date="2020-11-09T16:33:00Z">
                    <w:rPr>
                      <w:b/>
                      <w:bCs/>
                    </w:rPr>
                  </w:rPrChange>
                </w:rPr>
                <w:t>Agree</w:t>
              </w:r>
            </w:ins>
            <w:ins w:id="346" w:author="Sharma, Vivek" w:date="2020-11-09T10:53:00Z">
              <w:r w:rsidRPr="00645684">
                <w:t xml:space="preserve"> with the proposal and think it should be event A4</w:t>
              </w:r>
            </w:ins>
            <w:ins w:id="347" w:author="Sharma, Vivek" w:date="2020-11-09T10:40:00Z">
              <w:r>
                <w:rPr>
                  <w:rPrChange w:id="348"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49" w:author="Ericsson" w:date="2020-11-09T16:50:00Z"/>
        </w:trPr>
        <w:tc>
          <w:tcPr>
            <w:tcW w:w="1975" w:type="dxa"/>
          </w:tcPr>
          <w:p w14:paraId="711E288E" w14:textId="77777777" w:rsidR="000E459D" w:rsidRDefault="00444441">
            <w:pPr>
              <w:rPr>
                <w:ins w:id="350" w:author="Ericsson" w:date="2020-11-09T16:50:00Z"/>
                <w:b/>
                <w:bCs/>
              </w:rPr>
            </w:pPr>
            <w:ins w:id="351" w:author="Ericsson" w:date="2020-11-09T16:50:00Z">
              <w:r>
                <w:rPr>
                  <w:b/>
                  <w:bCs/>
                </w:rPr>
                <w:t>Ericsson</w:t>
              </w:r>
            </w:ins>
          </w:p>
        </w:tc>
        <w:tc>
          <w:tcPr>
            <w:tcW w:w="7654" w:type="dxa"/>
          </w:tcPr>
          <w:p w14:paraId="711E288F" w14:textId="77777777" w:rsidR="000E459D" w:rsidRDefault="00444441">
            <w:pPr>
              <w:rPr>
                <w:ins w:id="352" w:author="Ericsson" w:date="2020-11-09T16:50:00Z"/>
                <w:b/>
                <w:bCs/>
              </w:rPr>
            </w:pPr>
            <w:ins w:id="353" w:author="Ericsson" w:date="2020-11-09T16:50:00Z">
              <w:r>
                <w:rPr>
                  <w:b/>
                  <w:bCs/>
                </w:rPr>
                <w:t>A4 event was not considered in Rel.16 for CHO configuration. We do not see the need to introduce it for IAB</w:t>
              </w:r>
            </w:ins>
          </w:p>
        </w:tc>
      </w:tr>
      <w:tr w:rsidR="000E459D" w14:paraId="711E2893" w14:textId="77777777">
        <w:trPr>
          <w:ins w:id="354" w:author="ZTE" w:date="2020-11-10T16:26:00Z"/>
        </w:trPr>
        <w:tc>
          <w:tcPr>
            <w:tcW w:w="1975" w:type="dxa"/>
          </w:tcPr>
          <w:p w14:paraId="711E2891" w14:textId="77777777" w:rsidR="000E459D" w:rsidRDefault="00444441">
            <w:pPr>
              <w:rPr>
                <w:ins w:id="355" w:author="ZTE" w:date="2020-11-10T16:26:00Z"/>
                <w:rFonts w:eastAsia="SimSun"/>
                <w:b/>
                <w:bCs/>
              </w:rPr>
            </w:pPr>
            <w:ins w:id="356" w:author="ZTE" w:date="2020-11-10T16:26:00Z">
              <w:r>
                <w:rPr>
                  <w:rFonts w:eastAsia="SimSun" w:hint="eastAsia"/>
                  <w:b/>
                  <w:bCs/>
                </w:rPr>
                <w:t>ZTE</w:t>
              </w:r>
            </w:ins>
          </w:p>
        </w:tc>
        <w:tc>
          <w:tcPr>
            <w:tcW w:w="7654" w:type="dxa"/>
          </w:tcPr>
          <w:p w14:paraId="711E2892" w14:textId="77777777" w:rsidR="000E459D" w:rsidRDefault="00444441">
            <w:pPr>
              <w:rPr>
                <w:ins w:id="357" w:author="ZTE" w:date="2020-11-10T16:26:00Z"/>
                <w:b/>
                <w:bCs/>
              </w:rPr>
            </w:pPr>
            <w:ins w:id="358" w:author="ZTE" w:date="2020-11-10T16:26:00Z">
              <w:r>
                <w:rPr>
                  <w:rFonts w:eastAsia="SimSun" w:hint="eastAsia"/>
                </w:rPr>
                <w:t xml:space="preserve">Disagree. Type-4 event means the </w:t>
              </w:r>
              <w:proofErr w:type="spellStart"/>
              <w:r>
                <w:rPr>
                  <w:rFonts w:eastAsia="SimSun" w:hint="eastAsia"/>
                </w:rPr>
                <w:t>n</w:t>
              </w:r>
              <w:r>
                <w:t>eighbour</w:t>
              </w:r>
              <w:proofErr w:type="spellEnd"/>
              <w:r>
                <w:t xml:space="preserve">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359" w:author="Intel - Li, Ziyi" w:date="2020-11-10T17:00:00Z"/>
        </w:trPr>
        <w:tc>
          <w:tcPr>
            <w:tcW w:w="1975" w:type="dxa"/>
          </w:tcPr>
          <w:p w14:paraId="31112CED" w14:textId="212B79FC" w:rsidR="004C5B76" w:rsidRDefault="00561EDA">
            <w:pPr>
              <w:rPr>
                <w:ins w:id="360" w:author="Intel - Li, Ziyi" w:date="2020-11-10T17:00:00Z"/>
                <w:rFonts w:eastAsia="SimSun"/>
                <w:b/>
                <w:bCs/>
              </w:rPr>
            </w:pPr>
            <w:ins w:id="361" w:author="Intel - Li, Ziyi" w:date="2020-11-10T17:02:00Z">
              <w:r>
                <w:rPr>
                  <w:rFonts w:eastAsia="SimSun"/>
                  <w:b/>
                  <w:bCs/>
                </w:rPr>
                <w:t>Intel</w:t>
              </w:r>
            </w:ins>
          </w:p>
        </w:tc>
        <w:tc>
          <w:tcPr>
            <w:tcW w:w="7654" w:type="dxa"/>
          </w:tcPr>
          <w:p w14:paraId="7AF555F6" w14:textId="344CF326" w:rsidR="004C5B76" w:rsidRDefault="00E92A67">
            <w:pPr>
              <w:rPr>
                <w:ins w:id="362" w:author="Intel - Li, Ziyi" w:date="2020-11-10T17:00:00Z"/>
                <w:rFonts w:eastAsia="SimSun"/>
              </w:rPr>
            </w:pPr>
            <w:ins w:id="363"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364" w:author="Intel - Li, Ziyi" w:date="2020-11-10T17:39:00Z">
              <w:r w:rsidR="00444441">
                <w:rPr>
                  <w:rFonts w:eastAsia="SimSun"/>
                </w:rPr>
                <w:t>We suggest c</w:t>
              </w:r>
            </w:ins>
            <w:ins w:id="365"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366" w:author="황준/5G/6G표준Lab(SR)/Staff Engineer/삼성전자" w:date="2020-11-10T20:49:00Z"/>
        </w:trPr>
        <w:tc>
          <w:tcPr>
            <w:tcW w:w="1975" w:type="dxa"/>
          </w:tcPr>
          <w:p w14:paraId="58FBCEE9" w14:textId="7A5A7726" w:rsidR="003422A7" w:rsidRDefault="003422A7" w:rsidP="003422A7">
            <w:pPr>
              <w:rPr>
                <w:ins w:id="367" w:author="황준/5G/6G표준Lab(SR)/Staff Engineer/삼성전자" w:date="2020-11-10T20:49:00Z"/>
                <w:rFonts w:eastAsia="SimSun"/>
                <w:b/>
                <w:bCs/>
              </w:rPr>
            </w:pPr>
            <w:ins w:id="368"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369" w:author="황준/5G/6G표준Lab(SR)/Staff Engineer/삼성전자" w:date="2020-11-10T20:49:00Z"/>
                <w:rFonts w:eastAsia="Malgun Gothic"/>
                <w:b/>
                <w:bCs/>
              </w:rPr>
            </w:pPr>
            <w:ins w:id="370"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371" w:author="황준/5G/6G표준Lab(SR)/Staff Engineer/삼성전자" w:date="2020-11-10T21:03:00Z">
              <w:r w:rsidR="00093394">
                <w:rPr>
                  <w:rFonts w:eastAsia="Malgun Gothic"/>
                  <w:b/>
                  <w:bCs/>
                </w:rPr>
                <w:t>“</w:t>
              </w:r>
            </w:ins>
            <w:ins w:id="372" w:author="황준/5G/6G표준Lab(SR)/Staff Engineer/삼성전자" w:date="2020-11-10T20:49:00Z">
              <w:r>
                <w:rPr>
                  <w:rFonts w:eastAsia="Malgun Gothic"/>
                  <w:b/>
                  <w:bCs/>
                </w:rPr>
                <w:t>type-4 event</w:t>
              </w:r>
            </w:ins>
            <w:ins w:id="373" w:author="황준/5G/6G표준Lab(SR)/Staff Engineer/삼성전자" w:date="2020-11-10T21:03:00Z">
              <w:r w:rsidR="00093394">
                <w:rPr>
                  <w:rFonts w:eastAsia="Malgun Gothic"/>
                  <w:b/>
                  <w:bCs/>
                </w:rPr>
                <w:t>” in the proposal</w:t>
              </w:r>
            </w:ins>
            <w:ins w:id="374" w:author="황준/5G/6G표준Lab(SR)/Staff Engineer/삼성전자" w:date="2020-11-10T21:04:00Z">
              <w:r w:rsidR="00093394">
                <w:rPr>
                  <w:rFonts w:eastAsia="Malgun Gothic"/>
                  <w:b/>
                  <w:bCs/>
                </w:rPr>
                <w:t xml:space="preserve"> whether this means e.g. A4 or RLF type-4 indication.</w:t>
              </w:r>
            </w:ins>
            <w:ins w:id="375" w:author="황준/5G/6G표준Lab(SR)/Staff Engineer/삼성전자" w:date="2020-11-10T20:49:00Z">
              <w:r>
                <w:rPr>
                  <w:rFonts w:eastAsia="Malgun Gothic"/>
                  <w:b/>
                  <w:bCs/>
                </w:rPr>
                <w:t xml:space="preserve"> </w:t>
              </w:r>
            </w:ins>
          </w:p>
          <w:p w14:paraId="7B99E55C" w14:textId="4010D4A1" w:rsidR="003422A7" w:rsidRDefault="003422A7" w:rsidP="003422A7">
            <w:pPr>
              <w:rPr>
                <w:ins w:id="376" w:author="황준/5G/6G표준Lab(SR)/Staff Engineer/삼성전자" w:date="2020-11-10T20:49:00Z"/>
                <w:rFonts w:eastAsia="Malgun Gothic"/>
                <w:b/>
                <w:bCs/>
              </w:rPr>
            </w:pPr>
            <w:ins w:id="377" w:author="황준/5G/6G표준Lab(SR)/Staff Engineer/삼성전자" w:date="2020-11-10T20:49:00Z">
              <w:r>
                <w:rPr>
                  <w:rFonts w:eastAsia="Malgun Gothic"/>
                  <w:b/>
                  <w:bCs/>
                </w:rPr>
                <w:t>If the proposal means A4 event, then we agree with the proposal.</w:t>
              </w:r>
            </w:ins>
            <w:ins w:id="378" w:author="황준/5G/6G표준Lab(SR)/Staff Engineer/삼성전자" w:date="2020-11-10T21:02:00Z">
              <w:r w:rsidR="00093394">
                <w:rPr>
                  <w:rFonts w:eastAsia="Malgun Gothic"/>
                  <w:b/>
                  <w:bCs/>
                </w:rPr>
                <w:t xml:space="preserve"> This is essential to adopt CHO in IAB.</w:t>
              </w:r>
            </w:ins>
            <w:ins w:id="379" w:author="황준/5G/6G표준Lab(SR)/Staff Engineer/삼성전자" w:date="2020-11-10T20:49:00Z">
              <w:r>
                <w:rPr>
                  <w:rFonts w:eastAsia="Malgun Gothic"/>
                  <w:b/>
                  <w:bCs/>
                </w:rPr>
                <w:t xml:space="preserve"> Legacy CHO events are only A3/A5 which are </w:t>
              </w:r>
            </w:ins>
            <w:ins w:id="380" w:author="황준/5G/6G표준Lab(SR)/Staff Engineer/삼성전자" w:date="2020-11-10T20:58:00Z">
              <w:r>
                <w:rPr>
                  <w:rFonts w:eastAsia="Malgun Gothic"/>
                  <w:b/>
                  <w:bCs/>
                </w:rPr>
                <w:t>considering source cell quality</w:t>
              </w:r>
            </w:ins>
            <w:ins w:id="381" w:author="황준/5G/6G표준Lab(SR)/Staff Engineer/삼성전자" w:date="2020-11-10T20:49:00Z">
              <w:r>
                <w:rPr>
                  <w:rFonts w:eastAsia="Malgun Gothic"/>
                  <w:b/>
                  <w:bCs/>
                </w:rPr>
                <w:t xml:space="preserve">. However in IAB case, reception of RLF indication means </w:t>
              </w:r>
            </w:ins>
            <w:ins w:id="382" w:author="황준/5G/6G표준Lab(SR)/Staff Engineer/삼성전자" w:date="2020-11-10T20:51:00Z">
              <w:r>
                <w:rPr>
                  <w:rFonts w:eastAsia="Malgun Gothic"/>
                  <w:b/>
                  <w:bCs/>
                </w:rPr>
                <w:t>just loss of connection</w:t>
              </w:r>
            </w:ins>
            <w:ins w:id="383" w:author="황준/5G/6G표준Lab(SR)/Staff Engineer/삼성전자" w:date="2020-11-10T20:53:00Z">
              <w:r>
                <w:rPr>
                  <w:rFonts w:eastAsia="Malgun Gothic"/>
                  <w:b/>
                  <w:bCs/>
                </w:rPr>
                <w:t xml:space="preserve"> between</w:t>
              </w:r>
            </w:ins>
            <w:ins w:id="384" w:author="황준/5G/6G표준Lab(SR)/Staff Engineer/삼성전자" w:date="2020-11-10T20:57:00Z">
              <w:r>
                <w:rPr>
                  <w:rFonts w:eastAsia="Malgun Gothic"/>
                  <w:b/>
                  <w:bCs/>
                </w:rPr>
                <w:t xml:space="preserve"> its</w:t>
              </w:r>
            </w:ins>
            <w:ins w:id="385" w:author="황준/5G/6G표준Lab(SR)/Staff Engineer/삼성전자" w:date="2020-11-10T20:53:00Z">
              <w:r>
                <w:rPr>
                  <w:rFonts w:eastAsia="Malgun Gothic"/>
                  <w:b/>
                  <w:bCs/>
                </w:rPr>
                <w:t xml:space="preserve"> parent node and CU</w:t>
              </w:r>
            </w:ins>
            <w:ins w:id="386" w:author="황준/5G/6G표준Lab(SR)/Staff Engineer/삼성전자" w:date="2020-11-10T20:51:00Z">
              <w:r>
                <w:rPr>
                  <w:rFonts w:eastAsia="Malgun Gothic"/>
                  <w:b/>
                  <w:bCs/>
                </w:rPr>
                <w:t xml:space="preserve"> irrespective of source cell link quality. </w:t>
              </w:r>
            </w:ins>
            <w:ins w:id="387" w:author="황준/5G/6G표준Lab(SR)/Staff Engineer/삼성전자" w:date="2020-11-10T20:52:00Z">
              <w:r>
                <w:rPr>
                  <w:rFonts w:eastAsia="Malgun Gothic"/>
                  <w:b/>
                  <w:bCs/>
                </w:rPr>
                <w:t xml:space="preserve">i.e., </w:t>
              </w:r>
            </w:ins>
            <w:ins w:id="388" w:author="황준/5G/6G표준Lab(SR)/Staff Engineer/삼성전자" w:date="2020-11-10T20:54:00Z">
              <w:r>
                <w:rPr>
                  <w:rFonts w:eastAsia="Malgun Gothic"/>
                  <w:b/>
                  <w:bCs/>
                </w:rPr>
                <w:t>IAB-MT’s</w:t>
              </w:r>
            </w:ins>
            <w:ins w:id="389" w:author="황준/5G/6G표준Lab(SR)/Staff Engineer/삼성전자" w:date="2020-11-10T20:49:00Z">
              <w:r>
                <w:rPr>
                  <w:rFonts w:eastAsia="Malgun Gothic"/>
                  <w:b/>
                  <w:bCs/>
                </w:rPr>
                <w:t xml:space="preserve"> parent node’s cell is still good in the radio quality. So </w:t>
              </w:r>
            </w:ins>
            <w:ins w:id="390" w:author="황준/5G/6G표준Lab(SR)/Staff Engineer/삼성전자" w:date="2020-11-10T20:52:00Z">
              <w:r>
                <w:rPr>
                  <w:rFonts w:eastAsia="Malgun Gothic"/>
                  <w:b/>
                  <w:bCs/>
                </w:rPr>
                <w:t xml:space="preserve">A3/A5 based event cannot be fulfilled </w:t>
              </w:r>
            </w:ins>
            <w:ins w:id="391" w:author="황준/5G/6G표준Lab(SR)/Staff Engineer/삼성전자" w:date="2020-11-10T20:59:00Z">
              <w:r w:rsidR="00093394">
                <w:rPr>
                  <w:rFonts w:eastAsia="Malgun Gothic"/>
                  <w:b/>
                  <w:bCs/>
                </w:rPr>
                <w:t xml:space="preserve">in many </w:t>
              </w:r>
              <w:proofErr w:type="gramStart"/>
              <w:r w:rsidR="00093394">
                <w:rPr>
                  <w:rFonts w:eastAsia="Malgun Gothic"/>
                  <w:b/>
                  <w:bCs/>
                </w:rPr>
                <w:t>case</w:t>
              </w:r>
            </w:ins>
            <w:proofErr w:type="gramEnd"/>
            <w:ins w:id="392" w:author="황준/5G/6G표준Lab(SR)/Staff Engineer/삼성전자" w:date="2020-11-10T20:52:00Z">
              <w:r>
                <w:rPr>
                  <w:rFonts w:eastAsia="Malgun Gothic"/>
                  <w:b/>
                  <w:bCs/>
                </w:rPr>
                <w:t xml:space="preserve">. </w:t>
              </w:r>
            </w:ins>
            <w:ins w:id="393" w:author="황준/5G/6G표준Lab(SR)/Staff Engineer/삼성전자" w:date="2020-11-10T20:49:00Z">
              <w:r>
                <w:rPr>
                  <w:rFonts w:eastAsia="Malgun Gothic"/>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394"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95" w:author="황준/5G/6G표준Lab(SR)/Staff Engineer/삼성전자" w:date="2020-11-10T20:49:00Z"/>
                <w:rFonts w:eastAsia="SimSun"/>
              </w:rPr>
            </w:pPr>
            <w:ins w:id="396"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397" w:author="LG" w:date="2020-11-10T21:44:00Z"/>
        </w:trPr>
        <w:tc>
          <w:tcPr>
            <w:tcW w:w="1975" w:type="dxa"/>
          </w:tcPr>
          <w:p w14:paraId="2F6961F9" w14:textId="6CD474EC" w:rsidR="00B17A3C" w:rsidRDefault="00B17A3C" w:rsidP="00B17A3C">
            <w:pPr>
              <w:rPr>
                <w:ins w:id="398" w:author="LG" w:date="2020-11-10T21:44:00Z"/>
                <w:rFonts w:eastAsia="Malgun Gothic"/>
                <w:b/>
                <w:bCs/>
              </w:rPr>
            </w:pPr>
            <w:ins w:id="399" w:author="LG" w:date="2020-11-10T21:44:00Z">
              <w:r>
                <w:rPr>
                  <w:rFonts w:eastAsia="Malgun Gothic" w:hint="eastAsia"/>
                  <w:b/>
                  <w:bCs/>
                </w:rPr>
                <w:t>LG</w:t>
              </w:r>
            </w:ins>
          </w:p>
        </w:tc>
        <w:tc>
          <w:tcPr>
            <w:tcW w:w="7654" w:type="dxa"/>
          </w:tcPr>
          <w:p w14:paraId="78E06798" w14:textId="2D968024" w:rsidR="00B17A3C" w:rsidRDefault="00B17A3C" w:rsidP="00B17A3C">
            <w:pPr>
              <w:rPr>
                <w:ins w:id="400" w:author="LG" w:date="2020-11-10T21:44:00Z"/>
                <w:rFonts w:eastAsia="Malgun Gothic"/>
                <w:b/>
                <w:bCs/>
              </w:rPr>
            </w:pPr>
            <w:ins w:id="401" w:author="LG" w:date="2020-11-10T21:44:00Z">
              <w:r>
                <w:rPr>
                  <w:rFonts w:eastAsia="Malgun Gothic"/>
                  <w:b/>
                  <w:bCs/>
                </w:rPr>
                <w:t>Fine with this proposal, and the necessity can be further discussed.</w:t>
              </w:r>
            </w:ins>
          </w:p>
        </w:tc>
      </w:tr>
      <w:tr w:rsidR="00001EEF" w14:paraId="2B919C08" w14:textId="77777777">
        <w:trPr>
          <w:ins w:id="402" w:author="IDC" w:date="2020-11-10T14:11:00Z"/>
        </w:trPr>
        <w:tc>
          <w:tcPr>
            <w:tcW w:w="1975" w:type="dxa"/>
          </w:tcPr>
          <w:p w14:paraId="462CBB61" w14:textId="7323B11C" w:rsidR="00001EEF" w:rsidRDefault="00001EEF" w:rsidP="00001EEF">
            <w:pPr>
              <w:rPr>
                <w:ins w:id="403" w:author="IDC" w:date="2020-11-10T14:11:00Z"/>
                <w:rFonts w:eastAsia="Malgun Gothic"/>
                <w:b/>
                <w:bCs/>
              </w:rPr>
            </w:pPr>
            <w:ins w:id="404" w:author="IDC" w:date="2020-11-10T14:11:00Z">
              <w:r>
                <w:rPr>
                  <w:rFonts w:eastAsia="SimSun"/>
                  <w:b/>
                  <w:bCs/>
                </w:rPr>
                <w:t>Interdigital</w:t>
              </w:r>
            </w:ins>
          </w:p>
        </w:tc>
        <w:tc>
          <w:tcPr>
            <w:tcW w:w="7654" w:type="dxa"/>
          </w:tcPr>
          <w:p w14:paraId="3D1D63FC" w14:textId="3B4E85AB" w:rsidR="00001EEF" w:rsidRDefault="00001EEF" w:rsidP="00001EEF">
            <w:pPr>
              <w:rPr>
                <w:ins w:id="405" w:author="IDC" w:date="2020-11-10T14:11:00Z"/>
                <w:rFonts w:eastAsia="Malgun Gothic"/>
                <w:b/>
                <w:bCs/>
              </w:rPr>
            </w:pPr>
            <w:ins w:id="406" w:author="IDC" w:date="2020-11-10T14:11:00Z">
              <w:r>
                <w:rPr>
                  <w:rFonts w:eastAsia="SimSun"/>
                </w:rPr>
                <w:t>As Sony has pointed out, it is beneficial to support CHO for reasons other than radio conditions of the serving cell becoming worse than a neighbor, e.g. load balancing, and thus we support this proposal in principle as it enables that.</w:t>
              </w:r>
            </w:ins>
          </w:p>
        </w:tc>
      </w:tr>
      <w:tr w:rsidR="00853E93" w14:paraId="70898626" w14:textId="77777777">
        <w:trPr>
          <w:ins w:id="407" w:author="CATT" w:date="2020-11-10T22:45:00Z"/>
        </w:trPr>
        <w:tc>
          <w:tcPr>
            <w:tcW w:w="1975" w:type="dxa"/>
          </w:tcPr>
          <w:p w14:paraId="469B90EF" w14:textId="12DEBAAB" w:rsidR="00853E93" w:rsidRDefault="00853E93" w:rsidP="00001EEF">
            <w:pPr>
              <w:rPr>
                <w:ins w:id="408" w:author="CATT" w:date="2020-11-10T22:45:00Z"/>
                <w:rFonts w:eastAsia="SimSun"/>
                <w:b/>
                <w:bCs/>
              </w:rPr>
            </w:pPr>
            <w:ins w:id="409" w:author="CATT" w:date="2020-11-10T22:45:00Z">
              <w:r>
                <w:rPr>
                  <w:rFonts w:eastAsia="SimSun" w:hint="eastAsia"/>
                  <w:b/>
                  <w:bCs/>
                </w:rPr>
                <w:t>CATT</w:t>
              </w:r>
            </w:ins>
          </w:p>
        </w:tc>
        <w:tc>
          <w:tcPr>
            <w:tcW w:w="7654" w:type="dxa"/>
          </w:tcPr>
          <w:p w14:paraId="59140826" w14:textId="05ABFEB4" w:rsidR="00853E93" w:rsidRDefault="00853E93" w:rsidP="00001EEF">
            <w:pPr>
              <w:rPr>
                <w:ins w:id="410" w:author="CATT" w:date="2020-11-10T22:45:00Z"/>
                <w:rFonts w:eastAsia="SimSun"/>
              </w:rPr>
            </w:pPr>
            <w:ins w:id="411" w:author="CATT" w:date="2020-11-10T22:45:00Z">
              <w:r>
                <w:rPr>
                  <w:rFonts w:eastAsia="SimSun" w:hint="eastAsia"/>
                </w:rPr>
                <w:t>We disagree with this proposal. Share the same view as ZTE.</w:t>
              </w:r>
            </w:ins>
          </w:p>
        </w:tc>
      </w:tr>
      <w:tr w:rsidR="00965629" w14:paraId="035513E1" w14:textId="77777777" w:rsidTr="00965629">
        <w:trPr>
          <w:ins w:id="412" w:author="Apple Inc" w:date="2020-11-10T08:40:00Z"/>
        </w:trPr>
        <w:tc>
          <w:tcPr>
            <w:tcW w:w="1975" w:type="dxa"/>
          </w:tcPr>
          <w:p w14:paraId="4C422710" w14:textId="77777777" w:rsidR="00965629" w:rsidRDefault="00965629" w:rsidP="00CD3C46">
            <w:pPr>
              <w:rPr>
                <w:ins w:id="413" w:author="Apple Inc" w:date="2020-11-10T08:40:00Z"/>
                <w:rFonts w:eastAsia="SimSun"/>
                <w:b/>
                <w:bCs/>
              </w:rPr>
            </w:pPr>
            <w:ins w:id="414" w:author="Apple Inc" w:date="2020-11-10T08:40:00Z">
              <w:r>
                <w:rPr>
                  <w:rFonts w:eastAsia="SimSun"/>
                  <w:b/>
                  <w:bCs/>
                </w:rPr>
                <w:t>Apple</w:t>
              </w:r>
            </w:ins>
          </w:p>
        </w:tc>
        <w:tc>
          <w:tcPr>
            <w:tcW w:w="7654" w:type="dxa"/>
          </w:tcPr>
          <w:p w14:paraId="20E16E66" w14:textId="77777777" w:rsidR="00965629" w:rsidRDefault="00965629" w:rsidP="00CD3C46">
            <w:pPr>
              <w:rPr>
                <w:ins w:id="415" w:author="Apple Inc" w:date="2020-11-10T08:40:00Z"/>
                <w:rFonts w:eastAsia="SimSun"/>
              </w:rPr>
            </w:pPr>
            <w:ins w:id="416" w:author="Apple Inc" w:date="2020-11-10T08:40:00Z">
              <w:r>
                <w:rPr>
                  <w:rFonts w:eastAsia="SimSun"/>
                </w:rPr>
                <w:t xml:space="preserve">Agree to the proposal and as multiple others have mentioned should be A4. </w:t>
              </w:r>
            </w:ins>
          </w:p>
        </w:tc>
      </w:tr>
    </w:tbl>
    <w:p w14:paraId="711E2894" w14:textId="460FB991" w:rsidR="000E459D" w:rsidRDefault="000E459D">
      <w:pPr>
        <w:ind w:left="14"/>
        <w:rPr>
          <w:ins w:id="417" w:author="Apple Inc" w:date="2020-11-10T08:40:00Z"/>
          <w:bCs/>
        </w:rPr>
      </w:pPr>
    </w:p>
    <w:p w14:paraId="644EBF2C" w14:textId="3C08F079" w:rsidR="00965629" w:rsidRDefault="00965629">
      <w:pPr>
        <w:ind w:left="14"/>
        <w:rPr>
          <w:ins w:id="418" w:author="Apple Inc" w:date="2020-11-10T08:40:00Z"/>
          <w:bCs/>
        </w:rPr>
      </w:pPr>
    </w:p>
    <w:p w14:paraId="3DFE249A" w14:textId="77777777" w:rsidR="00965629" w:rsidRPr="00645684" w:rsidRDefault="00965629">
      <w:pPr>
        <w:ind w:left="14"/>
        <w:rPr>
          <w:bCs/>
        </w:rPr>
      </w:pPr>
    </w:p>
    <w:p w14:paraId="711E2895" w14:textId="77777777" w:rsidR="000E459D" w:rsidRPr="004C5B76" w:rsidRDefault="00444441">
      <w:pPr>
        <w:pStyle w:val="Heading2"/>
        <w:numPr>
          <w:ilvl w:val="0"/>
          <w:numId w:val="0"/>
        </w:numPr>
        <w:ind w:left="576" w:hanging="576"/>
      </w:pPr>
      <w:r w:rsidRPr="00645684">
        <w:lastRenderedPageBreak/>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419"/>
      <w:commentRangeEnd w:id="419"/>
      <w:r>
        <w:rPr>
          <w:rStyle w:val="CommentReference"/>
          <w:lang w:val="zh-CN"/>
        </w:rPr>
        <w:commentReference w:id="419"/>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420" w:name="O4"/>
      <w:r>
        <w:t xml:space="preserve"> </w:t>
      </w:r>
      <w:bookmarkStart w:id="421"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420"/>
    <w:bookmarkEnd w:id="421"/>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422" w:name="_Ref52212872"/>
      <w:bookmarkStart w:id="423" w:name="_Toc54338993"/>
      <w:r>
        <w:rPr>
          <w:b w:val="0"/>
          <w:bCs w:val="0"/>
          <w:lang w:val="en-US"/>
        </w:rPr>
        <w:t>The IAB-MT reduces/stops the scheduling request after it receives Type 2 Indication, and it resumes the scheduling request if the parent node no longer experiences BH RLF.</w:t>
      </w:r>
      <w:bookmarkEnd w:id="422"/>
      <w:bookmarkEnd w:id="423"/>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424" w:name="_Toc54338994"/>
      <w:r>
        <w:rPr>
          <w:b w:val="0"/>
          <w:bCs w:val="0"/>
          <w:lang w:val="en-US"/>
        </w:rPr>
        <w:t xml:space="preserve">Discuss other IAB-MT </w:t>
      </w:r>
      <w:proofErr w:type="spellStart"/>
      <w:r>
        <w:rPr>
          <w:b w:val="0"/>
          <w:bCs w:val="0"/>
          <w:lang w:val="en-US"/>
        </w:rPr>
        <w:t>behaviour</w:t>
      </w:r>
      <w:proofErr w:type="spellEnd"/>
      <w:r>
        <w:rPr>
          <w:b w:val="0"/>
          <w:bCs w:val="0"/>
          <w:lang w:val="en-US"/>
        </w:rPr>
        <w:t>(s), e.g., local re-routing, while its parent node tries to recover its BH link.</w:t>
      </w:r>
      <w:bookmarkEnd w:id="424"/>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425" w:name="_Ref45543697"/>
      <w:bookmarkStart w:id="426" w:name="_Toc54338995"/>
      <w:r>
        <w:rPr>
          <w:b w:val="0"/>
          <w:bCs w:val="0"/>
          <w:lang w:val="en-US"/>
        </w:rPr>
        <w:t>IAB-DU may send Type 2 BH RLF Indication when it initiates RRC Reestablishment rather than when it initiates one of RLF recovery procedures.</w:t>
      </w:r>
      <w:bookmarkEnd w:id="425"/>
      <w:bookmarkEnd w:id="426"/>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427" w:name="_Toc54338996"/>
      <w:r>
        <w:rPr>
          <w:b w:val="0"/>
          <w:bCs w:val="0"/>
          <w:lang w:val="en-US"/>
        </w:rPr>
        <w:t xml:space="preserve">Discuss whether/how to capture the IAB-DU </w:t>
      </w:r>
      <w:proofErr w:type="spellStart"/>
      <w:r>
        <w:rPr>
          <w:b w:val="0"/>
          <w:bCs w:val="0"/>
          <w:lang w:val="en-US"/>
        </w:rPr>
        <w:t>behaviour</w:t>
      </w:r>
      <w:proofErr w:type="spellEnd"/>
      <w:r>
        <w:rPr>
          <w:b w:val="0"/>
          <w:bCs w:val="0"/>
          <w:lang w:val="en-US"/>
        </w:rPr>
        <w:t>.</w:t>
      </w:r>
      <w:bookmarkEnd w:id="427"/>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428" w:author="CATT" w:date="2020-11-06T16:17:00Z"/>
          <w:bCs/>
          <w:iCs/>
        </w:rPr>
      </w:pPr>
      <w:ins w:id="429" w:author="CATT" w:date="2020-11-06T16:18:00Z">
        <w:r>
          <w:t>R2-2008849‎</w:t>
        </w:r>
        <w:r>
          <w:rPr>
            <w:rFonts w:hint="eastAsia"/>
          </w:rPr>
          <w:t xml:space="preserve"> (CATT)</w:t>
        </w:r>
      </w:ins>
      <w:ins w:id="430"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31" w:author="CATT" w:date="2020-11-06T16:17:00Z"/>
          <w:b w:val="0"/>
          <w:bCs w:val="0"/>
          <w:lang w:val="en-US"/>
        </w:rPr>
      </w:pPr>
      <w:ins w:id="432" w:author="CATT" w:date="2020-11-06T16:18:00Z">
        <w:r>
          <w:rPr>
            <w:b w:val="0"/>
            <w:bCs w:val="0"/>
            <w:lang w:val="en-US"/>
          </w:rPr>
          <w:t xml:space="preserve">When the IAB-node receives </w:t>
        </w:r>
      </w:ins>
      <w:ins w:id="433" w:author="CATT" w:date="2020-11-06T16:19:00Z">
        <w:r>
          <w:rPr>
            <w:b w:val="0"/>
            <w:bCs w:val="0"/>
            <w:lang w:val="en-US"/>
          </w:rPr>
          <w:t>Type 2 BH RLF Indication</w:t>
        </w:r>
      </w:ins>
      <w:ins w:id="434"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lastRenderedPageBreak/>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35"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36"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37" w:author="Ericsson" w:date="2020-11-09T16:50:00Z">
              <w:r>
                <w:rPr>
                  <w:b/>
                  <w:bCs/>
                </w:rPr>
                <w:t>Ericsson</w:t>
              </w:r>
            </w:ins>
          </w:p>
        </w:tc>
        <w:tc>
          <w:tcPr>
            <w:tcW w:w="7654" w:type="dxa"/>
          </w:tcPr>
          <w:p w14:paraId="711E28B7" w14:textId="77777777" w:rsidR="000E459D" w:rsidRPr="00645684" w:rsidRDefault="00444441">
            <w:pPr>
              <w:rPr>
                <w:b/>
                <w:bCs/>
              </w:rPr>
            </w:pPr>
            <w:ins w:id="438" w:author="Ericsson" w:date="2020-11-09T16:50:00Z">
              <w:r>
                <w:t>We are ok with type-2 indication, but we are doubtful about the gain of specifying actions upon reception.</w:t>
              </w:r>
            </w:ins>
            <w:ins w:id="439" w:author="Ericsson" w:date="2020-11-09T16:51:00Z">
              <w:r>
                <w:t xml:space="preserve"> </w:t>
              </w:r>
              <w:r>
                <w:br/>
                <w:t>Those should be two separate proposals to be discussed separately.</w:t>
              </w:r>
            </w:ins>
          </w:p>
        </w:tc>
      </w:tr>
      <w:tr w:rsidR="000E459D" w14:paraId="711E28BB" w14:textId="77777777">
        <w:trPr>
          <w:ins w:id="440" w:author="ZTE" w:date="2020-11-10T16:26:00Z"/>
        </w:trPr>
        <w:tc>
          <w:tcPr>
            <w:tcW w:w="1975" w:type="dxa"/>
          </w:tcPr>
          <w:p w14:paraId="711E28B9" w14:textId="77777777" w:rsidR="000E459D" w:rsidRDefault="00444441">
            <w:pPr>
              <w:rPr>
                <w:ins w:id="441" w:author="ZTE" w:date="2020-11-10T16:26:00Z"/>
                <w:rFonts w:eastAsia="SimSun"/>
                <w:b/>
                <w:bCs/>
              </w:rPr>
            </w:pPr>
            <w:ins w:id="442" w:author="ZTE" w:date="2020-11-10T16:26:00Z">
              <w:r>
                <w:rPr>
                  <w:rFonts w:eastAsia="SimSun" w:hint="eastAsia"/>
                  <w:b/>
                  <w:bCs/>
                </w:rPr>
                <w:t>ZTE</w:t>
              </w:r>
            </w:ins>
          </w:p>
        </w:tc>
        <w:tc>
          <w:tcPr>
            <w:tcW w:w="7654" w:type="dxa"/>
          </w:tcPr>
          <w:p w14:paraId="711E28BA" w14:textId="77777777" w:rsidR="000E459D" w:rsidRDefault="00444441">
            <w:pPr>
              <w:rPr>
                <w:ins w:id="443" w:author="ZTE" w:date="2020-11-10T16:26:00Z"/>
              </w:rPr>
            </w:pPr>
            <w:ins w:id="444" w:author="ZTE" w:date="2020-11-10T16:27:00Z">
              <w:r>
                <w:rPr>
                  <w:rFonts w:eastAsia="SimSun" w:hint="eastAsia"/>
                </w:rPr>
                <w:t>We support the Type-2 indication. Whether the behavior of receiving node should be specified is FFS.</w:t>
              </w:r>
            </w:ins>
          </w:p>
        </w:tc>
      </w:tr>
      <w:tr w:rsidR="00F64FCD" w14:paraId="3F7FF1BA" w14:textId="77777777">
        <w:trPr>
          <w:ins w:id="445" w:author="Intel - Li, Ziyi" w:date="2020-11-10T17:05:00Z"/>
        </w:trPr>
        <w:tc>
          <w:tcPr>
            <w:tcW w:w="1975" w:type="dxa"/>
          </w:tcPr>
          <w:p w14:paraId="2111665A" w14:textId="12FCD813" w:rsidR="00F64FCD" w:rsidRDefault="00F64FCD">
            <w:pPr>
              <w:rPr>
                <w:ins w:id="446" w:author="Intel - Li, Ziyi" w:date="2020-11-10T17:05:00Z"/>
                <w:rFonts w:eastAsia="SimSun"/>
                <w:b/>
                <w:bCs/>
              </w:rPr>
            </w:pPr>
            <w:ins w:id="447" w:author="Intel - Li, Ziyi" w:date="2020-11-10T17:05:00Z">
              <w:r>
                <w:rPr>
                  <w:rFonts w:eastAsia="SimSun"/>
                  <w:b/>
                  <w:bCs/>
                </w:rPr>
                <w:t>Intel</w:t>
              </w:r>
            </w:ins>
          </w:p>
        </w:tc>
        <w:tc>
          <w:tcPr>
            <w:tcW w:w="7654" w:type="dxa"/>
          </w:tcPr>
          <w:p w14:paraId="33903CF9" w14:textId="5C168440" w:rsidR="00F64FCD" w:rsidRDefault="006F00A4">
            <w:pPr>
              <w:rPr>
                <w:ins w:id="448" w:author="Intel - Li, Ziyi" w:date="2020-11-10T17:05:00Z"/>
                <w:rFonts w:eastAsia="SimSun"/>
              </w:rPr>
            </w:pPr>
            <w:ins w:id="449" w:author="Intel - Li, Ziyi" w:date="2020-11-10T17:06:00Z">
              <w:r>
                <w:rPr>
                  <w:rFonts w:eastAsia="SimSun"/>
                </w:rPr>
                <w:t>We agree to introduce Type-2 indication.</w:t>
              </w:r>
            </w:ins>
          </w:p>
        </w:tc>
      </w:tr>
      <w:tr w:rsidR="00093394" w14:paraId="360EEC6E" w14:textId="77777777">
        <w:trPr>
          <w:ins w:id="450" w:author="황준/5G/6G표준Lab(SR)/Staff Engineer/삼성전자" w:date="2020-11-10T21:01:00Z"/>
        </w:trPr>
        <w:tc>
          <w:tcPr>
            <w:tcW w:w="1975" w:type="dxa"/>
          </w:tcPr>
          <w:p w14:paraId="557DC8A3" w14:textId="6ECFE59C" w:rsidR="00093394" w:rsidRDefault="00093394" w:rsidP="00093394">
            <w:pPr>
              <w:rPr>
                <w:ins w:id="451" w:author="황준/5G/6G표준Lab(SR)/Staff Engineer/삼성전자" w:date="2020-11-10T21:01:00Z"/>
                <w:rFonts w:eastAsia="SimSun"/>
                <w:b/>
                <w:bCs/>
              </w:rPr>
            </w:pPr>
            <w:ins w:id="452"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453" w:author="황준/5G/6G표준Lab(SR)/Staff Engineer/삼성전자" w:date="2020-11-10T21:01:00Z"/>
                <w:rFonts w:eastAsia="SimSun"/>
              </w:rPr>
            </w:pPr>
            <w:ins w:id="454"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55" w:author="SeungKwon Baek" w:date="2020-11-10T21:33:00Z"/>
        </w:trPr>
        <w:tc>
          <w:tcPr>
            <w:tcW w:w="1975" w:type="dxa"/>
          </w:tcPr>
          <w:p w14:paraId="64331E40" w14:textId="35E98129" w:rsidR="00101693" w:rsidRDefault="00101693" w:rsidP="00101693">
            <w:pPr>
              <w:rPr>
                <w:ins w:id="456" w:author="SeungKwon Baek" w:date="2020-11-10T21:33:00Z"/>
                <w:rFonts w:eastAsia="Malgun Gothic"/>
                <w:b/>
                <w:bCs/>
              </w:rPr>
            </w:pPr>
            <w:ins w:id="457" w:author="SeungKwon Baek" w:date="2020-11-10T21:33:00Z">
              <w:r>
                <w:rPr>
                  <w:rFonts w:eastAsia="SimSun"/>
                  <w:b/>
                  <w:bCs/>
                </w:rPr>
                <w:t>ETRI</w:t>
              </w:r>
            </w:ins>
          </w:p>
        </w:tc>
        <w:tc>
          <w:tcPr>
            <w:tcW w:w="7654" w:type="dxa"/>
          </w:tcPr>
          <w:p w14:paraId="181C79DC" w14:textId="5A0CD79C" w:rsidR="00101693" w:rsidRDefault="00101693" w:rsidP="00101693">
            <w:pPr>
              <w:rPr>
                <w:ins w:id="458" w:author="SeungKwon Baek" w:date="2020-11-10T21:33:00Z"/>
                <w:rFonts w:eastAsia="Malgun Gothic"/>
                <w:b/>
                <w:bCs/>
              </w:rPr>
            </w:pPr>
            <w:ins w:id="459" w:author="SeungKwon Baek" w:date="2020-11-10T21:33:00Z">
              <w:r>
                <w:rPr>
                  <w:rFonts w:eastAsia="SimSun"/>
                </w:rPr>
                <w:t>We support Type-2 indication.</w:t>
              </w:r>
            </w:ins>
          </w:p>
        </w:tc>
      </w:tr>
      <w:tr w:rsidR="00B17A3C" w14:paraId="1ABB2E18" w14:textId="77777777">
        <w:trPr>
          <w:ins w:id="460" w:author="LG" w:date="2020-11-10T21:44:00Z"/>
        </w:trPr>
        <w:tc>
          <w:tcPr>
            <w:tcW w:w="1975" w:type="dxa"/>
          </w:tcPr>
          <w:p w14:paraId="47902A50" w14:textId="19E41322" w:rsidR="00B17A3C" w:rsidRPr="00B17A3C" w:rsidRDefault="00B17A3C" w:rsidP="00101693">
            <w:pPr>
              <w:tabs>
                <w:tab w:val="num" w:pos="720"/>
              </w:tabs>
              <w:overflowPunct w:val="0"/>
              <w:adjustRightInd w:val="0"/>
              <w:spacing w:before="240" w:line="360" w:lineRule="auto"/>
              <w:ind w:left="1134" w:hanging="1134"/>
              <w:textAlignment w:val="baseline"/>
              <w:rPr>
                <w:ins w:id="461" w:author="LG" w:date="2020-11-10T21:44:00Z"/>
                <w:rFonts w:eastAsia="Malgun Gothic"/>
                <w:b/>
                <w:bCs/>
                <w:rPrChange w:id="462" w:author="LG" w:date="2020-11-10T21:44:00Z">
                  <w:rPr>
                    <w:ins w:id="463" w:author="LG" w:date="2020-11-10T21:44:00Z"/>
                    <w:rFonts w:eastAsia="SimSun"/>
                    <w:b/>
                    <w:bCs/>
                  </w:rPr>
                </w:rPrChange>
              </w:rPr>
            </w:pPr>
            <w:ins w:id="464" w:author="LG" w:date="2020-11-10T21:44:00Z">
              <w:r>
                <w:rPr>
                  <w:rFonts w:eastAsia="Malgun Gothic" w:hint="eastAsia"/>
                  <w:b/>
                  <w:bCs/>
                </w:rPr>
                <w:t>LG</w:t>
              </w:r>
            </w:ins>
          </w:p>
        </w:tc>
        <w:tc>
          <w:tcPr>
            <w:tcW w:w="7654" w:type="dxa"/>
          </w:tcPr>
          <w:p w14:paraId="00B429FB" w14:textId="23DDDFF9" w:rsidR="00B17A3C" w:rsidRPr="00B17A3C" w:rsidRDefault="00B17A3C" w:rsidP="00101693">
            <w:pPr>
              <w:tabs>
                <w:tab w:val="num" w:pos="720"/>
              </w:tabs>
              <w:overflowPunct w:val="0"/>
              <w:adjustRightInd w:val="0"/>
              <w:spacing w:before="240" w:line="360" w:lineRule="auto"/>
              <w:ind w:left="1134" w:hanging="1134"/>
              <w:textAlignment w:val="baseline"/>
              <w:rPr>
                <w:ins w:id="465" w:author="LG" w:date="2020-11-10T21:44:00Z"/>
                <w:rFonts w:eastAsia="Malgun Gothic"/>
                <w:rPrChange w:id="466" w:author="LG" w:date="2020-11-10T21:44:00Z">
                  <w:rPr>
                    <w:ins w:id="467" w:author="LG" w:date="2020-11-10T21:44:00Z"/>
                    <w:rFonts w:eastAsia="SimSun"/>
                    <w:b/>
                  </w:rPr>
                </w:rPrChange>
              </w:rPr>
            </w:pPr>
            <w:ins w:id="468"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469" w:author="IDC" w:date="2020-11-10T14:11:00Z"/>
        </w:trPr>
        <w:tc>
          <w:tcPr>
            <w:tcW w:w="1975" w:type="dxa"/>
          </w:tcPr>
          <w:p w14:paraId="7DEBA410" w14:textId="096EF5B7" w:rsidR="00001EEF" w:rsidRDefault="00001EEF" w:rsidP="00001EEF">
            <w:pPr>
              <w:rPr>
                <w:ins w:id="470" w:author="IDC" w:date="2020-11-10T14:11:00Z"/>
                <w:rFonts w:eastAsia="Malgun Gothic"/>
                <w:b/>
                <w:bCs/>
              </w:rPr>
            </w:pPr>
            <w:ins w:id="471" w:author="IDC" w:date="2020-11-10T14:11:00Z">
              <w:r>
                <w:rPr>
                  <w:rFonts w:eastAsia="SimSun"/>
                  <w:b/>
                  <w:bCs/>
                </w:rPr>
                <w:t>Interdigital</w:t>
              </w:r>
            </w:ins>
          </w:p>
        </w:tc>
        <w:tc>
          <w:tcPr>
            <w:tcW w:w="7654" w:type="dxa"/>
          </w:tcPr>
          <w:p w14:paraId="5401FD50" w14:textId="00D513C6" w:rsidR="00001EEF" w:rsidRDefault="00001EEF" w:rsidP="00001EEF">
            <w:pPr>
              <w:rPr>
                <w:ins w:id="472" w:author="IDC" w:date="2020-11-10T14:11:00Z"/>
                <w:rFonts w:eastAsia="Malgun Gothic"/>
              </w:rPr>
            </w:pPr>
            <w:ins w:id="473" w:author="IDC" w:date="2020-11-10T14:11:00Z">
              <w:r>
                <w:rPr>
                  <w:rFonts w:eastAsia="SimSun"/>
                </w:rPr>
                <w:t>We agree with the proposal to introduce type-2 indication.</w:t>
              </w:r>
            </w:ins>
          </w:p>
        </w:tc>
      </w:tr>
      <w:tr w:rsidR="00454BC8" w14:paraId="597FBB93" w14:textId="77777777">
        <w:trPr>
          <w:ins w:id="474" w:author="CATT" w:date="2020-11-10T22:45:00Z"/>
        </w:trPr>
        <w:tc>
          <w:tcPr>
            <w:tcW w:w="1975" w:type="dxa"/>
          </w:tcPr>
          <w:p w14:paraId="3394F816" w14:textId="26B2C55E" w:rsidR="00454BC8" w:rsidRDefault="00454BC8" w:rsidP="00001EEF">
            <w:pPr>
              <w:rPr>
                <w:ins w:id="475" w:author="CATT" w:date="2020-11-10T22:45:00Z"/>
                <w:rFonts w:eastAsia="SimSun"/>
                <w:b/>
                <w:bCs/>
              </w:rPr>
            </w:pPr>
            <w:ins w:id="476" w:author="CATT" w:date="2020-11-10T22:45:00Z">
              <w:r>
                <w:rPr>
                  <w:rFonts w:eastAsia="SimSun" w:hint="eastAsia"/>
                  <w:b/>
                  <w:bCs/>
                </w:rPr>
                <w:t>CATT</w:t>
              </w:r>
            </w:ins>
          </w:p>
        </w:tc>
        <w:tc>
          <w:tcPr>
            <w:tcW w:w="7654" w:type="dxa"/>
          </w:tcPr>
          <w:p w14:paraId="74FE43E6" w14:textId="334A7EAA" w:rsidR="00454BC8" w:rsidRDefault="00454BC8" w:rsidP="00001EEF">
            <w:pPr>
              <w:rPr>
                <w:ins w:id="477" w:author="CATT" w:date="2020-11-10T22:45:00Z"/>
                <w:rFonts w:eastAsia="SimSun"/>
              </w:rPr>
            </w:pPr>
            <w:ins w:id="478" w:author="CATT" w:date="2020-11-10T22:45:00Z">
              <w:r>
                <w:rPr>
                  <w:rFonts w:eastAsia="SimSun" w:hint="eastAsia"/>
                </w:rPr>
                <w:t>Agree with the proposal.</w:t>
              </w:r>
            </w:ins>
          </w:p>
        </w:tc>
      </w:tr>
      <w:tr w:rsidR="00965629" w14:paraId="666F0056" w14:textId="77777777" w:rsidTr="00965629">
        <w:trPr>
          <w:ins w:id="479" w:author="Apple Inc" w:date="2020-11-10T08:40:00Z"/>
        </w:trPr>
        <w:tc>
          <w:tcPr>
            <w:tcW w:w="1975" w:type="dxa"/>
          </w:tcPr>
          <w:p w14:paraId="03A460D3" w14:textId="77777777" w:rsidR="00965629" w:rsidRDefault="00965629" w:rsidP="00CD3C46">
            <w:pPr>
              <w:rPr>
                <w:ins w:id="480" w:author="Apple Inc" w:date="2020-11-10T08:40:00Z"/>
                <w:rFonts w:eastAsia="SimSun"/>
                <w:b/>
                <w:bCs/>
              </w:rPr>
            </w:pPr>
            <w:ins w:id="481" w:author="Apple Inc" w:date="2020-11-10T08:40:00Z">
              <w:r>
                <w:rPr>
                  <w:rFonts w:eastAsia="SimSun"/>
                  <w:b/>
                  <w:bCs/>
                </w:rPr>
                <w:t xml:space="preserve">Apple </w:t>
              </w:r>
            </w:ins>
          </w:p>
        </w:tc>
        <w:tc>
          <w:tcPr>
            <w:tcW w:w="7654" w:type="dxa"/>
          </w:tcPr>
          <w:p w14:paraId="542339D8" w14:textId="77777777" w:rsidR="00965629" w:rsidRDefault="00965629" w:rsidP="00CD3C46">
            <w:pPr>
              <w:rPr>
                <w:ins w:id="482" w:author="Apple Inc" w:date="2020-11-10T08:40:00Z"/>
                <w:rFonts w:eastAsia="SimSun"/>
              </w:rPr>
            </w:pPr>
            <w:ins w:id="483" w:author="Apple Inc" w:date="2020-11-10T08:40:00Z">
              <w:r>
                <w:rPr>
                  <w:rFonts w:eastAsia="SimSun"/>
                </w:rPr>
                <w:t xml:space="preserve">Agree to the proposal. </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484"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485"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486" w:author="Ericsson" w:date="2020-11-09T16:51:00Z">
              <w:r>
                <w:rPr>
                  <w:b/>
                  <w:bCs/>
                </w:rPr>
                <w:t>Ericsson</w:t>
              </w:r>
            </w:ins>
          </w:p>
        </w:tc>
        <w:tc>
          <w:tcPr>
            <w:tcW w:w="7654" w:type="dxa"/>
          </w:tcPr>
          <w:p w14:paraId="711E28C6" w14:textId="77777777" w:rsidR="000E459D" w:rsidRPr="00645684" w:rsidRDefault="00444441">
            <w:pPr>
              <w:rPr>
                <w:b/>
                <w:bCs/>
              </w:rPr>
            </w:pPr>
            <w:ins w:id="487"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488" w:author="ZTE" w:date="2020-11-10T16:27:00Z"/>
        </w:trPr>
        <w:tc>
          <w:tcPr>
            <w:tcW w:w="1975" w:type="dxa"/>
          </w:tcPr>
          <w:p w14:paraId="711E28C8" w14:textId="77777777" w:rsidR="000E459D" w:rsidRDefault="00444441">
            <w:pPr>
              <w:rPr>
                <w:ins w:id="489" w:author="ZTE" w:date="2020-11-10T16:27:00Z"/>
                <w:rFonts w:eastAsia="SimSun"/>
                <w:b/>
                <w:bCs/>
              </w:rPr>
            </w:pPr>
            <w:ins w:id="490" w:author="ZTE" w:date="2020-11-10T16:27:00Z">
              <w:r>
                <w:rPr>
                  <w:rFonts w:eastAsia="SimSun" w:hint="eastAsia"/>
                  <w:b/>
                  <w:bCs/>
                </w:rPr>
                <w:t>ZTE</w:t>
              </w:r>
            </w:ins>
          </w:p>
        </w:tc>
        <w:tc>
          <w:tcPr>
            <w:tcW w:w="7654" w:type="dxa"/>
          </w:tcPr>
          <w:p w14:paraId="711E28C9" w14:textId="77777777" w:rsidR="000E459D" w:rsidRDefault="00444441">
            <w:pPr>
              <w:rPr>
                <w:ins w:id="491" w:author="ZTE" w:date="2020-11-10T16:27:00Z"/>
              </w:rPr>
            </w:pPr>
            <w:ins w:id="492" w:author="ZTE" w:date="2020-11-10T16:27:00Z">
              <w:r>
                <w:rPr>
                  <w:rFonts w:eastAsia="SimSun" w:hint="eastAsia"/>
                </w:rPr>
                <w:t>We support the Type-3 indication. Whether the behavior of receiving node should be specified is FFS.</w:t>
              </w:r>
            </w:ins>
          </w:p>
        </w:tc>
      </w:tr>
      <w:tr w:rsidR="00BF0F80" w14:paraId="6FEF9E76" w14:textId="77777777">
        <w:trPr>
          <w:ins w:id="493" w:author="Intel - Li, Ziyi" w:date="2020-11-10T17:07:00Z"/>
        </w:trPr>
        <w:tc>
          <w:tcPr>
            <w:tcW w:w="1975" w:type="dxa"/>
          </w:tcPr>
          <w:p w14:paraId="3F02FCDA" w14:textId="70F10832" w:rsidR="00BF0F80" w:rsidRDefault="00BF0F80">
            <w:pPr>
              <w:rPr>
                <w:ins w:id="494" w:author="Intel - Li, Ziyi" w:date="2020-11-10T17:07:00Z"/>
                <w:rFonts w:eastAsia="SimSun"/>
                <w:b/>
                <w:bCs/>
              </w:rPr>
            </w:pPr>
            <w:ins w:id="495" w:author="Intel - Li, Ziyi" w:date="2020-11-10T17:07:00Z">
              <w:r>
                <w:rPr>
                  <w:rFonts w:eastAsia="SimSun"/>
                  <w:b/>
                  <w:bCs/>
                </w:rPr>
                <w:t>Intel</w:t>
              </w:r>
            </w:ins>
          </w:p>
        </w:tc>
        <w:tc>
          <w:tcPr>
            <w:tcW w:w="7654" w:type="dxa"/>
          </w:tcPr>
          <w:p w14:paraId="70AB1FCB" w14:textId="483BD4AB" w:rsidR="00BF0F80" w:rsidRDefault="00F92CAC">
            <w:pPr>
              <w:rPr>
                <w:ins w:id="496" w:author="Intel - Li, Ziyi" w:date="2020-11-10T17:07:00Z"/>
                <w:rFonts w:eastAsia="SimSun"/>
              </w:rPr>
            </w:pPr>
            <w:ins w:id="497" w:author="Intel - Li, Ziyi" w:date="2020-11-10T17:32:00Z">
              <w:r>
                <w:rPr>
                  <w:rFonts w:eastAsia="SimSun"/>
                </w:rPr>
                <w:t>We are ok. Same view as E///.</w:t>
              </w:r>
            </w:ins>
          </w:p>
        </w:tc>
      </w:tr>
      <w:tr w:rsidR="00093394" w14:paraId="72B5C799" w14:textId="77777777">
        <w:trPr>
          <w:ins w:id="498" w:author="황준/5G/6G표준Lab(SR)/Staff Engineer/삼성전자" w:date="2020-11-10T21:04:00Z"/>
        </w:trPr>
        <w:tc>
          <w:tcPr>
            <w:tcW w:w="1975" w:type="dxa"/>
          </w:tcPr>
          <w:p w14:paraId="051919F3" w14:textId="1687CD1D" w:rsidR="00093394" w:rsidRDefault="00093394" w:rsidP="00093394">
            <w:pPr>
              <w:rPr>
                <w:ins w:id="499" w:author="황준/5G/6G표준Lab(SR)/Staff Engineer/삼성전자" w:date="2020-11-10T21:04:00Z"/>
                <w:rFonts w:eastAsia="SimSun"/>
                <w:b/>
                <w:bCs/>
              </w:rPr>
            </w:pPr>
            <w:ins w:id="500"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501" w:author="황준/5G/6G표준Lab(SR)/Staff Engineer/삼성전자" w:date="2020-11-10T21:04:00Z"/>
                <w:rFonts w:eastAsia="SimSun"/>
              </w:rPr>
            </w:pPr>
            <w:ins w:id="502"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503" w:author="SeungKwon Baek" w:date="2020-11-10T21:33:00Z"/>
        </w:trPr>
        <w:tc>
          <w:tcPr>
            <w:tcW w:w="1975" w:type="dxa"/>
          </w:tcPr>
          <w:p w14:paraId="11BB6143" w14:textId="38A4B89A" w:rsidR="00101693" w:rsidRDefault="00101693" w:rsidP="00101693">
            <w:pPr>
              <w:rPr>
                <w:ins w:id="504" w:author="SeungKwon Baek" w:date="2020-11-10T21:33:00Z"/>
                <w:rFonts w:eastAsia="Malgun Gothic"/>
                <w:b/>
                <w:bCs/>
              </w:rPr>
            </w:pPr>
            <w:ins w:id="505" w:author="SeungKwon Baek" w:date="2020-11-10T21:33:00Z">
              <w:r>
                <w:rPr>
                  <w:rFonts w:eastAsia="SimSun"/>
                  <w:b/>
                  <w:bCs/>
                </w:rPr>
                <w:t>ETRI</w:t>
              </w:r>
            </w:ins>
          </w:p>
        </w:tc>
        <w:tc>
          <w:tcPr>
            <w:tcW w:w="7654" w:type="dxa"/>
          </w:tcPr>
          <w:p w14:paraId="5C8F0E25" w14:textId="224AAD5C" w:rsidR="00101693" w:rsidRDefault="00101693" w:rsidP="00101693">
            <w:pPr>
              <w:rPr>
                <w:ins w:id="506" w:author="SeungKwon Baek" w:date="2020-11-10T21:33:00Z"/>
                <w:rFonts w:eastAsia="Malgun Gothic"/>
                <w:b/>
                <w:bCs/>
              </w:rPr>
            </w:pPr>
            <w:ins w:id="507" w:author="SeungKwon Baek" w:date="2020-11-10T21:33:00Z">
              <w:r>
                <w:rPr>
                  <w:rFonts w:eastAsia="SimSun"/>
                </w:rPr>
                <w:t>We share with Ericsson and Intel’s view.</w:t>
              </w:r>
            </w:ins>
          </w:p>
        </w:tc>
      </w:tr>
      <w:tr w:rsidR="00B17A3C" w14:paraId="78E9D3FD" w14:textId="77777777">
        <w:trPr>
          <w:ins w:id="508" w:author="LG" w:date="2020-11-10T21:45:00Z"/>
        </w:trPr>
        <w:tc>
          <w:tcPr>
            <w:tcW w:w="1975" w:type="dxa"/>
          </w:tcPr>
          <w:p w14:paraId="42B8E1AD" w14:textId="083F270C" w:rsidR="00B17A3C" w:rsidRDefault="00B17A3C" w:rsidP="00B17A3C">
            <w:pPr>
              <w:rPr>
                <w:ins w:id="509" w:author="LG" w:date="2020-11-10T21:45:00Z"/>
                <w:rFonts w:eastAsia="SimSun"/>
                <w:b/>
                <w:bCs/>
              </w:rPr>
            </w:pPr>
            <w:ins w:id="510" w:author="LG" w:date="2020-11-10T21:45:00Z">
              <w:r>
                <w:rPr>
                  <w:rFonts w:eastAsia="Malgun Gothic" w:hint="eastAsia"/>
                  <w:b/>
                  <w:bCs/>
                </w:rPr>
                <w:t>LG</w:t>
              </w:r>
            </w:ins>
          </w:p>
        </w:tc>
        <w:tc>
          <w:tcPr>
            <w:tcW w:w="7654" w:type="dxa"/>
          </w:tcPr>
          <w:p w14:paraId="49B67D18" w14:textId="79C9B0FA" w:rsidR="00B17A3C" w:rsidRDefault="00B17A3C" w:rsidP="00B17A3C">
            <w:pPr>
              <w:rPr>
                <w:ins w:id="511" w:author="LG" w:date="2020-11-10T21:45:00Z"/>
                <w:rFonts w:eastAsia="SimSun"/>
              </w:rPr>
            </w:pPr>
            <w:ins w:id="512"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513" w:author="IDC" w:date="2020-11-10T14:12:00Z"/>
        </w:trPr>
        <w:tc>
          <w:tcPr>
            <w:tcW w:w="1975" w:type="dxa"/>
          </w:tcPr>
          <w:p w14:paraId="25E58BD4" w14:textId="4E2DCC20" w:rsidR="00001EEF" w:rsidRDefault="00001EEF" w:rsidP="00001EEF">
            <w:pPr>
              <w:rPr>
                <w:ins w:id="514" w:author="IDC" w:date="2020-11-10T14:12:00Z"/>
                <w:rFonts w:eastAsia="Malgun Gothic"/>
                <w:b/>
                <w:bCs/>
              </w:rPr>
            </w:pPr>
            <w:ins w:id="515" w:author="IDC" w:date="2020-11-10T14:12:00Z">
              <w:r>
                <w:rPr>
                  <w:rFonts w:eastAsia="SimSun"/>
                  <w:b/>
                  <w:bCs/>
                </w:rPr>
                <w:t>Interdigital</w:t>
              </w:r>
            </w:ins>
          </w:p>
        </w:tc>
        <w:tc>
          <w:tcPr>
            <w:tcW w:w="7654" w:type="dxa"/>
          </w:tcPr>
          <w:p w14:paraId="7232172F" w14:textId="4DFCC403" w:rsidR="00001EEF" w:rsidRDefault="00001EEF" w:rsidP="00001EEF">
            <w:pPr>
              <w:rPr>
                <w:ins w:id="516" w:author="IDC" w:date="2020-11-10T14:12:00Z"/>
                <w:rFonts w:eastAsia="Malgun Gothic"/>
              </w:rPr>
            </w:pPr>
            <w:ins w:id="517" w:author="IDC" w:date="2020-11-10T14:12:00Z">
              <w:r>
                <w:rPr>
                  <w:rFonts w:eastAsia="SimSun"/>
                </w:rPr>
                <w:t xml:space="preserve">We agree with the proposal to introduce a type-3 indication. </w:t>
              </w:r>
            </w:ins>
          </w:p>
        </w:tc>
      </w:tr>
      <w:tr w:rsidR="00D71B9C" w14:paraId="672D9E12" w14:textId="77777777">
        <w:trPr>
          <w:ins w:id="518" w:author="CATT" w:date="2020-11-10T22:45:00Z"/>
        </w:trPr>
        <w:tc>
          <w:tcPr>
            <w:tcW w:w="1975" w:type="dxa"/>
          </w:tcPr>
          <w:p w14:paraId="57CCC6A5" w14:textId="453AA60C" w:rsidR="00D71B9C" w:rsidRDefault="00D71B9C" w:rsidP="00001EEF">
            <w:pPr>
              <w:rPr>
                <w:ins w:id="519" w:author="CATT" w:date="2020-11-10T22:45:00Z"/>
                <w:rFonts w:eastAsia="SimSun"/>
                <w:b/>
                <w:bCs/>
              </w:rPr>
            </w:pPr>
            <w:ins w:id="520" w:author="CATT" w:date="2020-11-10T22:46:00Z">
              <w:r>
                <w:rPr>
                  <w:rFonts w:eastAsia="SimSun" w:hint="eastAsia"/>
                  <w:b/>
                  <w:bCs/>
                </w:rPr>
                <w:t>CATT</w:t>
              </w:r>
            </w:ins>
          </w:p>
        </w:tc>
        <w:tc>
          <w:tcPr>
            <w:tcW w:w="7654" w:type="dxa"/>
          </w:tcPr>
          <w:p w14:paraId="65ED99AE" w14:textId="76010547" w:rsidR="00D71B9C" w:rsidRDefault="00D71B9C" w:rsidP="00001EEF">
            <w:pPr>
              <w:rPr>
                <w:ins w:id="521" w:author="CATT" w:date="2020-11-10T22:45:00Z"/>
                <w:rFonts w:eastAsia="SimSun"/>
              </w:rPr>
            </w:pPr>
            <w:ins w:id="522" w:author="CATT" w:date="2020-11-10T22:46:00Z">
              <w:r>
                <w:rPr>
                  <w:rFonts w:eastAsia="SimSun" w:hint="eastAsia"/>
                </w:rPr>
                <w:t>Agree with the proposal.</w:t>
              </w:r>
            </w:ins>
          </w:p>
        </w:tc>
      </w:tr>
      <w:tr w:rsidR="00965629" w14:paraId="71C93316" w14:textId="77777777" w:rsidTr="00CD3C46">
        <w:trPr>
          <w:ins w:id="523" w:author="Apple Inc" w:date="2020-11-10T08:41:00Z"/>
        </w:trPr>
        <w:tc>
          <w:tcPr>
            <w:tcW w:w="1975" w:type="dxa"/>
          </w:tcPr>
          <w:p w14:paraId="390F3B5B" w14:textId="77777777" w:rsidR="00965629" w:rsidRDefault="00965629" w:rsidP="00CD3C46">
            <w:pPr>
              <w:rPr>
                <w:ins w:id="524" w:author="Apple Inc" w:date="2020-11-10T08:41:00Z"/>
                <w:rFonts w:eastAsia="SimSun"/>
                <w:b/>
                <w:bCs/>
              </w:rPr>
            </w:pPr>
            <w:ins w:id="525" w:author="Apple Inc" w:date="2020-11-10T08:41:00Z">
              <w:r>
                <w:rPr>
                  <w:rFonts w:eastAsia="SimSun"/>
                  <w:b/>
                  <w:bCs/>
                </w:rPr>
                <w:lastRenderedPageBreak/>
                <w:t>Apple</w:t>
              </w:r>
            </w:ins>
          </w:p>
        </w:tc>
        <w:tc>
          <w:tcPr>
            <w:tcW w:w="7654" w:type="dxa"/>
          </w:tcPr>
          <w:p w14:paraId="1864E59B" w14:textId="77777777" w:rsidR="00965629" w:rsidRDefault="00965629" w:rsidP="00CD3C46">
            <w:pPr>
              <w:rPr>
                <w:ins w:id="526" w:author="Apple Inc" w:date="2020-11-10T08:41:00Z"/>
                <w:rFonts w:eastAsia="SimSun"/>
              </w:rPr>
            </w:pPr>
            <w:ins w:id="527" w:author="Apple Inc" w:date="2020-11-10T08:41:00Z">
              <w:r>
                <w:rPr>
                  <w:rFonts w:eastAsia="SimSun"/>
                </w:rPr>
                <w:t xml:space="preserve">Agree to the proposal. </w:t>
              </w:r>
            </w:ins>
          </w:p>
        </w:tc>
      </w:tr>
      <w:tr w:rsidR="00965629" w14:paraId="703EECCC" w14:textId="77777777">
        <w:trPr>
          <w:ins w:id="528" w:author="Apple Inc" w:date="2020-11-10T08:41:00Z"/>
        </w:trPr>
        <w:tc>
          <w:tcPr>
            <w:tcW w:w="1975" w:type="dxa"/>
          </w:tcPr>
          <w:p w14:paraId="2FABABC2" w14:textId="77777777" w:rsidR="00965629" w:rsidRDefault="00965629" w:rsidP="00001EEF">
            <w:pPr>
              <w:rPr>
                <w:ins w:id="529" w:author="Apple Inc" w:date="2020-11-10T08:41:00Z"/>
                <w:rFonts w:eastAsia="SimSun" w:hint="eastAsia"/>
                <w:b/>
                <w:bCs/>
              </w:rPr>
            </w:pPr>
          </w:p>
        </w:tc>
        <w:tc>
          <w:tcPr>
            <w:tcW w:w="7654" w:type="dxa"/>
          </w:tcPr>
          <w:p w14:paraId="67E8FD01" w14:textId="77777777" w:rsidR="00965629" w:rsidRDefault="00965629" w:rsidP="00001EEF">
            <w:pPr>
              <w:rPr>
                <w:ins w:id="530" w:author="Apple Inc" w:date="2020-11-10T08:41:00Z"/>
                <w:rFonts w:eastAsia="SimSun" w:hint="eastAsia"/>
              </w:rPr>
            </w:pPr>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531"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532" w:author="vivo" w:date="2020-11-06T16:54:00Z"/>
                <w:rFonts w:eastAsia="DengXian"/>
              </w:rPr>
            </w:pPr>
            <w:ins w:id="533"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534" w:author="vivo" w:date="2020-11-06T16:53:00Z">
              <w:r w:rsidRPr="00444441">
                <w:rPr>
                  <w:rFonts w:eastAsia="DengXian"/>
                </w:rPr>
                <w:t xml:space="preserve"> as type 4 indication can be used as the trigger</w:t>
              </w:r>
            </w:ins>
            <w:ins w:id="535" w:author="vivo" w:date="2020-11-06T16:54:00Z">
              <w:r>
                <w:rPr>
                  <w:rFonts w:eastAsia="DengXian"/>
                </w:rPr>
                <w:t>ing condition</w:t>
              </w:r>
            </w:ins>
            <w:ins w:id="536" w:author="vivo" w:date="2020-11-06T16:52:00Z">
              <w:r>
                <w:rPr>
                  <w:rFonts w:eastAsia="DengXian"/>
                </w:rPr>
                <w:t xml:space="preserve">. </w:t>
              </w:r>
            </w:ins>
          </w:p>
          <w:p w14:paraId="711E28D5" w14:textId="77777777" w:rsidR="000E459D" w:rsidRPr="000E459D" w:rsidRDefault="00444441">
            <w:pPr>
              <w:spacing w:afterLines="100" w:after="240"/>
              <w:rPr>
                <w:b/>
                <w:bCs/>
              </w:rPr>
            </w:pPr>
            <w:ins w:id="537" w:author="vivo" w:date="2020-11-06T16:54:00Z">
              <w:r>
                <w:rPr>
                  <w:rFonts w:eastAsia="DengXian"/>
                </w:rPr>
                <w:t>Besides, as RLF is a rare case, it is preferred not to define the very complex procedure.</w:t>
              </w:r>
            </w:ins>
            <w:ins w:id="538" w:author="vivo" w:date="2020-11-06T16:55:00Z">
              <w:r>
                <w:rPr>
                  <w:rFonts w:eastAsia="DengXian"/>
                </w:rPr>
                <w:t xml:space="preserve"> I</w:t>
              </w:r>
            </w:ins>
            <w:ins w:id="539"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540"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541" w:author="Kyocera - Masato Fujishiro" w:date="2020-11-09T19:24:00Z">
              <w:r>
                <w:rPr>
                  <w:rFonts w:hint="eastAsia"/>
                </w:rPr>
                <w:t>W</w:t>
              </w:r>
              <w:r>
                <w:t xml:space="preserve">e agree with Proposal 202. </w:t>
              </w:r>
            </w:ins>
          </w:p>
        </w:tc>
      </w:tr>
      <w:tr w:rsidR="000E459D" w14:paraId="711E28DD" w14:textId="77777777">
        <w:trPr>
          <w:ins w:id="542" w:author="Ericsson" w:date="2020-11-09T16:51:00Z"/>
        </w:trPr>
        <w:tc>
          <w:tcPr>
            <w:tcW w:w="1975" w:type="dxa"/>
          </w:tcPr>
          <w:p w14:paraId="711E28DA" w14:textId="77777777" w:rsidR="000E459D" w:rsidRDefault="00444441">
            <w:pPr>
              <w:rPr>
                <w:ins w:id="543" w:author="Ericsson" w:date="2020-11-09T16:51:00Z"/>
                <w:b/>
                <w:bCs/>
              </w:rPr>
            </w:pPr>
            <w:ins w:id="544" w:author="Ericsson" w:date="2020-11-09T16:51:00Z">
              <w:r>
                <w:rPr>
                  <w:b/>
                  <w:bCs/>
                </w:rPr>
                <w:t>Ericsson</w:t>
              </w:r>
            </w:ins>
          </w:p>
        </w:tc>
        <w:tc>
          <w:tcPr>
            <w:tcW w:w="7654" w:type="dxa"/>
          </w:tcPr>
          <w:p w14:paraId="711E28DB" w14:textId="77777777" w:rsidR="000E459D" w:rsidRDefault="00444441">
            <w:pPr>
              <w:rPr>
                <w:ins w:id="545" w:author="Ericsson" w:date="2020-11-09T16:51:00Z"/>
                <w:b/>
                <w:bCs/>
              </w:rPr>
            </w:pPr>
            <w:ins w:id="546" w:author="Ericsson" w:date="2020-11-09T16:51:00Z">
              <w:r>
                <w:rPr>
                  <w:b/>
                  <w:bCs/>
                </w:rPr>
                <w:t>We agree with Vivo.</w:t>
              </w:r>
            </w:ins>
          </w:p>
          <w:p w14:paraId="711E28DC" w14:textId="77777777" w:rsidR="000E459D" w:rsidRDefault="00444441">
            <w:pPr>
              <w:rPr>
                <w:ins w:id="547" w:author="Ericsson" w:date="2020-11-09T16:51:00Z"/>
                <w:b/>
                <w:bCs/>
              </w:rPr>
            </w:pPr>
            <w:ins w:id="548" w:author="Ericsson" w:date="2020-11-09T16:51:00Z">
              <w:r>
                <w:rPr>
                  <w:b/>
                  <w:bCs/>
                </w:rPr>
                <w:t>It is too early to discuss such aspects.</w:t>
              </w:r>
            </w:ins>
          </w:p>
        </w:tc>
      </w:tr>
      <w:tr w:rsidR="000E459D" w14:paraId="711E28E0" w14:textId="77777777">
        <w:trPr>
          <w:ins w:id="549" w:author="ZTE" w:date="2020-11-10T16:27:00Z"/>
        </w:trPr>
        <w:tc>
          <w:tcPr>
            <w:tcW w:w="1975" w:type="dxa"/>
          </w:tcPr>
          <w:p w14:paraId="711E28DE" w14:textId="77777777" w:rsidR="000E459D" w:rsidRDefault="00444441">
            <w:pPr>
              <w:rPr>
                <w:ins w:id="550" w:author="ZTE" w:date="2020-11-10T16:27:00Z"/>
                <w:rFonts w:eastAsia="SimSun"/>
                <w:b/>
                <w:bCs/>
              </w:rPr>
            </w:pPr>
            <w:ins w:id="551" w:author="ZTE" w:date="2020-11-10T16:27:00Z">
              <w:r>
                <w:rPr>
                  <w:rFonts w:eastAsia="SimSun" w:hint="eastAsia"/>
                  <w:b/>
                  <w:bCs/>
                </w:rPr>
                <w:t>ZTE</w:t>
              </w:r>
            </w:ins>
          </w:p>
        </w:tc>
        <w:tc>
          <w:tcPr>
            <w:tcW w:w="7654" w:type="dxa"/>
          </w:tcPr>
          <w:p w14:paraId="711E28DF" w14:textId="77777777" w:rsidR="000E459D" w:rsidRDefault="00444441">
            <w:pPr>
              <w:rPr>
                <w:ins w:id="552" w:author="ZTE" w:date="2020-11-10T16:27:00Z"/>
                <w:b/>
                <w:bCs/>
              </w:rPr>
            </w:pPr>
            <w:ins w:id="553"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554" w:author="Intel - Li, Ziyi" w:date="2020-11-10T17:08:00Z"/>
        </w:trPr>
        <w:tc>
          <w:tcPr>
            <w:tcW w:w="1975" w:type="dxa"/>
          </w:tcPr>
          <w:p w14:paraId="0E3AFE98" w14:textId="74512319" w:rsidR="007E7B20" w:rsidRDefault="00531847">
            <w:pPr>
              <w:rPr>
                <w:ins w:id="555" w:author="Intel - Li, Ziyi" w:date="2020-11-10T17:08:00Z"/>
                <w:rFonts w:eastAsia="SimSun"/>
                <w:b/>
                <w:bCs/>
              </w:rPr>
            </w:pPr>
            <w:ins w:id="556" w:author="Intel - Li, Ziyi" w:date="2020-11-10T17:31:00Z">
              <w:r>
                <w:rPr>
                  <w:rFonts w:eastAsia="SimSun"/>
                  <w:b/>
                  <w:bCs/>
                </w:rPr>
                <w:t>Intel</w:t>
              </w:r>
            </w:ins>
          </w:p>
        </w:tc>
        <w:tc>
          <w:tcPr>
            <w:tcW w:w="7654" w:type="dxa"/>
          </w:tcPr>
          <w:p w14:paraId="0845D53B" w14:textId="71535296" w:rsidR="007E7B20" w:rsidRDefault="00531847">
            <w:pPr>
              <w:rPr>
                <w:ins w:id="557" w:author="Intel - Li, Ziyi" w:date="2020-11-10T17:08:00Z"/>
                <w:rFonts w:eastAsia="SimSun"/>
              </w:rPr>
            </w:pPr>
            <w:ins w:id="558" w:author="Intel - Li, Ziyi" w:date="2020-11-10T17:32:00Z">
              <w:r>
                <w:rPr>
                  <w:rFonts w:eastAsia="SimSun"/>
                </w:rPr>
                <w:t>We agree with Vivo and E///, we should discuss the behavior after discussion of whether to adopt Type2/3.</w:t>
              </w:r>
            </w:ins>
          </w:p>
        </w:tc>
      </w:tr>
      <w:tr w:rsidR="00093394" w14:paraId="33073A52" w14:textId="77777777">
        <w:trPr>
          <w:ins w:id="559" w:author="황준/5G/6G표준Lab(SR)/Staff Engineer/삼성전자" w:date="2020-11-10T21:05:00Z"/>
        </w:trPr>
        <w:tc>
          <w:tcPr>
            <w:tcW w:w="1975" w:type="dxa"/>
          </w:tcPr>
          <w:p w14:paraId="02FC9EE5" w14:textId="5A43A50F" w:rsidR="00093394" w:rsidRDefault="00093394" w:rsidP="00093394">
            <w:pPr>
              <w:rPr>
                <w:ins w:id="560" w:author="황준/5G/6G표준Lab(SR)/Staff Engineer/삼성전자" w:date="2020-11-10T21:05:00Z"/>
                <w:rFonts w:eastAsia="SimSun"/>
                <w:b/>
                <w:bCs/>
              </w:rPr>
            </w:pPr>
            <w:ins w:id="561"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562" w:author="황준/5G/6G표준Lab(SR)/Staff Engineer/삼성전자" w:date="2020-11-10T21:07:00Z"/>
                <w:rFonts w:eastAsia="Malgun Gothic"/>
                <w:b/>
                <w:bCs/>
              </w:rPr>
            </w:pPr>
            <w:ins w:id="563"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564" w:author="황준/5G/6G표준Lab(SR)/Staff Engineer/삼성전자" w:date="2020-11-10T21:12:00Z"/>
                <w:rFonts w:eastAsia="Malgun Gothic"/>
                <w:b/>
                <w:bCs/>
              </w:rPr>
            </w:pPr>
            <w:ins w:id="565"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566" w:author="황준/5G/6G표준Lab(SR)/Staff Engineer/삼성전자" w:date="2020-11-10T21:12:00Z"/>
                <w:sz w:val="18"/>
                <w:szCs w:val="18"/>
              </w:rPr>
            </w:pPr>
            <w:ins w:id="567"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568" w:author="황준/5G/6G표준Lab(SR)/Staff Engineer/삼성전자" w:date="2020-11-10T21:05:00Z"/>
                <w:rFonts w:eastAsia="SimSun"/>
              </w:rPr>
            </w:pPr>
            <w:ins w:id="569" w:author="황준/5G/6G표준Lab(SR)/Staff Engineer/삼성전자" w:date="2020-11-10T21:12:00Z">
              <w:r>
                <w:rPr>
                  <w:rFonts w:eastAsia="Malgun Gothic"/>
                  <w:b/>
                  <w:bCs/>
                </w:rPr>
                <w:t>S</w:t>
              </w:r>
              <w:r>
                <w:rPr>
                  <w:rFonts w:eastAsia="Malgun Gothic" w:hint="eastAsia"/>
                  <w:b/>
                  <w:bCs/>
                </w:rPr>
                <w:t xml:space="preserve">ervice </w:t>
              </w:r>
            </w:ins>
            <w:ins w:id="570" w:author="황준/5G/6G표준Lab(SR)/Staff Engineer/삼성전자" w:date="2020-11-10T21:13:00Z">
              <w:r>
                <w:rPr>
                  <w:rFonts w:eastAsia="Malgun Gothic"/>
                  <w:b/>
                  <w:bCs/>
                </w:rPr>
                <w:t xml:space="preserve">interruption time minimization can be achieved at least using type-4 indication as CHO trigger. However </w:t>
              </w:r>
            </w:ins>
            <w:ins w:id="571" w:author="황준/5G/6G표준Lab(SR)/Staff Engineer/삼성전자" w:date="2020-11-10T21:17:00Z">
              <w:r>
                <w:rPr>
                  <w:rFonts w:eastAsia="Malgun Gothic"/>
                  <w:b/>
                  <w:bCs/>
                </w:rPr>
                <w:t xml:space="preserve">even </w:t>
              </w:r>
            </w:ins>
            <w:ins w:id="572" w:author="황준/5G/6G표준Lab(SR)/Staff Engineer/삼성전자" w:date="2020-11-10T21:13:00Z">
              <w:r>
                <w:rPr>
                  <w:rFonts w:eastAsia="Malgun Gothic"/>
                  <w:b/>
                  <w:bCs/>
                </w:rPr>
                <w:t xml:space="preserve">this </w:t>
              </w:r>
            </w:ins>
            <w:ins w:id="573" w:author="황준/5G/6G표준Lab(SR)/Staff Engineer/삼성전자" w:date="2020-11-10T21:17:00Z">
              <w:r>
                <w:rPr>
                  <w:rFonts w:eastAsia="Malgun Gothic"/>
                  <w:b/>
                  <w:bCs/>
                </w:rPr>
                <w:t xml:space="preserve">type-4 CHO </w:t>
              </w:r>
            </w:ins>
            <w:ins w:id="574" w:author="황준/5G/6G표준Lab(SR)/Staff Engineer/삼성전자" w:date="2020-11-10T21:13:00Z">
              <w:r>
                <w:rPr>
                  <w:rFonts w:eastAsia="Malgun Gothic"/>
                  <w:b/>
                  <w:bCs/>
                </w:rPr>
                <w:t xml:space="preserve">always includes </w:t>
              </w:r>
            </w:ins>
            <w:ins w:id="575" w:author="황준/5G/6G표준Lab(SR)/Staff Engineer/삼성전자" w:date="2020-11-10T21:17:00Z">
              <w:r>
                <w:rPr>
                  <w:rFonts w:eastAsia="Malgun Gothic"/>
                  <w:b/>
                  <w:bCs/>
                </w:rPr>
                <w:t xml:space="preserve">interruption time owing to </w:t>
              </w:r>
            </w:ins>
            <w:ins w:id="576" w:author="황준/5G/6G표준Lab(SR)/Staff Engineer/삼성전자" w:date="2020-11-10T21:13:00Z">
              <w:r>
                <w:rPr>
                  <w:rFonts w:eastAsia="Malgun Gothic"/>
                  <w:b/>
                  <w:bCs/>
                </w:rPr>
                <w:t xml:space="preserve">re-establishment </w:t>
              </w:r>
            </w:ins>
            <w:ins w:id="577" w:author="황준/5G/6G표준Lab(SR)/Staff Engineer/삼성전자" w:date="2020-11-10T21:18:00Z">
              <w:r>
                <w:rPr>
                  <w:rFonts w:eastAsia="Malgun Gothic"/>
                  <w:b/>
                  <w:bCs/>
                </w:rPr>
                <w:t>trial</w:t>
              </w:r>
            </w:ins>
            <w:ins w:id="578" w:author="황준/5G/6G표준Lab(SR)/Staff Engineer/삼성전자" w:date="2020-11-10T21:22:00Z">
              <w:r w:rsidR="00572F25">
                <w:rPr>
                  <w:rFonts w:eastAsia="Malgun Gothic"/>
                  <w:b/>
                  <w:bCs/>
                </w:rPr>
                <w:t xml:space="preserve"> at its parent node</w:t>
              </w:r>
            </w:ins>
            <w:ins w:id="579" w:author="황준/5G/6G표준Lab(SR)/Staff Engineer/삼성전자" w:date="2020-11-10T21:18:00Z">
              <w:r>
                <w:rPr>
                  <w:rFonts w:eastAsia="Malgun Gothic"/>
                  <w:b/>
                  <w:bCs/>
                </w:rPr>
                <w:t xml:space="preserve">. </w:t>
              </w:r>
              <w:r w:rsidR="00572F25">
                <w:rPr>
                  <w:rFonts w:eastAsia="Malgun Gothic"/>
                  <w:b/>
                  <w:bCs/>
                </w:rPr>
                <w:t xml:space="preserve">So if RAN2 </w:t>
              </w:r>
              <w:r>
                <w:rPr>
                  <w:rFonts w:eastAsia="Malgun Gothic"/>
                  <w:b/>
                  <w:bCs/>
                </w:rPr>
                <w:t>want</w:t>
              </w:r>
            </w:ins>
            <w:ins w:id="580" w:author="황준/5G/6G표준Lab(SR)/Staff Engineer/삼성전자" w:date="2020-11-10T21:22:00Z">
              <w:r w:rsidR="00572F25">
                <w:rPr>
                  <w:rFonts w:eastAsia="Malgun Gothic"/>
                  <w:b/>
                  <w:bCs/>
                </w:rPr>
                <w:t>s</w:t>
              </w:r>
            </w:ins>
            <w:ins w:id="581" w:author="황준/5G/6G표준Lab(SR)/Staff Engineer/삼성전자" w:date="2020-11-10T21:18:00Z">
              <w:r>
                <w:rPr>
                  <w:rFonts w:eastAsia="Malgun Gothic"/>
                  <w:b/>
                  <w:bCs/>
                </w:rPr>
                <w:t xml:space="preserve"> to reduce interruption time more </w:t>
              </w:r>
            </w:ins>
            <w:ins w:id="582" w:author="황준/5G/6G표준Lab(SR)/Staff Engineer/삼성전자" w:date="2020-11-10T21:20:00Z">
              <w:r>
                <w:rPr>
                  <w:rFonts w:eastAsia="Malgun Gothic"/>
                  <w:b/>
                  <w:bCs/>
                </w:rPr>
                <w:t>(and we think this</w:t>
              </w:r>
            </w:ins>
            <w:ins w:id="583" w:author="황준/5G/6G표준Lab(SR)/Staff Engineer/삼성전자" w:date="2020-11-10T21:18:00Z">
              <w:r>
                <w:rPr>
                  <w:rFonts w:eastAsia="Malgun Gothic"/>
                  <w:b/>
                  <w:bCs/>
                </w:rPr>
                <w:t xml:space="preserve"> is the natural demand for supporting high quality service</w:t>
              </w:r>
            </w:ins>
            <w:ins w:id="584" w:author="황준/5G/6G표준Lab(SR)/Staff Engineer/삼성전자" w:date="2020-11-10T21:20:00Z">
              <w:r>
                <w:rPr>
                  <w:rFonts w:eastAsia="Malgun Gothic"/>
                  <w:b/>
                  <w:bCs/>
                </w:rPr>
                <w:t xml:space="preserve"> to its subtree), </w:t>
              </w:r>
            </w:ins>
            <w:ins w:id="585" w:author="황준/5G/6G표준Lab(SR)/Staff Engineer/삼성전자" w:date="2020-11-10T21:21:00Z">
              <w:r w:rsidR="00572F25">
                <w:rPr>
                  <w:rFonts w:eastAsia="Malgun Gothic"/>
                  <w:b/>
                  <w:bCs/>
                </w:rPr>
                <w:t xml:space="preserve">aggressive solution is necessary. </w:t>
              </w:r>
            </w:ins>
            <w:ins w:id="586" w:author="황준/5G/6G표준Lab(SR)/Staff Engineer/삼성전자" w:date="2020-11-10T21:23:00Z">
              <w:r w:rsidR="00572F25">
                <w:rPr>
                  <w:rFonts w:eastAsia="Malgun Gothic"/>
                  <w:b/>
                  <w:bCs/>
                </w:rPr>
                <w:t xml:space="preserve">Whatever the final solution </w:t>
              </w:r>
              <w:r w:rsidR="00572F25">
                <w:rPr>
                  <w:rFonts w:eastAsia="Malgun Gothic"/>
                  <w:b/>
                  <w:bCs/>
                </w:rPr>
                <w:lastRenderedPageBreak/>
                <w:t>could be, there must be an indication of “bad link</w:t>
              </w:r>
            </w:ins>
            <w:ins w:id="587" w:author="황준/5G/6G표준Lab(SR)/Staff Engineer/삼성전자" w:date="2020-11-10T21:24:00Z">
              <w:r w:rsidR="00572F25">
                <w:rPr>
                  <w:rFonts w:eastAsia="Malgun Gothic"/>
                  <w:b/>
                  <w:bCs/>
                </w:rPr>
                <w:t xml:space="preserve"> which could be long term</w:t>
              </w:r>
            </w:ins>
            <w:ins w:id="588" w:author="황준/5G/6G표준Lab(SR)/Staff Engineer/삼성전자" w:date="2020-11-10T21:23:00Z">
              <w:r w:rsidR="00572F25">
                <w:rPr>
                  <w:rFonts w:eastAsia="Malgun Gothic"/>
                  <w:b/>
                  <w:bCs/>
                </w:rPr>
                <w:t>”</w:t>
              </w:r>
            </w:ins>
            <w:ins w:id="589" w:author="황준/5G/6G표준Lab(SR)/Staff Engineer/삼성전자" w:date="2020-11-10T21:24:00Z">
              <w:r w:rsidR="00572F25">
                <w:rPr>
                  <w:rFonts w:eastAsia="Malgun Gothic"/>
                  <w:b/>
                  <w:bCs/>
                </w:rPr>
                <w:t xml:space="preserve"> and one of apparent solution </w:t>
              </w:r>
            </w:ins>
            <w:ins w:id="590" w:author="황준/5G/6G표준Lab(SR)/Staff Engineer/삼성전자" w:date="2020-11-10T21:25:00Z">
              <w:r w:rsidR="00572F25">
                <w:rPr>
                  <w:rFonts w:eastAsia="Malgun Gothic"/>
                  <w:b/>
                  <w:bCs/>
                </w:rPr>
                <w:t xml:space="preserve">based on this indication </w:t>
              </w:r>
            </w:ins>
            <w:ins w:id="591" w:author="황준/5G/6G표준Lab(SR)/Staff Engineer/삼성전자" w:date="2020-11-10T21:24:00Z">
              <w:r w:rsidR="00572F25">
                <w:rPr>
                  <w:rFonts w:eastAsia="Malgun Gothic"/>
                  <w:b/>
                  <w:bCs/>
                </w:rPr>
                <w:t>could be</w:t>
              </w:r>
            </w:ins>
            <w:ins w:id="592" w:author="황준/5G/6G표준Lab(SR)/Staff Engineer/삼성전자" w:date="2020-11-10T21:18:00Z">
              <w:r w:rsidR="00572F25">
                <w:rPr>
                  <w:rFonts w:eastAsia="Malgun Gothic"/>
                  <w:b/>
                  <w:bCs/>
                </w:rPr>
                <w:t xml:space="preserve"> CHO.</w:t>
              </w:r>
            </w:ins>
          </w:p>
        </w:tc>
      </w:tr>
      <w:tr w:rsidR="00101693" w14:paraId="3F929C94" w14:textId="77777777">
        <w:trPr>
          <w:ins w:id="593" w:author="SeungKwon Baek" w:date="2020-11-10T21:34:00Z"/>
        </w:trPr>
        <w:tc>
          <w:tcPr>
            <w:tcW w:w="1975" w:type="dxa"/>
          </w:tcPr>
          <w:p w14:paraId="3CA538F7" w14:textId="54CAB2D8" w:rsidR="00101693" w:rsidRDefault="00101693" w:rsidP="00101693">
            <w:pPr>
              <w:rPr>
                <w:ins w:id="594" w:author="SeungKwon Baek" w:date="2020-11-10T21:34:00Z"/>
                <w:rFonts w:eastAsia="Malgun Gothic"/>
                <w:b/>
                <w:bCs/>
              </w:rPr>
            </w:pPr>
            <w:ins w:id="595" w:author="SeungKwon Baek" w:date="2020-11-10T21:34:00Z">
              <w:r>
                <w:rPr>
                  <w:rFonts w:eastAsia="SimSun"/>
                  <w:b/>
                  <w:bCs/>
                </w:rPr>
                <w:lastRenderedPageBreak/>
                <w:t>ETRI</w:t>
              </w:r>
            </w:ins>
          </w:p>
        </w:tc>
        <w:tc>
          <w:tcPr>
            <w:tcW w:w="7654" w:type="dxa"/>
          </w:tcPr>
          <w:p w14:paraId="29871DE5" w14:textId="7F3BEC6B" w:rsidR="00101693" w:rsidRDefault="00101693" w:rsidP="00101693">
            <w:pPr>
              <w:rPr>
                <w:ins w:id="596" w:author="SeungKwon Baek" w:date="2020-11-10T21:34:00Z"/>
                <w:rFonts w:eastAsia="Malgun Gothic"/>
                <w:b/>
                <w:bCs/>
              </w:rPr>
            </w:pPr>
            <w:ins w:id="597" w:author="SeungKwon Baek" w:date="2020-11-10T21:34:00Z">
              <w:r>
                <w:rPr>
                  <w:rFonts w:eastAsia="SimSun"/>
                </w:rPr>
                <w:t>We have same view with vivo, Ericsson and Intel.</w:t>
              </w:r>
            </w:ins>
          </w:p>
        </w:tc>
      </w:tr>
      <w:tr w:rsidR="00B17A3C" w14:paraId="7529B7D2" w14:textId="77777777">
        <w:trPr>
          <w:ins w:id="598" w:author="LG" w:date="2020-11-10T21:45:00Z"/>
        </w:trPr>
        <w:tc>
          <w:tcPr>
            <w:tcW w:w="1975" w:type="dxa"/>
          </w:tcPr>
          <w:p w14:paraId="4C86E35D" w14:textId="0FE3B115" w:rsidR="00B17A3C" w:rsidRDefault="00B17A3C" w:rsidP="00B17A3C">
            <w:pPr>
              <w:rPr>
                <w:ins w:id="599" w:author="LG" w:date="2020-11-10T21:45:00Z"/>
                <w:rFonts w:eastAsia="SimSun"/>
                <w:b/>
                <w:bCs/>
              </w:rPr>
            </w:pPr>
            <w:ins w:id="600" w:author="LG" w:date="2020-11-10T21:45:00Z">
              <w:r>
                <w:rPr>
                  <w:rFonts w:eastAsia="Malgun Gothic" w:hint="eastAsia"/>
                  <w:b/>
                  <w:bCs/>
                </w:rPr>
                <w:t>LG</w:t>
              </w:r>
            </w:ins>
          </w:p>
        </w:tc>
        <w:tc>
          <w:tcPr>
            <w:tcW w:w="7654" w:type="dxa"/>
          </w:tcPr>
          <w:p w14:paraId="6DCD39A7" w14:textId="25888A18" w:rsidR="00B17A3C" w:rsidRDefault="00B17A3C" w:rsidP="00B17A3C">
            <w:pPr>
              <w:rPr>
                <w:ins w:id="601" w:author="LG" w:date="2020-11-10T21:45:00Z"/>
                <w:rFonts w:eastAsia="SimSun"/>
              </w:rPr>
            </w:pPr>
            <w:ins w:id="602" w:author="LG" w:date="2020-11-10T21:45:00Z">
              <w:r>
                <w:rPr>
                  <w:rFonts w:eastAsia="Malgun Gothic"/>
                  <w:b/>
                  <w:bCs/>
                </w:rPr>
                <w:t xml:space="preserve">Fine with this proposal, and the </w:t>
              </w:r>
            </w:ins>
            <w:ins w:id="603" w:author="LG" w:date="2020-11-10T21:46:00Z">
              <w:r>
                <w:rPr>
                  <w:rFonts w:eastAsia="Malgun Gothic"/>
                  <w:b/>
                  <w:bCs/>
                </w:rPr>
                <w:t>details</w:t>
              </w:r>
            </w:ins>
            <w:ins w:id="604" w:author="LG" w:date="2020-11-10T21:45:00Z">
              <w:r>
                <w:rPr>
                  <w:rFonts w:eastAsia="Malgun Gothic"/>
                  <w:b/>
                  <w:bCs/>
                </w:rPr>
                <w:t xml:space="preserve"> can be further discussed.</w:t>
              </w:r>
            </w:ins>
          </w:p>
        </w:tc>
      </w:tr>
      <w:tr w:rsidR="00001EEF" w14:paraId="394FA94E" w14:textId="77777777">
        <w:trPr>
          <w:ins w:id="605" w:author="IDC" w:date="2020-11-10T14:12:00Z"/>
        </w:trPr>
        <w:tc>
          <w:tcPr>
            <w:tcW w:w="1975" w:type="dxa"/>
          </w:tcPr>
          <w:p w14:paraId="0BE7A3F2" w14:textId="1290C96C" w:rsidR="00001EEF" w:rsidRDefault="00001EEF" w:rsidP="00001EEF">
            <w:pPr>
              <w:rPr>
                <w:ins w:id="606" w:author="IDC" w:date="2020-11-10T14:12:00Z"/>
                <w:rFonts w:eastAsia="Malgun Gothic"/>
                <w:b/>
                <w:bCs/>
              </w:rPr>
            </w:pPr>
            <w:ins w:id="607" w:author="IDC" w:date="2020-11-10T14:12:00Z">
              <w:r>
                <w:rPr>
                  <w:rFonts w:eastAsia="SimSun"/>
                  <w:b/>
                  <w:bCs/>
                </w:rPr>
                <w:t>Interdigital</w:t>
              </w:r>
            </w:ins>
          </w:p>
        </w:tc>
        <w:tc>
          <w:tcPr>
            <w:tcW w:w="7654" w:type="dxa"/>
          </w:tcPr>
          <w:p w14:paraId="50892B51" w14:textId="578BF9B1" w:rsidR="00001EEF" w:rsidRDefault="00001EEF" w:rsidP="00001EEF">
            <w:pPr>
              <w:rPr>
                <w:ins w:id="608" w:author="IDC" w:date="2020-11-10T14:12:00Z"/>
                <w:rFonts w:eastAsia="Malgun Gothic"/>
                <w:b/>
                <w:bCs/>
              </w:rPr>
            </w:pPr>
            <w:ins w:id="609" w:author="IDC" w:date="2020-11-10T14:12:00Z">
              <w:r>
                <w:rPr>
                  <w:rFonts w:eastAsia="SimSun"/>
                </w:rPr>
                <w:t>We agree with what other companies have proposed above (i.e. first let’s agree whether to support the indicators or not, and we then can discuss the details of the IAB node behavior)</w:t>
              </w:r>
            </w:ins>
          </w:p>
        </w:tc>
      </w:tr>
      <w:tr w:rsidR="008A0DFF" w14:paraId="01604F61" w14:textId="77777777">
        <w:trPr>
          <w:ins w:id="610" w:author="CATT" w:date="2020-11-10T22:46:00Z"/>
        </w:trPr>
        <w:tc>
          <w:tcPr>
            <w:tcW w:w="1975" w:type="dxa"/>
          </w:tcPr>
          <w:p w14:paraId="3B3ACD50" w14:textId="28FB448B" w:rsidR="008A0DFF" w:rsidRDefault="008A0DFF" w:rsidP="00001EEF">
            <w:pPr>
              <w:rPr>
                <w:ins w:id="611" w:author="CATT" w:date="2020-11-10T22:46:00Z"/>
                <w:rFonts w:eastAsia="SimSun"/>
                <w:b/>
                <w:bCs/>
              </w:rPr>
            </w:pPr>
            <w:ins w:id="612" w:author="CATT" w:date="2020-11-10T22:46:00Z">
              <w:r>
                <w:rPr>
                  <w:rFonts w:eastAsia="SimSun" w:hint="eastAsia"/>
                  <w:b/>
                  <w:bCs/>
                </w:rPr>
                <w:t>CATT</w:t>
              </w:r>
            </w:ins>
          </w:p>
        </w:tc>
        <w:tc>
          <w:tcPr>
            <w:tcW w:w="7654" w:type="dxa"/>
          </w:tcPr>
          <w:p w14:paraId="59E355D2" w14:textId="50DBE0E3" w:rsidR="008A0DFF" w:rsidRDefault="008A0DFF" w:rsidP="00A040A0">
            <w:pPr>
              <w:rPr>
                <w:ins w:id="613" w:author="CATT" w:date="2020-11-10T22:46:00Z"/>
                <w:rFonts w:eastAsia="SimSun"/>
              </w:rPr>
            </w:pPr>
            <w:ins w:id="614" w:author="CATT" w:date="2020-11-10T22:46:00Z">
              <w:r>
                <w:rPr>
                  <w:rFonts w:eastAsia="SimSun" w:hint="eastAsia"/>
                </w:rPr>
                <w:t>It</w:t>
              </w:r>
              <w:r>
                <w:rPr>
                  <w:rFonts w:eastAsia="SimSun"/>
                </w:rPr>
                <w:t>’</w:t>
              </w:r>
              <w:r>
                <w:rPr>
                  <w:rFonts w:eastAsia="SimSun" w:hint="eastAsia"/>
                </w:rPr>
                <w:t>s too early to discuss this aspect</w:t>
              </w:r>
              <w:r w:rsidR="00A040A0">
                <w:rPr>
                  <w:rFonts w:eastAsia="SimSun" w:hint="eastAsia"/>
                </w:rPr>
                <w:t>.</w:t>
              </w:r>
            </w:ins>
          </w:p>
        </w:tc>
      </w:tr>
      <w:tr w:rsidR="00404E42" w14:paraId="2169CBD4" w14:textId="77777777" w:rsidTr="00404E42">
        <w:trPr>
          <w:ins w:id="615" w:author="Apple Inc" w:date="2020-11-10T08:41:00Z"/>
        </w:trPr>
        <w:tc>
          <w:tcPr>
            <w:tcW w:w="1975" w:type="dxa"/>
          </w:tcPr>
          <w:p w14:paraId="02320CFD" w14:textId="77777777" w:rsidR="00404E42" w:rsidRDefault="00404E42" w:rsidP="00CD3C46">
            <w:pPr>
              <w:rPr>
                <w:ins w:id="616" w:author="Apple Inc" w:date="2020-11-10T08:41:00Z"/>
                <w:rFonts w:eastAsia="SimSun"/>
                <w:b/>
                <w:bCs/>
              </w:rPr>
            </w:pPr>
            <w:ins w:id="617" w:author="Apple Inc" w:date="2020-11-10T08:41:00Z">
              <w:r>
                <w:rPr>
                  <w:rFonts w:eastAsia="SimSun"/>
                  <w:b/>
                  <w:bCs/>
                </w:rPr>
                <w:t>Apple</w:t>
              </w:r>
            </w:ins>
          </w:p>
        </w:tc>
        <w:tc>
          <w:tcPr>
            <w:tcW w:w="7654" w:type="dxa"/>
          </w:tcPr>
          <w:p w14:paraId="55290320" w14:textId="77777777" w:rsidR="00404E42" w:rsidRDefault="00404E42" w:rsidP="00CD3C46">
            <w:pPr>
              <w:rPr>
                <w:ins w:id="618" w:author="Apple Inc" w:date="2020-11-10T08:41:00Z"/>
                <w:rFonts w:eastAsia="SimSun"/>
              </w:rPr>
            </w:pPr>
            <w:ins w:id="619" w:author="Apple Inc" w:date="2020-11-10T08:41:00Z">
              <w:r>
                <w:rPr>
                  <w:rFonts w:eastAsia="SimSun"/>
                </w:rPr>
                <w:t xml:space="preserve">Agree with Vivo, E/// and Intel. It is too early to discuss this. </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620"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621"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622"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623"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624" w:author="Ericsson" w:date="2020-11-09T16:51:00Z"/>
        </w:trPr>
        <w:tc>
          <w:tcPr>
            <w:tcW w:w="1975" w:type="dxa"/>
          </w:tcPr>
          <w:p w14:paraId="711E28ED" w14:textId="77777777" w:rsidR="000E459D" w:rsidRDefault="00444441">
            <w:pPr>
              <w:rPr>
                <w:ins w:id="625" w:author="Ericsson" w:date="2020-11-09T16:51:00Z"/>
                <w:b/>
                <w:bCs/>
              </w:rPr>
            </w:pPr>
            <w:ins w:id="626" w:author="Ericsson" w:date="2020-11-09T16:51:00Z">
              <w:r>
                <w:rPr>
                  <w:b/>
                  <w:bCs/>
                </w:rPr>
                <w:t>Ericsson</w:t>
              </w:r>
            </w:ins>
          </w:p>
        </w:tc>
        <w:tc>
          <w:tcPr>
            <w:tcW w:w="7654" w:type="dxa"/>
          </w:tcPr>
          <w:p w14:paraId="711E28EE" w14:textId="77777777" w:rsidR="000E459D" w:rsidRDefault="00444441">
            <w:pPr>
              <w:rPr>
                <w:ins w:id="627" w:author="Ericsson" w:date="2020-11-09T16:51:00Z"/>
                <w:b/>
                <w:bCs/>
              </w:rPr>
            </w:pPr>
            <w:ins w:id="628" w:author="Ericsson" w:date="2020-11-09T16:51:00Z">
              <w:r>
                <w:rPr>
                  <w:b/>
                  <w:bCs/>
                </w:rPr>
                <w:t>We agree with Vivo.</w:t>
              </w:r>
            </w:ins>
          </w:p>
          <w:p w14:paraId="711E28EF" w14:textId="77777777" w:rsidR="000E459D" w:rsidRDefault="00444441">
            <w:pPr>
              <w:rPr>
                <w:ins w:id="629" w:author="Ericsson" w:date="2020-11-09T16:51:00Z"/>
                <w:b/>
                <w:bCs/>
              </w:rPr>
            </w:pPr>
            <w:ins w:id="630" w:author="Ericsson" w:date="2020-11-09T16:51:00Z">
              <w:r>
                <w:rPr>
                  <w:b/>
                  <w:bCs/>
                </w:rPr>
                <w:t>It is too early to discuss such aspects</w:t>
              </w:r>
            </w:ins>
          </w:p>
        </w:tc>
      </w:tr>
      <w:tr w:rsidR="000E459D" w14:paraId="711E28F3" w14:textId="77777777">
        <w:trPr>
          <w:ins w:id="631" w:author="ZTE" w:date="2020-11-10T16:27:00Z"/>
        </w:trPr>
        <w:tc>
          <w:tcPr>
            <w:tcW w:w="1975" w:type="dxa"/>
          </w:tcPr>
          <w:p w14:paraId="711E28F1" w14:textId="77777777" w:rsidR="000E459D" w:rsidRDefault="00444441">
            <w:pPr>
              <w:rPr>
                <w:ins w:id="632" w:author="ZTE" w:date="2020-11-10T16:27:00Z"/>
                <w:rFonts w:eastAsia="SimSun"/>
                <w:b/>
                <w:bCs/>
              </w:rPr>
            </w:pPr>
            <w:ins w:id="633" w:author="ZTE" w:date="2020-11-10T16:28:00Z">
              <w:r>
                <w:rPr>
                  <w:rFonts w:eastAsia="SimSun" w:hint="eastAsia"/>
                  <w:b/>
                  <w:bCs/>
                </w:rPr>
                <w:t>ZTE</w:t>
              </w:r>
            </w:ins>
          </w:p>
        </w:tc>
        <w:tc>
          <w:tcPr>
            <w:tcW w:w="7654" w:type="dxa"/>
          </w:tcPr>
          <w:p w14:paraId="711E28F2" w14:textId="77777777" w:rsidR="000E459D" w:rsidRDefault="00444441">
            <w:pPr>
              <w:rPr>
                <w:ins w:id="634" w:author="ZTE" w:date="2020-11-10T16:27:00Z"/>
                <w:b/>
                <w:bCs/>
              </w:rPr>
            </w:pPr>
            <w:ins w:id="635"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636" w:author="Intel - Li, Ziyi" w:date="2020-11-10T17:30:00Z"/>
        </w:trPr>
        <w:tc>
          <w:tcPr>
            <w:tcW w:w="1975" w:type="dxa"/>
          </w:tcPr>
          <w:p w14:paraId="0199C86E" w14:textId="68B86432" w:rsidR="00383249" w:rsidRDefault="00383249">
            <w:pPr>
              <w:rPr>
                <w:ins w:id="637" w:author="Intel - Li, Ziyi" w:date="2020-11-10T17:30:00Z"/>
                <w:rFonts w:eastAsia="SimSun"/>
                <w:b/>
                <w:bCs/>
              </w:rPr>
            </w:pPr>
            <w:ins w:id="638" w:author="Intel - Li, Ziyi" w:date="2020-11-10T17:30:00Z">
              <w:r>
                <w:rPr>
                  <w:rFonts w:eastAsia="SimSun"/>
                  <w:b/>
                  <w:bCs/>
                </w:rPr>
                <w:t>Intel</w:t>
              </w:r>
            </w:ins>
          </w:p>
        </w:tc>
        <w:tc>
          <w:tcPr>
            <w:tcW w:w="7654" w:type="dxa"/>
          </w:tcPr>
          <w:p w14:paraId="03AAC981" w14:textId="4CD9AB3E" w:rsidR="00383249" w:rsidRDefault="00383249">
            <w:pPr>
              <w:rPr>
                <w:ins w:id="639" w:author="Intel - Li, Ziyi" w:date="2020-11-10T17:30:00Z"/>
                <w:rFonts w:eastAsia="SimSun"/>
              </w:rPr>
            </w:pPr>
            <w:ins w:id="640" w:author="Intel - Li, Ziyi" w:date="2020-11-10T17:30:00Z">
              <w:r>
                <w:rPr>
                  <w:rFonts w:eastAsia="SimSun"/>
                </w:rPr>
                <w:t xml:space="preserve">We agree with Vivo and E///, </w:t>
              </w:r>
            </w:ins>
            <w:ins w:id="641" w:author="Intel - Li, Ziyi" w:date="2020-11-10T17:31:00Z">
              <w:r w:rsidR="00A6228C">
                <w:rPr>
                  <w:rFonts w:eastAsia="SimSun"/>
                </w:rPr>
                <w:t>we should discuss the behavior after discussion of whether to adopt Type2/3.</w:t>
              </w:r>
            </w:ins>
          </w:p>
        </w:tc>
      </w:tr>
      <w:tr w:rsidR="00572F25" w14:paraId="070FE997" w14:textId="77777777">
        <w:trPr>
          <w:ins w:id="642" w:author="황준/5G/6G표준Lab(SR)/Staff Engineer/삼성전자" w:date="2020-11-10T21:26:00Z"/>
        </w:trPr>
        <w:tc>
          <w:tcPr>
            <w:tcW w:w="1975" w:type="dxa"/>
          </w:tcPr>
          <w:p w14:paraId="1C570220" w14:textId="2FE5B483" w:rsidR="00572F25" w:rsidRDefault="00572F25" w:rsidP="00572F25">
            <w:pPr>
              <w:rPr>
                <w:ins w:id="643" w:author="황준/5G/6G표준Lab(SR)/Staff Engineer/삼성전자" w:date="2020-11-10T21:26:00Z"/>
                <w:rFonts w:eastAsia="SimSun"/>
                <w:b/>
                <w:bCs/>
              </w:rPr>
            </w:pPr>
            <w:ins w:id="644"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645" w:author="황준/5G/6G표준Lab(SR)/Staff Engineer/삼성전자" w:date="2020-11-10T21:26:00Z"/>
                <w:rFonts w:eastAsia="SimSun"/>
              </w:rPr>
            </w:pPr>
            <w:ins w:id="646" w:author="황준/5G/6G표준Lab(SR)/Staff Engineer/삼성전자" w:date="2020-11-10T21:26:00Z">
              <w:r>
                <w:rPr>
                  <w:rFonts w:eastAsia="Malgun Gothic"/>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647" w:author="SeungKwon Baek" w:date="2020-11-10T21:34:00Z"/>
        </w:trPr>
        <w:tc>
          <w:tcPr>
            <w:tcW w:w="1975" w:type="dxa"/>
          </w:tcPr>
          <w:p w14:paraId="70DA9269" w14:textId="6F26B0D2" w:rsidR="00101693" w:rsidRDefault="00101693" w:rsidP="00101693">
            <w:pPr>
              <w:rPr>
                <w:ins w:id="648" w:author="SeungKwon Baek" w:date="2020-11-10T21:34:00Z"/>
                <w:rFonts w:eastAsia="Malgun Gothic"/>
                <w:b/>
                <w:bCs/>
              </w:rPr>
            </w:pPr>
            <w:ins w:id="649" w:author="SeungKwon Baek" w:date="2020-11-10T21:34:00Z">
              <w:r>
                <w:rPr>
                  <w:rFonts w:eastAsia="SimSun"/>
                  <w:b/>
                  <w:bCs/>
                </w:rPr>
                <w:t>ETRI</w:t>
              </w:r>
            </w:ins>
          </w:p>
        </w:tc>
        <w:tc>
          <w:tcPr>
            <w:tcW w:w="7654" w:type="dxa"/>
          </w:tcPr>
          <w:p w14:paraId="0C2FAEF9" w14:textId="3A5A5503" w:rsidR="00101693" w:rsidRDefault="00101693" w:rsidP="00101693">
            <w:pPr>
              <w:rPr>
                <w:ins w:id="650" w:author="SeungKwon Baek" w:date="2020-11-10T21:34:00Z"/>
                <w:rFonts w:eastAsia="Malgun Gothic"/>
                <w:b/>
                <w:bCs/>
              </w:rPr>
            </w:pPr>
            <w:ins w:id="651" w:author="SeungKwon Baek" w:date="2020-11-10T21:34:00Z">
              <w:r>
                <w:rPr>
                  <w:rFonts w:eastAsia="SimSun"/>
                </w:rPr>
                <w:t>We have same view with vivo, Ericsson and Intel.</w:t>
              </w:r>
            </w:ins>
          </w:p>
        </w:tc>
      </w:tr>
      <w:tr w:rsidR="00B17A3C" w14:paraId="179001CF" w14:textId="77777777">
        <w:trPr>
          <w:ins w:id="652" w:author="LG" w:date="2020-11-10T21:46:00Z"/>
        </w:trPr>
        <w:tc>
          <w:tcPr>
            <w:tcW w:w="1975" w:type="dxa"/>
          </w:tcPr>
          <w:p w14:paraId="5EC97FD6" w14:textId="11AC3B37" w:rsidR="00B17A3C" w:rsidRDefault="00B17A3C" w:rsidP="00B17A3C">
            <w:pPr>
              <w:rPr>
                <w:ins w:id="653" w:author="LG" w:date="2020-11-10T21:46:00Z"/>
                <w:rFonts w:eastAsia="SimSun"/>
                <w:b/>
                <w:bCs/>
              </w:rPr>
            </w:pPr>
            <w:ins w:id="654" w:author="LG" w:date="2020-11-10T21:46:00Z">
              <w:r>
                <w:rPr>
                  <w:rFonts w:eastAsia="Malgun Gothic" w:hint="eastAsia"/>
                  <w:b/>
                  <w:bCs/>
                </w:rPr>
                <w:t>LG</w:t>
              </w:r>
            </w:ins>
          </w:p>
        </w:tc>
        <w:tc>
          <w:tcPr>
            <w:tcW w:w="7654" w:type="dxa"/>
          </w:tcPr>
          <w:p w14:paraId="733A1DA4" w14:textId="17686315" w:rsidR="00B17A3C" w:rsidRDefault="00B17A3C" w:rsidP="00B17A3C">
            <w:pPr>
              <w:rPr>
                <w:ins w:id="655" w:author="LG" w:date="2020-11-10T21:46:00Z"/>
                <w:rFonts w:eastAsia="SimSun"/>
              </w:rPr>
            </w:pPr>
            <w:ins w:id="656" w:author="LG" w:date="2020-11-10T21:46:00Z">
              <w:r>
                <w:rPr>
                  <w:rFonts w:eastAsia="Malgun Gothic"/>
                  <w:b/>
                  <w:bCs/>
                </w:rPr>
                <w:t>Fine with this proposal, and the details can be further discussed.</w:t>
              </w:r>
            </w:ins>
          </w:p>
        </w:tc>
      </w:tr>
      <w:tr w:rsidR="00001EEF" w14:paraId="40722F1D" w14:textId="77777777">
        <w:trPr>
          <w:ins w:id="657" w:author="IDC" w:date="2020-11-10T14:12:00Z"/>
        </w:trPr>
        <w:tc>
          <w:tcPr>
            <w:tcW w:w="1975" w:type="dxa"/>
          </w:tcPr>
          <w:p w14:paraId="7C7CEB47" w14:textId="05E37D9F" w:rsidR="00001EEF" w:rsidRDefault="00001EEF" w:rsidP="00001EEF">
            <w:pPr>
              <w:rPr>
                <w:ins w:id="658" w:author="IDC" w:date="2020-11-10T14:12:00Z"/>
                <w:rFonts w:eastAsia="Malgun Gothic"/>
                <w:b/>
                <w:bCs/>
              </w:rPr>
            </w:pPr>
            <w:ins w:id="659" w:author="IDC" w:date="2020-11-10T14:12:00Z">
              <w:r>
                <w:rPr>
                  <w:rFonts w:eastAsia="SimSun"/>
                  <w:b/>
                  <w:bCs/>
                </w:rPr>
                <w:t>Interdigital</w:t>
              </w:r>
            </w:ins>
          </w:p>
        </w:tc>
        <w:tc>
          <w:tcPr>
            <w:tcW w:w="7654" w:type="dxa"/>
          </w:tcPr>
          <w:p w14:paraId="5F5AFB93" w14:textId="0356F809" w:rsidR="00001EEF" w:rsidRDefault="00001EEF" w:rsidP="00001EEF">
            <w:pPr>
              <w:rPr>
                <w:ins w:id="660" w:author="IDC" w:date="2020-11-10T14:12:00Z"/>
                <w:rFonts w:eastAsia="Malgun Gothic"/>
                <w:b/>
                <w:bCs/>
              </w:rPr>
            </w:pPr>
            <w:ins w:id="661" w:author="IDC" w:date="2020-11-10T14:12:00Z">
              <w:r>
                <w:rPr>
                  <w:rFonts w:eastAsia="SimSun"/>
                </w:rPr>
                <w:t>We agree with this proposal in a sense that whatever the IAB node has done on the reception of type 2 (once we have agreed on that), it should revert it on the reception of type 3 (as BH conditions have become normal again).</w:t>
              </w:r>
            </w:ins>
          </w:p>
        </w:tc>
      </w:tr>
      <w:tr w:rsidR="00355C8E" w14:paraId="62BFCD47" w14:textId="77777777">
        <w:trPr>
          <w:ins w:id="662" w:author="CATT" w:date="2020-11-10T22:46:00Z"/>
        </w:trPr>
        <w:tc>
          <w:tcPr>
            <w:tcW w:w="1975" w:type="dxa"/>
          </w:tcPr>
          <w:p w14:paraId="3C05DBD1" w14:textId="17664913" w:rsidR="00355C8E" w:rsidRDefault="00355C8E" w:rsidP="00001EEF">
            <w:pPr>
              <w:rPr>
                <w:ins w:id="663" w:author="CATT" w:date="2020-11-10T22:46:00Z"/>
                <w:rFonts w:eastAsia="SimSun"/>
                <w:b/>
                <w:bCs/>
              </w:rPr>
            </w:pPr>
            <w:ins w:id="664" w:author="CATT" w:date="2020-11-10T22:46:00Z">
              <w:r>
                <w:rPr>
                  <w:rFonts w:eastAsia="SimSun" w:hint="eastAsia"/>
                  <w:b/>
                  <w:bCs/>
                </w:rPr>
                <w:t>CATT</w:t>
              </w:r>
            </w:ins>
          </w:p>
        </w:tc>
        <w:tc>
          <w:tcPr>
            <w:tcW w:w="7654" w:type="dxa"/>
          </w:tcPr>
          <w:p w14:paraId="47CEC747" w14:textId="4A0E19D8" w:rsidR="00355C8E" w:rsidRDefault="00355C8E" w:rsidP="00001EEF">
            <w:pPr>
              <w:rPr>
                <w:ins w:id="665" w:author="CATT" w:date="2020-11-10T22:46:00Z"/>
                <w:rFonts w:eastAsia="SimSun"/>
              </w:rPr>
            </w:pPr>
            <w:ins w:id="666" w:author="CATT" w:date="2020-11-10T22:46:00Z">
              <w:r>
                <w:rPr>
                  <w:rFonts w:eastAsia="SimSun" w:hint="eastAsia"/>
                </w:rPr>
                <w:t>It</w:t>
              </w:r>
              <w:r>
                <w:rPr>
                  <w:rFonts w:eastAsia="SimSun"/>
                </w:rPr>
                <w:t>’</w:t>
              </w:r>
              <w:r>
                <w:rPr>
                  <w:rFonts w:eastAsia="SimSun" w:hint="eastAsia"/>
                </w:rPr>
                <w:t>s too early to discuss this aspect.</w:t>
              </w:r>
            </w:ins>
          </w:p>
        </w:tc>
      </w:tr>
      <w:tr w:rsidR="00404E42" w14:paraId="65845A31" w14:textId="77777777" w:rsidTr="00404E42">
        <w:trPr>
          <w:ins w:id="667" w:author="Apple Inc" w:date="2020-11-10T08:41:00Z"/>
        </w:trPr>
        <w:tc>
          <w:tcPr>
            <w:tcW w:w="1975" w:type="dxa"/>
          </w:tcPr>
          <w:p w14:paraId="7BA68C02" w14:textId="77777777" w:rsidR="00404E42" w:rsidRDefault="00404E42" w:rsidP="00CD3C46">
            <w:pPr>
              <w:rPr>
                <w:ins w:id="668" w:author="Apple Inc" w:date="2020-11-10T08:41:00Z"/>
                <w:rFonts w:eastAsia="SimSun"/>
                <w:b/>
                <w:bCs/>
              </w:rPr>
            </w:pPr>
            <w:ins w:id="669" w:author="Apple Inc" w:date="2020-11-10T08:41:00Z">
              <w:r>
                <w:rPr>
                  <w:rFonts w:eastAsia="SimSun"/>
                  <w:b/>
                  <w:bCs/>
                </w:rPr>
                <w:t>Apple</w:t>
              </w:r>
            </w:ins>
          </w:p>
        </w:tc>
        <w:tc>
          <w:tcPr>
            <w:tcW w:w="7654" w:type="dxa"/>
          </w:tcPr>
          <w:p w14:paraId="3F561C31" w14:textId="77777777" w:rsidR="00404E42" w:rsidRDefault="00404E42" w:rsidP="00CD3C46">
            <w:pPr>
              <w:rPr>
                <w:ins w:id="670" w:author="Apple Inc" w:date="2020-11-10T08:41:00Z"/>
                <w:rFonts w:eastAsia="SimSun"/>
              </w:rPr>
            </w:pPr>
            <w:ins w:id="671" w:author="Apple Inc" w:date="2020-11-10T08:41:00Z">
              <w:r>
                <w:rPr>
                  <w:rFonts w:eastAsia="SimSun"/>
                </w:rPr>
                <w:t xml:space="preserve">Agree that it is too early to discuss this. </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672"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673"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674" w:author="Ericsson" w:date="2020-11-09T16:52:00Z">
              <w:r>
                <w:rPr>
                  <w:b/>
                  <w:bCs/>
                </w:rPr>
                <w:t>Ericsson</w:t>
              </w:r>
            </w:ins>
          </w:p>
        </w:tc>
        <w:tc>
          <w:tcPr>
            <w:tcW w:w="7654" w:type="dxa"/>
          </w:tcPr>
          <w:p w14:paraId="711E2900" w14:textId="77777777" w:rsidR="000E459D" w:rsidRPr="00645684" w:rsidRDefault="00444441">
            <w:pPr>
              <w:rPr>
                <w:b/>
                <w:bCs/>
              </w:rPr>
            </w:pPr>
            <w:ins w:id="675" w:author="Ericsson" w:date="2020-11-09T16:52:00Z">
              <w:r>
                <w:rPr>
                  <w:b/>
                  <w:bCs/>
                </w:rPr>
                <w:t>To be discussed later if Type2/3 indication is agreed.</w:t>
              </w:r>
            </w:ins>
          </w:p>
        </w:tc>
      </w:tr>
      <w:tr w:rsidR="000E459D" w14:paraId="711E2904" w14:textId="77777777">
        <w:trPr>
          <w:ins w:id="676" w:author="ZTE" w:date="2020-11-10T16:28:00Z"/>
        </w:trPr>
        <w:tc>
          <w:tcPr>
            <w:tcW w:w="1975" w:type="dxa"/>
          </w:tcPr>
          <w:p w14:paraId="711E2902" w14:textId="77777777" w:rsidR="000E459D" w:rsidRDefault="00444441">
            <w:pPr>
              <w:rPr>
                <w:ins w:id="677" w:author="ZTE" w:date="2020-11-10T16:28:00Z"/>
                <w:rFonts w:eastAsia="SimSun"/>
                <w:b/>
                <w:bCs/>
              </w:rPr>
            </w:pPr>
            <w:ins w:id="678" w:author="ZTE" w:date="2020-11-10T16:28:00Z">
              <w:r>
                <w:rPr>
                  <w:rFonts w:eastAsia="SimSun" w:hint="eastAsia"/>
                  <w:b/>
                  <w:bCs/>
                </w:rPr>
                <w:t>ZTE</w:t>
              </w:r>
            </w:ins>
          </w:p>
        </w:tc>
        <w:tc>
          <w:tcPr>
            <w:tcW w:w="7654" w:type="dxa"/>
          </w:tcPr>
          <w:p w14:paraId="711E2903" w14:textId="77777777" w:rsidR="000E459D" w:rsidRDefault="00444441">
            <w:pPr>
              <w:rPr>
                <w:ins w:id="679" w:author="ZTE" w:date="2020-11-10T16:28:00Z"/>
                <w:rFonts w:eastAsia="SimSun"/>
                <w:b/>
                <w:bCs/>
              </w:rPr>
            </w:pPr>
            <w:ins w:id="680" w:author="ZTE" w:date="2020-11-10T16:28:00Z">
              <w:r>
                <w:rPr>
                  <w:rFonts w:eastAsia="SimSun" w:hint="eastAsia"/>
                  <w:b/>
                  <w:bCs/>
                </w:rPr>
                <w:t>Agree</w:t>
              </w:r>
            </w:ins>
          </w:p>
        </w:tc>
      </w:tr>
      <w:tr w:rsidR="00383249" w14:paraId="3EF942B7" w14:textId="77777777">
        <w:trPr>
          <w:ins w:id="681" w:author="Intel - Li, Ziyi" w:date="2020-11-10T17:30:00Z"/>
        </w:trPr>
        <w:tc>
          <w:tcPr>
            <w:tcW w:w="1975" w:type="dxa"/>
          </w:tcPr>
          <w:p w14:paraId="5A7C83BB" w14:textId="5CDBE463" w:rsidR="00383249" w:rsidRDefault="00383249">
            <w:pPr>
              <w:rPr>
                <w:ins w:id="682" w:author="Intel - Li, Ziyi" w:date="2020-11-10T17:30:00Z"/>
                <w:rFonts w:eastAsia="SimSun"/>
                <w:b/>
                <w:bCs/>
              </w:rPr>
            </w:pPr>
            <w:ins w:id="683" w:author="Intel - Li, Ziyi" w:date="2020-11-10T17:30:00Z">
              <w:r>
                <w:rPr>
                  <w:rFonts w:eastAsia="SimSun"/>
                  <w:b/>
                  <w:bCs/>
                </w:rPr>
                <w:t>Intel</w:t>
              </w:r>
            </w:ins>
          </w:p>
        </w:tc>
        <w:tc>
          <w:tcPr>
            <w:tcW w:w="7654" w:type="dxa"/>
          </w:tcPr>
          <w:p w14:paraId="75D672A6" w14:textId="3E637A61" w:rsidR="00383249" w:rsidRDefault="00531847">
            <w:pPr>
              <w:rPr>
                <w:ins w:id="684" w:author="Intel - Li, Ziyi" w:date="2020-11-10T17:30:00Z"/>
                <w:rFonts w:eastAsia="SimSun"/>
                <w:b/>
                <w:bCs/>
              </w:rPr>
            </w:pPr>
            <w:ins w:id="685" w:author="Intel - Li, Ziyi" w:date="2020-11-10T17:31:00Z">
              <w:r>
                <w:rPr>
                  <w:b/>
                  <w:bCs/>
                </w:rPr>
                <w:t>To be discussed later if Type2/3 indication is agreed.</w:t>
              </w:r>
            </w:ins>
          </w:p>
        </w:tc>
      </w:tr>
      <w:tr w:rsidR="00572F25" w14:paraId="1CC2E9F3" w14:textId="77777777">
        <w:trPr>
          <w:ins w:id="686" w:author="황준/5G/6G표준Lab(SR)/Staff Engineer/삼성전자" w:date="2020-11-10T21:26:00Z"/>
        </w:trPr>
        <w:tc>
          <w:tcPr>
            <w:tcW w:w="1975" w:type="dxa"/>
          </w:tcPr>
          <w:p w14:paraId="70200E05" w14:textId="1D7ACEC6" w:rsidR="00572F25" w:rsidRDefault="00572F25" w:rsidP="00572F25">
            <w:pPr>
              <w:rPr>
                <w:ins w:id="687" w:author="황준/5G/6G표준Lab(SR)/Staff Engineer/삼성전자" w:date="2020-11-10T21:26:00Z"/>
                <w:rFonts w:eastAsia="SimSun"/>
                <w:b/>
                <w:bCs/>
              </w:rPr>
            </w:pPr>
            <w:ins w:id="688"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689" w:author="황준/5G/6G표준Lab(SR)/Staff Engineer/삼성전자" w:date="2020-11-10T21:26:00Z"/>
                <w:rFonts w:eastAsia="Malgun Gothic"/>
                <w:b/>
                <w:bCs/>
              </w:rPr>
            </w:pPr>
            <w:ins w:id="690"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691" w:author="황준/5G/6G표준Lab(SR)/Staff Engineer/삼성전자" w:date="2020-11-10T21:26:00Z"/>
                <w:b/>
                <w:bCs/>
              </w:rPr>
            </w:pPr>
            <w:ins w:id="692"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 xml:space="preserve">also think there are possible values to include some information in the each type indication. But we haven’t </w:t>
              </w:r>
              <w:proofErr w:type="gramStart"/>
              <w:r>
                <w:rPr>
                  <w:rFonts w:eastAsia="Malgun Gothic"/>
                  <w:b/>
                  <w:bCs/>
                </w:rPr>
                <w:t>discuss</w:t>
              </w:r>
              <w:proofErr w:type="gramEnd"/>
              <w:r>
                <w:rPr>
                  <w:rFonts w:eastAsia="Malgun Gothic"/>
                  <w:b/>
                  <w:bCs/>
                </w:rPr>
                <w:t xml:space="preserve">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693" w:author="LG" w:date="2020-11-10T21:46:00Z"/>
        </w:trPr>
        <w:tc>
          <w:tcPr>
            <w:tcW w:w="1975" w:type="dxa"/>
          </w:tcPr>
          <w:p w14:paraId="46707CFB" w14:textId="7FCE1AA4" w:rsidR="00B17A3C" w:rsidRDefault="00B17A3C" w:rsidP="00B17A3C">
            <w:pPr>
              <w:rPr>
                <w:ins w:id="694" w:author="LG" w:date="2020-11-10T21:46:00Z"/>
                <w:rFonts w:eastAsia="Malgun Gothic"/>
                <w:b/>
                <w:bCs/>
              </w:rPr>
            </w:pPr>
            <w:ins w:id="695" w:author="LG" w:date="2020-11-10T21:46:00Z">
              <w:r>
                <w:rPr>
                  <w:rFonts w:eastAsia="Malgun Gothic" w:hint="eastAsia"/>
                  <w:b/>
                  <w:bCs/>
                </w:rPr>
                <w:t>LG</w:t>
              </w:r>
            </w:ins>
          </w:p>
        </w:tc>
        <w:tc>
          <w:tcPr>
            <w:tcW w:w="7654" w:type="dxa"/>
          </w:tcPr>
          <w:p w14:paraId="64779321" w14:textId="0E456698" w:rsidR="00B17A3C" w:rsidRDefault="00B17A3C" w:rsidP="00B17A3C">
            <w:pPr>
              <w:rPr>
                <w:ins w:id="696" w:author="LG" w:date="2020-11-10T21:46:00Z"/>
                <w:rFonts w:eastAsia="Malgun Gothic"/>
                <w:b/>
                <w:bCs/>
              </w:rPr>
            </w:pPr>
            <w:ins w:id="697"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698" w:author="IDC" w:date="2020-11-10T14:12:00Z"/>
        </w:trPr>
        <w:tc>
          <w:tcPr>
            <w:tcW w:w="1975" w:type="dxa"/>
          </w:tcPr>
          <w:p w14:paraId="60D4CA10" w14:textId="5812027B" w:rsidR="00001EEF" w:rsidRDefault="00001EEF" w:rsidP="00001EEF">
            <w:pPr>
              <w:rPr>
                <w:ins w:id="699" w:author="IDC" w:date="2020-11-10T14:12:00Z"/>
                <w:rFonts w:eastAsia="Malgun Gothic"/>
                <w:b/>
                <w:bCs/>
              </w:rPr>
            </w:pPr>
            <w:ins w:id="700" w:author="IDC" w:date="2020-11-10T14:13:00Z">
              <w:r>
                <w:rPr>
                  <w:rFonts w:eastAsia="SimSun"/>
                  <w:b/>
                  <w:bCs/>
                </w:rPr>
                <w:t>Interdigital</w:t>
              </w:r>
            </w:ins>
          </w:p>
        </w:tc>
        <w:tc>
          <w:tcPr>
            <w:tcW w:w="7654" w:type="dxa"/>
          </w:tcPr>
          <w:p w14:paraId="5E58A219" w14:textId="45F606A5" w:rsidR="00001EEF" w:rsidRDefault="00001EEF" w:rsidP="00001EEF">
            <w:pPr>
              <w:rPr>
                <w:ins w:id="701" w:author="IDC" w:date="2020-11-10T14:12:00Z"/>
                <w:rFonts w:eastAsia="Malgun Gothic"/>
                <w:b/>
                <w:bCs/>
              </w:rPr>
            </w:pPr>
            <w:ins w:id="702" w:author="IDC" w:date="2020-11-10T14:13:00Z">
              <w:r>
                <w:rPr>
                  <w:b/>
                  <w:bCs/>
                </w:rPr>
                <w:t>Agree with the other companies view that this can be discussed if type 2/3 indications are agreed.</w:t>
              </w:r>
            </w:ins>
          </w:p>
        </w:tc>
      </w:tr>
      <w:tr w:rsidR="00C1769C" w14:paraId="0C5FECFE" w14:textId="77777777">
        <w:trPr>
          <w:ins w:id="703" w:author="CATT" w:date="2020-11-10T22:46:00Z"/>
        </w:trPr>
        <w:tc>
          <w:tcPr>
            <w:tcW w:w="1975" w:type="dxa"/>
          </w:tcPr>
          <w:p w14:paraId="3E25A822" w14:textId="36DC5C9F" w:rsidR="00C1769C" w:rsidRDefault="00C1769C" w:rsidP="00001EEF">
            <w:pPr>
              <w:rPr>
                <w:ins w:id="704" w:author="CATT" w:date="2020-11-10T22:46:00Z"/>
                <w:rFonts w:eastAsia="SimSun"/>
                <w:b/>
                <w:bCs/>
              </w:rPr>
            </w:pPr>
            <w:ins w:id="705" w:author="CATT" w:date="2020-11-10T22:46:00Z">
              <w:r>
                <w:rPr>
                  <w:rFonts w:eastAsia="SimSun" w:hint="eastAsia"/>
                  <w:b/>
                  <w:bCs/>
                </w:rPr>
                <w:t>CATT</w:t>
              </w:r>
            </w:ins>
          </w:p>
        </w:tc>
        <w:tc>
          <w:tcPr>
            <w:tcW w:w="7654" w:type="dxa"/>
          </w:tcPr>
          <w:p w14:paraId="45B00295" w14:textId="3EDA22F8" w:rsidR="00C1769C" w:rsidRDefault="00C1769C" w:rsidP="00001EEF">
            <w:pPr>
              <w:rPr>
                <w:ins w:id="706" w:author="CATT" w:date="2020-11-10T22:46:00Z"/>
                <w:b/>
                <w:bCs/>
              </w:rPr>
            </w:pPr>
            <w:ins w:id="707" w:author="CATT" w:date="2020-11-10T22:46:00Z">
              <w:r>
                <w:rPr>
                  <w:rFonts w:hint="eastAsia"/>
                  <w:b/>
                  <w:bCs/>
                </w:rPr>
                <w:t>We are fine with this proposal.</w:t>
              </w:r>
            </w:ins>
          </w:p>
        </w:tc>
      </w:tr>
      <w:tr w:rsidR="00404E42" w14:paraId="54FA7107" w14:textId="77777777" w:rsidTr="00404E42">
        <w:trPr>
          <w:ins w:id="708" w:author="Apple Inc" w:date="2020-11-10T08:41:00Z"/>
        </w:trPr>
        <w:tc>
          <w:tcPr>
            <w:tcW w:w="1975" w:type="dxa"/>
          </w:tcPr>
          <w:p w14:paraId="5A4EF1B2" w14:textId="77777777" w:rsidR="00404E42" w:rsidRDefault="00404E42" w:rsidP="00CD3C46">
            <w:pPr>
              <w:rPr>
                <w:ins w:id="709" w:author="Apple Inc" w:date="2020-11-10T08:41:00Z"/>
                <w:rFonts w:eastAsia="SimSun"/>
                <w:b/>
                <w:bCs/>
              </w:rPr>
            </w:pPr>
            <w:ins w:id="710" w:author="Apple Inc" w:date="2020-11-10T08:41:00Z">
              <w:r>
                <w:rPr>
                  <w:rFonts w:eastAsia="SimSun"/>
                  <w:b/>
                  <w:bCs/>
                </w:rPr>
                <w:t>Apple</w:t>
              </w:r>
            </w:ins>
          </w:p>
        </w:tc>
        <w:tc>
          <w:tcPr>
            <w:tcW w:w="7654" w:type="dxa"/>
          </w:tcPr>
          <w:p w14:paraId="219B117B" w14:textId="77777777" w:rsidR="00404E42" w:rsidRDefault="00404E42" w:rsidP="00CD3C46">
            <w:pPr>
              <w:rPr>
                <w:ins w:id="711" w:author="Apple Inc" w:date="2020-11-10T08:41:00Z"/>
                <w:b/>
                <w:bCs/>
              </w:rPr>
            </w:pPr>
            <w:ins w:id="712" w:author="Apple Inc" w:date="2020-11-10T08:41:00Z">
              <w:r>
                <w:rPr>
                  <w:b/>
                  <w:bCs/>
                </w:rPr>
                <w:t xml:space="preserve">Agree with the proposal. </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713"/>
      <w:commentRangeEnd w:id="713"/>
      <w:r>
        <w:rPr>
          <w:rStyle w:val="CommentReference"/>
          <w:lang w:val="zh-CN"/>
        </w:rPr>
        <w:commentReference w:id="713"/>
      </w:r>
    </w:p>
    <w:p w14:paraId="711E2909" w14:textId="77777777" w:rsidR="000E459D" w:rsidRPr="000E459D" w:rsidRDefault="00444441">
      <w:pPr>
        <w:ind w:left="14"/>
      </w:pPr>
      <w:r>
        <w:t>R2-2009652 (Huawei)</w:t>
      </w:r>
      <w:ins w:id="714" w:author="CATT" w:date="2020-11-06T16:20:00Z">
        <w:r>
          <w:t xml:space="preserve"> and R2-2008849‎ (CATT)‎</w:t>
        </w:r>
      </w:ins>
      <w:r>
        <w:t xml:space="preserve"> claim</w:t>
      </w:r>
      <w:del w:id="715"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w:t>
      </w:r>
      <w:proofErr w:type="spellStart"/>
      <w:r>
        <w:t>signalling</w:t>
      </w:r>
      <w:proofErr w:type="spellEnd"/>
      <w:r>
        <w:t xml:space="preserve"> overhead. The IAB-node can select among local candidate routes configured by the CU. </w:t>
      </w:r>
    </w:p>
    <w:p w14:paraId="711E290B" w14:textId="77777777" w:rsidR="000E459D" w:rsidRPr="000E459D" w:rsidRDefault="00444441">
      <w:pPr>
        <w:ind w:left="14"/>
      </w:pPr>
      <w:r>
        <w:t>R2-2010490 (</w:t>
      </w:r>
      <w:proofErr w:type="spellStart"/>
      <w:r>
        <w:t>Futurewei</w:t>
      </w:r>
      <w:proofErr w:type="spellEnd"/>
      <w:r>
        <w:t xml:space="preserve">)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lastRenderedPageBreak/>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716"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717"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718" w:author="Sharma, Vivek" w:date="2020-11-09T10:50:00Z">
              <w:r>
                <w:rPr>
                  <w:b/>
                  <w:bCs/>
                </w:rPr>
                <w:t>Sony</w:t>
              </w:r>
            </w:ins>
          </w:p>
        </w:tc>
        <w:tc>
          <w:tcPr>
            <w:tcW w:w="7654" w:type="dxa"/>
          </w:tcPr>
          <w:p w14:paraId="711E291A" w14:textId="77777777" w:rsidR="000E459D" w:rsidRPr="000E459D" w:rsidRDefault="00444441">
            <w:pPr>
              <w:tabs>
                <w:tab w:val="num" w:pos="720"/>
              </w:tabs>
              <w:overflowPunct w:val="0"/>
              <w:adjustRightInd w:val="0"/>
              <w:spacing w:before="240" w:line="360" w:lineRule="auto"/>
              <w:ind w:left="1134" w:hanging="1134"/>
              <w:textAlignment w:val="baseline"/>
              <w:rPr>
                <w:rPrChange w:id="719" w:author="Sharma, Vivek" w:date="2020-11-09T10:53:00Z">
                  <w:rPr>
                    <w:b/>
                    <w:bCs/>
                  </w:rPr>
                </w:rPrChange>
              </w:rPr>
            </w:pPr>
            <w:ins w:id="720" w:author="Sharma, Vivek" w:date="2020-11-09T10:50:00Z">
              <w:r>
                <w:rPr>
                  <w:rPrChange w:id="721" w:author="Sharma, Vivek" w:date="2020-11-09T10:53:00Z">
                    <w:rPr>
                      <w:b/>
                      <w:bCs/>
                    </w:rPr>
                  </w:rPrChange>
                </w:rPr>
                <w:t>Agree</w:t>
              </w:r>
            </w:ins>
            <w:ins w:id="722" w:author="Sharma, Vivek" w:date="2020-11-09T10:53:00Z">
              <w:r>
                <w:t xml:space="preserve"> with the proposal</w:t>
              </w:r>
            </w:ins>
          </w:p>
        </w:tc>
      </w:tr>
      <w:tr w:rsidR="000E459D" w14:paraId="711E291E" w14:textId="77777777">
        <w:trPr>
          <w:ins w:id="723" w:author="ZTE" w:date="2020-11-10T16:28:00Z"/>
        </w:trPr>
        <w:tc>
          <w:tcPr>
            <w:tcW w:w="1975" w:type="dxa"/>
          </w:tcPr>
          <w:p w14:paraId="711E291C" w14:textId="77777777" w:rsidR="000E459D" w:rsidRDefault="00444441">
            <w:pPr>
              <w:rPr>
                <w:ins w:id="724" w:author="ZTE" w:date="2020-11-10T16:28:00Z"/>
                <w:rFonts w:eastAsia="SimSun"/>
                <w:b/>
                <w:bCs/>
              </w:rPr>
            </w:pPr>
            <w:ins w:id="725" w:author="ZTE" w:date="2020-11-10T16:28:00Z">
              <w:r>
                <w:rPr>
                  <w:rFonts w:eastAsia="SimSun" w:hint="eastAsia"/>
                  <w:b/>
                  <w:bCs/>
                </w:rPr>
                <w:t>ZTE</w:t>
              </w:r>
            </w:ins>
          </w:p>
        </w:tc>
        <w:tc>
          <w:tcPr>
            <w:tcW w:w="7654" w:type="dxa"/>
          </w:tcPr>
          <w:p w14:paraId="711E291D" w14:textId="77777777" w:rsidR="000E459D" w:rsidRDefault="00444441">
            <w:pPr>
              <w:rPr>
                <w:ins w:id="726" w:author="ZTE" w:date="2020-11-10T16:28:00Z"/>
              </w:rPr>
            </w:pPr>
            <w:ins w:id="727"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728" w:author="Intel - Li, Ziyi" w:date="2020-11-10T17:29:00Z"/>
        </w:trPr>
        <w:tc>
          <w:tcPr>
            <w:tcW w:w="1975" w:type="dxa"/>
          </w:tcPr>
          <w:p w14:paraId="497BE2BC" w14:textId="3FCE1C0C" w:rsidR="00F10035" w:rsidRDefault="00383249">
            <w:pPr>
              <w:rPr>
                <w:ins w:id="729" w:author="Intel - Li, Ziyi" w:date="2020-11-10T17:29:00Z"/>
                <w:rFonts w:eastAsia="SimSun"/>
                <w:b/>
                <w:bCs/>
              </w:rPr>
            </w:pPr>
            <w:ins w:id="730" w:author="Intel - Li, Ziyi" w:date="2020-11-10T17:30:00Z">
              <w:r>
                <w:rPr>
                  <w:rFonts w:eastAsia="SimSun"/>
                  <w:b/>
                  <w:bCs/>
                </w:rPr>
                <w:t>Intel</w:t>
              </w:r>
            </w:ins>
          </w:p>
        </w:tc>
        <w:tc>
          <w:tcPr>
            <w:tcW w:w="7654" w:type="dxa"/>
          </w:tcPr>
          <w:p w14:paraId="30B61CFD" w14:textId="164BB7CE" w:rsidR="00F10035" w:rsidRDefault="007961B8">
            <w:pPr>
              <w:rPr>
                <w:ins w:id="731" w:author="Intel - Li, Ziyi" w:date="2020-11-10T17:29:00Z"/>
                <w:rFonts w:eastAsia="SimSun"/>
              </w:rPr>
            </w:pPr>
            <w:ins w:id="732" w:author="Intel - Li, Ziyi" w:date="2020-11-10T17:33:00Z">
              <w:r>
                <w:rPr>
                  <w:rFonts w:eastAsia="SimSun"/>
                </w:rPr>
                <w:t>Agree with the proposal.</w:t>
              </w:r>
            </w:ins>
          </w:p>
        </w:tc>
      </w:tr>
      <w:tr w:rsidR="00572F25" w14:paraId="2C2BA794" w14:textId="77777777">
        <w:trPr>
          <w:ins w:id="733" w:author="황준/5G/6G표준Lab(SR)/Staff Engineer/삼성전자" w:date="2020-11-10T21:27:00Z"/>
        </w:trPr>
        <w:tc>
          <w:tcPr>
            <w:tcW w:w="1975" w:type="dxa"/>
          </w:tcPr>
          <w:p w14:paraId="1EA024BC" w14:textId="46E32347" w:rsidR="00572F25" w:rsidRDefault="00572F25" w:rsidP="00572F25">
            <w:pPr>
              <w:rPr>
                <w:ins w:id="734" w:author="황준/5G/6G표준Lab(SR)/Staff Engineer/삼성전자" w:date="2020-11-10T21:27:00Z"/>
                <w:rFonts w:eastAsia="SimSun"/>
                <w:b/>
                <w:bCs/>
              </w:rPr>
            </w:pPr>
            <w:ins w:id="735" w:author="황준/5G/6G표준Lab(SR)/Staff Engineer/삼성전자" w:date="2020-11-10T21:27:00Z">
              <w:r>
                <w:rPr>
                  <w:b/>
                  <w:bCs/>
                </w:rPr>
                <w:t>Samsung</w:t>
              </w:r>
            </w:ins>
          </w:p>
        </w:tc>
        <w:tc>
          <w:tcPr>
            <w:tcW w:w="7654" w:type="dxa"/>
          </w:tcPr>
          <w:p w14:paraId="00ADF20E" w14:textId="12CD2C9E" w:rsidR="00572F25" w:rsidRDefault="00572F25" w:rsidP="00572F25">
            <w:pPr>
              <w:rPr>
                <w:ins w:id="736" w:author="황준/5G/6G표준Lab(SR)/Staff Engineer/삼성전자" w:date="2020-11-10T21:27:00Z"/>
                <w:rFonts w:eastAsia="SimSun"/>
              </w:rPr>
            </w:pPr>
            <w:ins w:id="737"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738" w:author="LG" w:date="2020-11-10T21:47:00Z"/>
        </w:trPr>
        <w:tc>
          <w:tcPr>
            <w:tcW w:w="1975" w:type="dxa"/>
          </w:tcPr>
          <w:p w14:paraId="311DBF02" w14:textId="1A8F63BE" w:rsidR="00B17A3C" w:rsidRDefault="00B17A3C" w:rsidP="00B17A3C">
            <w:pPr>
              <w:rPr>
                <w:ins w:id="739" w:author="LG" w:date="2020-11-10T21:47:00Z"/>
                <w:b/>
                <w:bCs/>
              </w:rPr>
            </w:pPr>
            <w:ins w:id="740" w:author="LG" w:date="2020-11-10T21:47:00Z">
              <w:r>
                <w:rPr>
                  <w:rFonts w:eastAsia="Malgun Gothic" w:hint="eastAsia"/>
                  <w:b/>
                  <w:bCs/>
                </w:rPr>
                <w:t>LG</w:t>
              </w:r>
            </w:ins>
          </w:p>
        </w:tc>
        <w:tc>
          <w:tcPr>
            <w:tcW w:w="7654" w:type="dxa"/>
          </w:tcPr>
          <w:p w14:paraId="09F221B4" w14:textId="77777777" w:rsidR="00B17A3C" w:rsidRDefault="00B17A3C" w:rsidP="00B17A3C">
            <w:pPr>
              <w:rPr>
                <w:ins w:id="741" w:author="LG" w:date="2020-11-10T21:47:00Z"/>
                <w:rFonts w:eastAsia="Malgun Gothic"/>
                <w:b/>
                <w:bCs/>
              </w:rPr>
            </w:pPr>
            <w:ins w:id="742" w:author="LG" w:date="2020-11-10T21:47:00Z">
              <w:r>
                <w:rPr>
                  <w:rFonts w:eastAsia="Malgun Gothic"/>
                  <w:b/>
                  <w:bCs/>
                </w:rPr>
                <w:t>We are ok with intention of the proposal, but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743" w:author="LG" w:date="2020-11-10T21:47:00Z"/>
                <w:rFonts w:eastAsia="Malgun Gothic"/>
                <w:b/>
                <w:bCs/>
              </w:rPr>
            </w:pPr>
            <w:ins w:id="744" w:author="LG" w:date="2020-11-10T21:47:00Z">
              <w:r>
                <w:rPr>
                  <w:rFonts w:eastAsia="Malgun Gothic"/>
                  <w:b/>
                  <w:bCs/>
                </w:rPr>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in the proposal, it should be clarify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745" w:author="LG" w:date="2020-11-10T21:47:00Z"/>
                <w:rFonts w:eastAsia="Malgun Gothic"/>
                <w:b/>
                <w:bCs/>
              </w:rPr>
            </w:pPr>
            <w:ins w:id="746"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747" w:author="IDC" w:date="2020-11-10T14:13:00Z"/>
        </w:trPr>
        <w:tc>
          <w:tcPr>
            <w:tcW w:w="1975" w:type="dxa"/>
          </w:tcPr>
          <w:p w14:paraId="45270BF5" w14:textId="11BDEA1D" w:rsidR="00001EEF" w:rsidRDefault="00001EEF" w:rsidP="00001EEF">
            <w:pPr>
              <w:rPr>
                <w:ins w:id="748" w:author="IDC" w:date="2020-11-10T14:13:00Z"/>
                <w:rFonts w:eastAsia="Malgun Gothic"/>
                <w:b/>
                <w:bCs/>
              </w:rPr>
            </w:pPr>
            <w:ins w:id="749" w:author="IDC" w:date="2020-11-10T14:13:00Z">
              <w:r>
                <w:rPr>
                  <w:rFonts w:eastAsia="SimSun"/>
                  <w:b/>
                  <w:bCs/>
                </w:rPr>
                <w:t>Interdigital</w:t>
              </w:r>
            </w:ins>
          </w:p>
        </w:tc>
        <w:tc>
          <w:tcPr>
            <w:tcW w:w="7654" w:type="dxa"/>
          </w:tcPr>
          <w:p w14:paraId="0602982A" w14:textId="3DCB27C9" w:rsidR="00001EEF" w:rsidRDefault="00001EEF" w:rsidP="00001EEF">
            <w:pPr>
              <w:rPr>
                <w:ins w:id="750" w:author="IDC" w:date="2020-11-10T14:13:00Z"/>
                <w:rFonts w:eastAsia="Malgun Gothic"/>
                <w:b/>
                <w:bCs/>
              </w:rPr>
            </w:pPr>
            <w:ins w:id="751" w:author="IDC" w:date="2020-11-10T14:13:00Z">
              <w:r>
                <w:rPr>
                  <w:rFonts w:eastAsia="SimSun"/>
                </w:rPr>
                <w:t>The proposal is a bit confusing. Maybe the intention was to say that</w:t>
              </w:r>
              <w:r w:rsidRPr="00CF267C">
                <w:rPr>
                  <w:rFonts w:eastAsia="SimSun"/>
                  <w:i/>
                  <w:iCs/>
                </w:rPr>
                <w:t xml:space="preserve"> the CU can configure an IAB node with multiple next hops in the forwarding table that are associated with the same BAP routing ID</w:t>
              </w:r>
              <w:r>
                <w:rPr>
                  <w:rFonts w:eastAsia="SimSun"/>
                </w:rPr>
                <w:t>?</w:t>
              </w:r>
            </w:ins>
          </w:p>
        </w:tc>
      </w:tr>
      <w:tr w:rsidR="007272B7" w14:paraId="6B561736" w14:textId="77777777">
        <w:trPr>
          <w:ins w:id="752" w:author="CATT" w:date="2020-11-10T22:47:00Z"/>
        </w:trPr>
        <w:tc>
          <w:tcPr>
            <w:tcW w:w="1975" w:type="dxa"/>
          </w:tcPr>
          <w:p w14:paraId="13A681B2" w14:textId="1157B534" w:rsidR="007272B7" w:rsidRDefault="007272B7" w:rsidP="00001EEF">
            <w:pPr>
              <w:rPr>
                <w:ins w:id="753" w:author="CATT" w:date="2020-11-10T22:47:00Z"/>
                <w:rFonts w:eastAsia="SimSun"/>
                <w:b/>
                <w:bCs/>
              </w:rPr>
            </w:pPr>
            <w:ins w:id="754" w:author="CATT" w:date="2020-11-10T22:47:00Z">
              <w:r>
                <w:rPr>
                  <w:rFonts w:eastAsia="SimSun" w:hint="eastAsia"/>
                  <w:b/>
                  <w:bCs/>
                </w:rPr>
                <w:t>CATT</w:t>
              </w:r>
            </w:ins>
          </w:p>
        </w:tc>
        <w:tc>
          <w:tcPr>
            <w:tcW w:w="7654" w:type="dxa"/>
          </w:tcPr>
          <w:p w14:paraId="6CCF4848" w14:textId="77777777" w:rsidR="007272B7" w:rsidRDefault="007272B7" w:rsidP="00BE0375">
            <w:pPr>
              <w:rPr>
                <w:ins w:id="755" w:author="CATT" w:date="2020-11-10T22:47:00Z"/>
                <w:rFonts w:eastAsia="SimSun"/>
              </w:rPr>
            </w:pPr>
            <w:ins w:id="756" w:author="CATT" w:date="2020-11-10T22:47:00Z">
              <w:r>
                <w:rPr>
                  <w:rFonts w:eastAsia="SimSun" w:hint="eastAsia"/>
                </w:rPr>
                <w:t>We don</w:t>
              </w:r>
              <w:r>
                <w:rPr>
                  <w:rFonts w:eastAsia="SimSun"/>
                </w:rPr>
                <w:t>’</w:t>
              </w:r>
              <w:r>
                <w:rPr>
                  <w:rFonts w:eastAsia="SimSun" w:hint="eastAsia"/>
                </w:rPr>
                <w:t xml:space="preserve">t think this proposal is valid. </w:t>
              </w:r>
              <w:r>
                <w:rPr>
                  <w:rFonts w:eastAsia="SimSun"/>
                </w:rPr>
                <w:t>W</w:t>
              </w:r>
              <w:r>
                <w:rPr>
                  <w:rFonts w:eastAsia="SimSun" w:hint="eastAsia"/>
                </w:rPr>
                <w:t xml:space="preserve">e </w:t>
              </w:r>
              <w:r>
                <w:rPr>
                  <w:rFonts w:eastAsia="SimSun"/>
                </w:rPr>
                <w:t>prefer</w:t>
              </w:r>
              <w:r>
                <w:rPr>
                  <w:rFonts w:eastAsia="SimSun" w:hint="eastAsia"/>
                </w:rPr>
                <w:t xml:space="preserve"> to re-use R16 local re-routing mechanism, i.e., the proposal can be updated as follows.</w:t>
              </w:r>
            </w:ins>
          </w:p>
          <w:p w14:paraId="75CA4215" w14:textId="6714DB6E" w:rsidR="007272B7" w:rsidRDefault="007272B7" w:rsidP="00001EEF">
            <w:pPr>
              <w:rPr>
                <w:ins w:id="757" w:author="CATT" w:date="2020-11-10T22:47:00Z"/>
                <w:rFonts w:eastAsia="SimSun"/>
              </w:rPr>
            </w:pPr>
            <w:ins w:id="758" w:author="CATT" w:date="2020-11-10T22:47:00Z">
              <w:r w:rsidRPr="006F7251">
                <w:rPr>
                  <w:rFonts w:eastAsia="DengXian"/>
                  <w:b/>
                </w:rPr>
                <w:t xml:space="preserve">The IAB-donor-CU can configure multiple routes with same BAP </w:t>
              </w:r>
              <w:r w:rsidRPr="00BE0375">
                <w:rPr>
                  <w:rFonts w:eastAsia="DengXian"/>
                  <w:b/>
                  <w:highlight w:val="yellow"/>
                </w:rPr>
                <w:t>destination</w:t>
              </w:r>
              <w:r w:rsidRPr="00BE0375">
                <w:rPr>
                  <w:rFonts w:eastAsia="DengXian" w:hint="eastAsia"/>
                  <w:b/>
                  <w:highlight w:val="yellow"/>
                </w:rPr>
                <w:t xml:space="preserve"> </w:t>
              </w:r>
              <w:r w:rsidRPr="00BE0375">
                <w:rPr>
                  <w:rFonts w:eastAsia="DengXian"/>
                  <w:b/>
                  <w:strike/>
                  <w:highlight w:val="yellow"/>
                </w:rPr>
                <w:t>routing</w:t>
              </w:r>
              <w:r w:rsidRPr="006F7251">
                <w:rPr>
                  <w:rFonts w:eastAsia="DengXian"/>
                  <w:b/>
                </w:rPr>
                <w:t xml:space="preserve"> ID, among which the IAB-node can select.</w:t>
              </w:r>
            </w:ins>
          </w:p>
        </w:tc>
      </w:tr>
      <w:tr w:rsidR="00404E42" w14:paraId="1287E1D5" w14:textId="77777777" w:rsidTr="00404E42">
        <w:trPr>
          <w:ins w:id="759" w:author="Apple Inc" w:date="2020-11-10T08:41:00Z"/>
        </w:trPr>
        <w:tc>
          <w:tcPr>
            <w:tcW w:w="1975" w:type="dxa"/>
          </w:tcPr>
          <w:p w14:paraId="75865910" w14:textId="77777777" w:rsidR="00404E42" w:rsidRDefault="00404E42" w:rsidP="00CD3C46">
            <w:pPr>
              <w:rPr>
                <w:ins w:id="760" w:author="Apple Inc" w:date="2020-11-10T08:41:00Z"/>
                <w:rFonts w:eastAsia="SimSun"/>
                <w:b/>
                <w:bCs/>
              </w:rPr>
            </w:pPr>
            <w:ins w:id="761" w:author="Apple Inc" w:date="2020-11-10T08:41:00Z">
              <w:r>
                <w:rPr>
                  <w:rFonts w:eastAsia="SimSun"/>
                  <w:b/>
                  <w:bCs/>
                </w:rPr>
                <w:t>Apple</w:t>
              </w:r>
            </w:ins>
          </w:p>
        </w:tc>
        <w:tc>
          <w:tcPr>
            <w:tcW w:w="7654" w:type="dxa"/>
          </w:tcPr>
          <w:p w14:paraId="3E13A403" w14:textId="77777777" w:rsidR="00404E42" w:rsidRDefault="00404E42" w:rsidP="00CD3C46">
            <w:pPr>
              <w:rPr>
                <w:ins w:id="762" w:author="Apple Inc" w:date="2020-11-10T08:41:00Z"/>
                <w:rFonts w:eastAsia="SimSun"/>
              </w:rPr>
            </w:pPr>
            <w:ins w:id="763" w:author="Apple Inc" w:date="2020-11-10T08:41:00Z">
              <w:r>
                <w:rPr>
                  <w:rFonts w:eastAsia="SimSun"/>
                </w:rPr>
                <w:t xml:space="preserve">Agree with the proposal. </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w:t>
      </w:r>
      <w:r>
        <w:rPr>
          <w:rFonts w:eastAsia="DengXian"/>
          <w:b w:val="0"/>
          <w:lang w:val="en-US"/>
        </w:rPr>
        <w:lastRenderedPageBreak/>
        <w:t xml:space="preserve">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764"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765"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766" w:author="Sharma, Vivek" w:date="2020-11-09T10:51:00Z">
              <w:r>
                <w:rPr>
                  <w:b/>
                  <w:bCs/>
                </w:rPr>
                <w:t>Sony</w:t>
              </w:r>
            </w:ins>
          </w:p>
        </w:tc>
        <w:tc>
          <w:tcPr>
            <w:tcW w:w="7654" w:type="dxa"/>
          </w:tcPr>
          <w:p w14:paraId="711E292B" w14:textId="77777777" w:rsidR="000E459D" w:rsidRPr="000E459D" w:rsidRDefault="00444441">
            <w:pPr>
              <w:tabs>
                <w:tab w:val="num" w:pos="720"/>
              </w:tabs>
              <w:overflowPunct w:val="0"/>
              <w:adjustRightInd w:val="0"/>
              <w:spacing w:before="240" w:line="360" w:lineRule="auto"/>
              <w:ind w:left="1134" w:hanging="1134"/>
              <w:textAlignment w:val="baseline"/>
              <w:rPr>
                <w:rPrChange w:id="767" w:author="Sharma, Vivek" w:date="2020-11-09T10:53:00Z">
                  <w:rPr>
                    <w:b/>
                    <w:bCs/>
                  </w:rPr>
                </w:rPrChange>
              </w:rPr>
            </w:pPr>
            <w:ins w:id="768" w:author="Sharma, Vivek" w:date="2020-11-09T10:51:00Z">
              <w:r>
                <w:rPr>
                  <w:rPrChange w:id="769" w:author="Sharma, Vivek" w:date="2020-11-09T10:53:00Z">
                    <w:rPr>
                      <w:b/>
                      <w:bCs/>
                    </w:rPr>
                  </w:rPrChange>
                </w:rPr>
                <w:t>Agree</w:t>
              </w:r>
            </w:ins>
            <w:ins w:id="770" w:author="Sharma, Vivek" w:date="2020-11-09T10:53:00Z">
              <w:r>
                <w:t xml:space="preserve"> with the proposal</w:t>
              </w:r>
            </w:ins>
          </w:p>
        </w:tc>
      </w:tr>
      <w:tr w:rsidR="000E459D" w14:paraId="711E2931" w14:textId="77777777">
        <w:trPr>
          <w:ins w:id="771" w:author="Ericsson" w:date="2020-11-09T16:52:00Z"/>
        </w:trPr>
        <w:tc>
          <w:tcPr>
            <w:tcW w:w="1975" w:type="dxa"/>
          </w:tcPr>
          <w:p w14:paraId="711E292D" w14:textId="77777777" w:rsidR="000E459D" w:rsidRDefault="00444441">
            <w:pPr>
              <w:rPr>
                <w:ins w:id="772" w:author="Ericsson" w:date="2020-11-09T16:52:00Z"/>
                <w:b/>
                <w:bCs/>
              </w:rPr>
            </w:pPr>
            <w:ins w:id="773" w:author="Ericsson" w:date="2020-11-09T16:52:00Z">
              <w:r>
                <w:rPr>
                  <w:b/>
                  <w:bCs/>
                </w:rPr>
                <w:t>Ericsson</w:t>
              </w:r>
            </w:ins>
          </w:p>
        </w:tc>
        <w:tc>
          <w:tcPr>
            <w:tcW w:w="7654" w:type="dxa"/>
          </w:tcPr>
          <w:p w14:paraId="711E292E" w14:textId="77777777" w:rsidR="000E459D" w:rsidRDefault="00444441">
            <w:pPr>
              <w:rPr>
                <w:ins w:id="774" w:author="Ericsson" w:date="2020-11-09T16:52:00Z"/>
                <w:b/>
                <w:bCs/>
              </w:rPr>
            </w:pPr>
            <w:ins w:id="775"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776" w:author="Ericsson" w:date="2020-11-09T16:53:00Z">
              <w:r>
                <w:rPr>
                  <w:b/>
                  <w:bCs/>
                </w:rPr>
                <w:t>, local congestions, etc</w:t>
              </w:r>
            </w:ins>
            <w:ins w:id="777" w:author="Ericsson" w:date="2020-11-09T16:52:00Z">
              <w:r>
                <w:rPr>
                  <w:b/>
                  <w:bCs/>
                </w:rPr>
                <w:t>.</w:t>
              </w:r>
            </w:ins>
          </w:p>
          <w:p w14:paraId="711E292F" w14:textId="77777777" w:rsidR="000E459D" w:rsidRDefault="00444441">
            <w:pPr>
              <w:rPr>
                <w:ins w:id="778" w:author="Ericsson" w:date="2020-11-09T16:52:00Z"/>
                <w:b/>
                <w:bCs/>
              </w:rPr>
            </w:pPr>
            <w:ins w:id="779" w:author="Ericsson" w:date="2020-11-09T20:41:00Z">
              <w:r>
                <w:rPr>
                  <w:b/>
                  <w:bCs/>
                </w:rPr>
                <w:t>Should not we also discuss the criteria needed to the IAB node to determine whet</w:t>
              </w:r>
            </w:ins>
            <w:ins w:id="780" w:author="Ericsson" w:date="2020-11-09T20:42:00Z">
              <w:r>
                <w:rPr>
                  <w:b/>
                  <w:bCs/>
                </w:rPr>
                <w:t>her to perform a local re-routing or not?</w:t>
              </w:r>
            </w:ins>
          </w:p>
          <w:p w14:paraId="711E2930" w14:textId="77777777" w:rsidR="000E459D" w:rsidRDefault="000E459D">
            <w:pPr>
              <w:rPr>
                <w:ins w:id="781" w:author="Ericsson" w:date="2020-11-09T16:52:00Z"/>
                <w:b/>
              </w:rPr>
            </w:pPr>
          </w:p>
        </w:tc>
      </w:tr>
      <w:tr w:rsidR="000E459D" w14:paraId="711E2934" w14:textId="77777777">
        <w:trPr>
          <w:ins w:id="782" w:author="ZTE" w:date="2020-11-10T16:29:00Z"/>
        </w:trPr>
        <w:tc>
          <w:tcPr>
            <w:tcW w:w="1975" w:type="dxa"/>
          </w:tcPr>
          <w:p w14:paraId="711E2932" w14:textId="77777777" w:rsidR="000E459D" w:rsidRDefault="00444441">
            <w:pPr>
              <w:rPr>
                <w:ins w:id="783" w:author="ZTE" w:date="2020-11-10T16:29:00Z"/>
                <w:rFonts w:eastAsia="SimSun"/>
                <w:b/>
                <w:bCs/>
              </w:rPr>
            </w:pPr>
            <w:ins w:id="784" w:author="ZTE" w:date="2020-11-10T16:29:00Z">
              <w:r>
                <w:rPr>
                  <w:rFonts w:eastAsia="SimSun" w:hint="eastAsia"/>
                  <w:b/>
                  <w:bCs/>
                </w:rPr>
                <w:t>ZTE</w:t>
              </w:r>
            </w:ins>
          </w:p>
        </w:tc>
        <w:tc>
          <w:tcPr>
            <w:tcW w:w="7654" w:type="dxa"/>
          </w:tcPr>
          <w:p w14:paraId="711E2933" w14:textId="77777777" w:rsidR="000E459D" w:rsidRDefault="00444441">
            <w:pPr>
              <w:rPr>
                <w:ins w:id="785" w:author="ZTE" w:date="2020-11-10T16:29:00Z"/>
                <w:b/>
              </w:rPr>
            </w:pPr>
            <w:ins w:id="786"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787" w:author="Intel - Li, Ziyi" w:date="2020-11-10T17:29:00Z"/>
        </w:trPr>
        <w:tc>
          <w:tcPr>
            <w:tcW w:w="1975" w:type="dxa"/>
          </w:tcPr>
          <w:p w14:paraId="6D21B103" w14:textId="09747E77" w:rsidR="00F10035" w:rsidRDefault="00F10035">
            <w:pPr>
              <w:rPr>
                <w:ins w:id="788" w:author="Intel - Li, Ziyi" w:date="2020-11-10T17:29:00Z"/>
                <w:rFonts w:eastAsia="SimSun"/>
                <w:b/>
                <w:bCs/>
              </w:rPr>
            </w:pPr>
            <w:ins w:id="789" w:author="Intel - Li, Ziyi" w:date="2020-11-10T17:29:00Z">
              <w:r>
                <w:rPr>
                  <w:rFonts w:eastAsia="SimSun"/>
                  <w:b/>
                  <w:bCs/>
                </w:rPr>
                <w:t>Intel</w:t>
              </w:r>
            </w:ins>
          </w:p>
        </w:tc>
        <w:tc>
          <w:tcPr>
            <w:tcW w:w="7654" w:type="dxa"/>
          </w:tcPr>
          <w:p w14:paraId="4090BE58" w14:textId="50830D20" w:rsidR="00F10035" w:rsidRDefault="007961B8">
            <w:pPr>
              <w:rPr>
                <w:ins w:id="790" w:author="Intel - Li, Ziyi" w:date="2020-11-10T17:29:00Z"/>
                <w:rFonts w:eastAsia="SimSun"/>
              </w:rPr>
            </w:pPr>
            <w:ins w:id="791"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792" w:author="Intel - Li, Ziyi" w:date="2020-11-10T17:35:00Z">
              <w:r w:rsidR="00DD6342">
                <w:rPr>
                  <w:rFonts w:eastAsia="SimSun"/>
                </w:rPr>
                <w:t xml:space="preserve">to intermediate IAB node local rerouting. We suggest </w:t>
              </w:r>
            </w:ins>
            <w:ins w:id="793" w:author="Intel - Li, Ziyi" w:date="2020-11-10T17:37:00Z">
              <w:r w:rsidR="009A0CC0">
                <w:rPr>
                  <w:rFonts w:eastAsia="SimSun"/>
                </w:rPr>
                <w:t>discussing</w:t>
              </w:r>
            </w:ins>
            <w:ins w:id="794" w:author="Intel - Li, Ziyi" w:date="2020-11-10T17:36:00Z">
              <w:r w:rsidR="001D4462">
                <w:rPr>
                  <w:rFonts w:eastAsia="SimSun"/>
                </w:rPr>
                <w:t xml:space="preserve"> </w:t>
              </w:r>
            </w:ins>
            <w:ins w:id="795" w:author="Intel - Li, Ziyi" w:date="2020-11-10T17:37:00Z">
              <w:r w:rsidR="009A0CC0">
                <w:rPr>
                  <w:rFonts w:eastAsia="SimSun"/>
                </w:rPr>
                <w:t>“</w:t>
              </w:r>
            </w:ins>
            <w:ins w:id="796" w:author="Intel - Li, Ziyi" w:date="2020-11-10T17:36:00Z">
              <w:r w:rsidR="001D4462">
                <w:rPr>
                  <w:rFonts w:eastAsia="SimSun"/>
                </w:rPr>
                <w:t>how should intermediate IAB node consider this routing priority during its local rerouting</w:t>
              </w:r>
            </w:ins>
            <w:ins w:id="797" w:author="Intel - Li, Ziyi" w:date="2020-11-10T17:37:00Z">
              <w:r w:rsidR="009A0CC0">
                <w:rPr>
                  <w:rFonts w:eastAsia="SimSun"/>
                </w:rPr>
                <w:t>”</w:t>
              </w:r>
            </w:ins>
            <w:ins w:id="798" w:author="Intel - Li, Ziyi" w:date="2020-11-10T17:36:00Z">
              <w:r w:rsidR="00C35561">
                <w:rPr>
                  <w:rFonts w:eastAsia="SimSun"/>
                </w:rPr>
                <w:t xml:space="preserve"> first.</w:t>
              </w:r>
            </w:ins>
          </w:p>
        </w:tc>
      </w:tr>
      <w:tr w:rsidR="00572F25" w14:paraId="25DAAB6E" w14:textId="77777777">
        <w:trPr>
          <w:ins w:id="799" w:author="황준/5G/6G표준Lab(SR)/Staff Engineer/삼성전자" w:date="2020-11-10T21:27:00Z"/>
        </w:trPr>
        <w:tc>
          <w:tcPr>
            <w:tcW w:w="1975" w:type="dxa"/>
          </w:tcPr>
          <w:p w14:paraId="53DF5412" w14:textId="6032684F" w:rsidR="00572F25" w:rsidRDefault="00572F25" w:rsidP="00572F25">
            <w:pPr>
              <w:rPr>
                <w:ins w:id="800" w:author="황준/5G/6G표준Lab(SR)/Staff Engineer/삼성전자" w:date="2020-11-10T21:27:00Z"/>
                <w:rFonts w:eastAsia="SimSun"/>
                <w:b/>
                <w:bCs/>
              </w:rPr>
            </w:pPr>
            <w:ins w:id="801" w:author="황준/5G/6G표준Lab(SR)/Staff Engineer/삼성전자" w:date="2020-11-10T21:27:00Z">
              <w:r>
                <w:rPr>
                  <w:b/>
                  <w:bCs/>
                </w:rPr>
                <w:t>Samsung</w:t>
              </w:r>
            </w:ins>
          </w:p>
        </w:tc>
        <w:tc>
          <w:tcPr>
            <w:tcW w:w="7654" w:type="dxa"/>
          </w:tcPr>
          <w:p w14:paraId="39A91014" w14:textId="08D87612" w:rsidR="00572F25" w:rsidRDefault="00572F25" w:rsidP="00572F25">
            <w:pPr>
              <w:rPr>
                <w:ins w:id="802" w:author="황준/5G/6G표준Lab(SR)/Staff Engineer/삼성전자" w:date="2020-11-10T21:27:00Z"/>
                <w:rFonts w:eastAsia="SimSun"/>
              </w:rPr>
            </w:pPr>
            <w:ins w:id="803"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804" w:author="LG" w:date="2020-11-10T21:50:00Z"/>
        </w:trPr>
        <w:tc>
          <w:tcPr>
            <w:tcW w:w="1975" w:type="dxa"/>
          </w:tcPr>
          <w:p w14:paraId="31F11B2E" w14:textId="42EE191D" w:rsidR="00B17A3C" w:rsidRDefault="00B17A3C" w:rsidP="00B17A3C">
            <w:pPr>
              <w:rPr>
                <w:ins w:id="805" w:author="LG" w:date="2020-11-10T21:50:00Z"/>
                <w:b/>
                <w:bCs/>
              </w:rPr>
            </w:pPr>
            <w:ins w:id="806" w:author="LG" w:date="2020-11-10T21:50:00Z">
              <w:r>
                <w:rPr>
                  <w:rFonts w:eastAsia="Malgun Gothic" w:hint="eastAsia"/>
                  <w:b/>
                  <w:bCs/>
                </w:rPr>
                <w:t>LG</w:t>
              </w:r>
            </w:ins>
          </w:p>
        </w:tc>
        <w:tc>
          <w:tcPr>
            <w:tcW w:w="7654" w:type="dxa"/>
          </w:tcPr>
          <w:p w14:paraId="43464C9F" w14:textId="77777777" w:rsidR="00B17A3C" w:rsidRDefault="00B17A3C" w:rsidP="00B17A3C">
            <w:pPr>
              <w:rPr>
                <w:ins w:id="807" w:author="LG" w:date="2020-11-10T21:50:00Z"/>
                <w:rFonts w:eastAsia="Malgun Gothic"/>
                <w:b/>
                <w:bCs/>
              </w:rPr>
            </w:pPr>
            <w:ins w:id="808"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809" w:author="LG" w:date="2020-11-10T21:50:00Z"/>
                <w:rFonts w:eastAsia="Malgun Gothic"/>
                <w:b/>
                <w:bCs/>
              </w:rPr>
            </w:pPr>
            <w:ins w:id="810" w:author="LG" w:date="2020-11-10T21:50:00Z">
              <w:r>
                <w:rPr>
                  <w:rFonts w:eastAsia="Malgun Gothic"/>
                  <w:b/>
                  <w:bCs/>
                </w:rPr>
                <w:t>- Option 1. Select one route by network implementation;</w:t>
              </w:r>
            </w:ins>
          </w:p>
          <w:p w14:paraId="5607E3E4" w14:textId="77777777" w:rsidR="00B17A3C" w:rsidRDefault="00B17A3C" w:rsidP="00B17A3C">
            <w:pPr>
              <w:rPr>
                <w:ins w:id="811" w:author="LG" w:date="2020-11-10T21:50:00Z"/>
                <w:rFonts w:eastAsia="Malgun Gothic"/>
                <w:b/>
                <w:bCs/>
              </w:rPr>
            </w:pPr>
            <w:ins w:id="812" w:author="LG" w:date="2020-11-10T21:50:00Z">
              <w:r>
                <w:rPr>
                  <w:rFonts w:eastAsia="Malgun Gothic"/>
                  <w:b/>
                  <w:bCs/>
                </w:rPr>
                <w:t>- Option 2. Select one route based on priority (like the proposal 301).</w:t>
              </w:r>
            </w:ins>
          </w:p>
          <w:p w14:paraId="07BE8B42" w14:textId="77777777" w:rsidR="00B17A3C" w:rsidRDefault="00B17A3C" w:rsidP="00B17A3C">
            <w:pPr>
              <w:rPr>
                <w:ins w:id="813" w:author="LG" w:date="2020-11-10T21:50:00Z"/>
                <w:rFonts w:eastAsia="Malgun Gothic"/>
                <w:b/>
                <w:bCs/>
              </w:rPr>
            </w:pPr>
            <w:ins w:id="814" w:author="LG" w:date="2020-11-10T21:50:00Z">
              <w:r>
                <w:rPr>
                  <w:rFonts w:eastAsia="Malgun Gothic"/>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815" w:author="LG" w:date="2020-11-10T21:50:00Z"/>
                <w:rFonts w:eastAsia="Malgun Gothic"/>
                <w:b/>
                <w:bCs/>
              </w:rPr>
            </w:pPr>
            <w:ins w:id="816" w:author="LG" w:date="2020-11-10T21:50:00Z">
              <w:r>
                <w:rPr>
                  <w:rFonts w:eastAsia="Malgun Gothic"/>
                  <w:b/>
                  <w:bCs/>
                </w:rPr>
                <w:lastRenderedPageBreak/>
                <w:t xml:space="preserve">The changed wording is as follows: </w:t>
              </w:r>
            </w:ins>
          </w:p>
          <w:p w14:paraId="09AC708E" w14:textId="407BEE65" w:rsidR="00B17A3C" w:rsidRDefault="00B17A3C" w:rsidP="00B17A3C">
            <w:pPr>
              <w:rPr>
                <w:ins w:id="817" w:author="LG" w:date="2020-11-10T21:50:00Z"/>
                <w:b/>
                <w:bCs/>
              </w:rPr>
            </w:pPr>
            <w:ins w:id="818"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819" w:author="IDC" w:date="2020-11-10T14:13:00Z"/>
        </w:trPr>
        <w:tc>
          <w:tcPr>
            <w:tcW w:w="1975" w:type="dxa"/>
          </w:tcPr>
          <w:p w14:paraId="4D1B9F69" w14:textId="6739FD46" w:rsidR="00001EEF" w:rsidRDefault="00001EEF" w:rsidP="00001EEF">
            <w:pPr>
              <w:rPr>
                <w:ins w:id="820" w:author="IDC" w:date="2020-11-10T14:13:00Z"/>
                <w:rFonts w:eastAsia="Malgun Gothic"/>
                <w:b/>
                <w:bCs/>
              </w:rPr>
            </w:pPr>
            <w:ins w:id="821" w:author="IDC" w:date="2020-11-10T14:13:00Z">
              <w:r>
                <w:rPr>
                  <w:rFonts w:eastAsia="SimSun"/>
                  <w:b/>
                  <w:bCs/>
                </w:rPr>
                <w:lastRenderedPageBreak/>
                <w:t>Interdigital</w:t>
              </w:r>
            </w:ins>
          </w:p>
        </w:tc>
        <w:tc>
          <w:tcPr>
            <w:tcW w:w="7654" w:type="dxa"/>
          </w:tcPr>
          <w:p w14:paraId="37BF5B15" w14:textId="36B648D0" w:rsidR="00001EEF" w:rsidRDefault="00001EEF" w:rsidP="00001EEF">
            <w:pPr>
              <w:rPr>
                <w:ins w:id="822" w:author="IDC" w:date="2020-11-10T14:13:00Z"/>
                <w:rFonts w:eastAsia="Malgun Gothic"/>
                <w:b/>
                <w:bCs/>
              </w:rPr>
            </w:pPr>
            <w:ins w:id="823" w:author="IDC" w:date="2020-11-10T14:13:00Z">
              <w:r>
                <w:rPr>
                  <w:rFonts w:eastAsia="SimSun"/>
                </w:rPr>
                <w:t>Not clear on how this priority is going to be used. For example, if the IAB node was configured with two possible hops for a given BAP routing ID, (</w:t>
              </w:r>
              <w:proofErr w:type="spellStart"/>
              <w:r>
                <w:rPr>
                  <w:rFonts w:eastAsia="SimSun"/>
                </w:rPr>
                <w:t>e.g</w:t>
              </w:r>
              <w:proofErr w:type="spellEnd"/>
              <w:r>
                <w:rPr>
                  <w:rFonts w:eastAsia="SimSun"/>
                </w:rPr>
                <w:t xml:space="preserve"> P1 towards node 1, and P2 towards node 2, where p1+p2=1), does it mean that the IAB node forwards a packet with the concerned BAP routing ID p1 percentage of the time towards node 1, and the rest towards node2? Is this done in a completely random fashion? </w:t>
              </w:r>
            </w:ins>
          </w:p>
        </w:tc>
      </w:tr>
      <w:tr w:rsidR="00125AF4" w14:paraId="1C603AFA" w14:textId="77777777">
        <w:trPr>
          <w:ins w:id="824" w:author="CATT" w:date="2020-11-10T22:47:00Z"/>
        </w:trPr>
        <w:tc>
          <w:tcPr>
            <w:tcW w:w="1975" w:type="dxa"/>
          </w:tcPr>
          <w:p w14:paraId="5A2A2AF5" w14:textId="1AA197EA" w:rsidR="00125AF4" w:rsidRDefault="00125AF4" w:rsidP="00001EEF">
            <w:pPr>
              <w:rPr>
                <w:ins w:id="825" w:author="CATT" w:date="2020-11-10T22:47:00Z"/>
                <w:rFonts w:eastAsia="SimSun"/>
                <w:b/>
                <w:bCs/>
              </w:rPr>
            </w:pPr>
            <w:ins w:id="826" w:author="CATT" w:date="2020-11-10T22:47:00Z">
              <w:r>
                <w:rPr>
                  <w:rFonts w:eastAsia="SimSun" w:hint="eastAsia"/>
                  <w:b/>
                  <w:bCs/>
                </w:rPr>
                <w:t>CATT</w:t>
              </w:r>
            </w:ins>
          </w:p>
        </w:tc>
        <w:tc>
          <w:tcPr>
            <w:tcW w:w="7654" w:type="dxa"/>
          </w:tcPr>
          <w:p w14:paraId="1EBEE4E7" w14:textId="444DA208" w:rsidR="00125AF4" w:rsidRDefault="00125AF4" w:rsidP="00001EEF">
            <w:pPr>
              <w:rPr>
                <w:ins w:id="827" w:author="CATT" w:date="2020-11-10T22:47:00Z"/>
                <w:rFonts w:eastAsia="SimSun"/>
              </w:rPr>
            </w:pPr>
            <w:ins w:id="828" w:author="CATT" w:date="2020-11-10T22:47:00Z">
              <w:r>
                <w:rPr>
                  <w:rFonts w:eastAsia="SimSun" w:hint="eastAsia"/>
                </w:rPr>
                <w:t xml:space="preserve">Disagree. This routing priority issue has been discussed in R16. However, the benefit and detail mechanism is unclear. </w:t>
              </w:r>
              <w:r>
                <w:rPr>
                  <w:rFonts w:eastAsia="SimSun"/>
                </w:rPr>
                <w:t>W</w:t>
              </w:r>
              <w:r>
                <w:rPr>
                  <w:rFonts w:eastAsia="SimSun" w:hint="eastAsia"/>
                </w:rPr>
                <w:t>e prefer to first discuss the scenarios and potential benefits for this routing priority enhancement.</w:t>
              </w:r>
            </w:ins>
          </w:p>
        </w:tc>
      </w:tr>
      <w:tr w:rsidR="00404E42" w14:paraId="574315F5" w14:textId="77777777" w:rsidTr="00404E42">
        <w:trPr>
          <w:ins w:id="829" w:author="Apple Inc" w:date="2020-11-10T08:42:00Z"/>
        </w:trPr>
        <w:tc>
          <w:tcPr>
            <w:tcW w:w="1975" w:type="dxa"/>
          </w:tcPr>
          <w:p w14:paraId="68E95DC6" w14:textId="77777777" w:rsidR="00404E42" w:rsidRDefault="00404E42" w:rsidP="00CD3C46">
            <w:pPr>
              <w:rPr>
                <w:ins w:id="830" w:author="Apple Inc" w:date="2020-11-10T08:42:00Z"/>
                <w:rFonts w:eastAsia="SimSun"/>
                <w:b/>
                <w:bCs/>
              </w:rPr>
            </w:pPr>
            <w:ins w:id="831" w:author="Apple Inc" w:date="2020-11-10T08:42:00Z">
              <w:r>
                <w:rPr>
                  <w:rFonts w:eastAsia="SimSun"/>
                  <w:b/>
                  <w:bCs/>
                </w:rPr>
                <w:t>Apple</w:t>
              </w:r>
            </w:ins>
          </w:p>
        </w:tc>
        <w:tc>
          <w:tcPr>
            <w:tcW w:w="7654" w:type="dxa"/>
          </w:tcPr>
          <w:p w14:paraId="5BBF5C41" w14:textId="77777777" w:rsidR="00404E42" w:rsidRDefault="00404E42" w:rsidP="00CD3C46">
            <w:pPr>
              <w:rPr>
                <w:ins w:id="832" w:author="Apple Inc" w:date="2020-11-10T08:42:00Z"/>
                <w:rFonts w:eastAsia="SimSun"/>
              </w:rPr>
            </w:pPr>
            <w:ins w:id="833" w:author="Apple Inc" w:date="2020-11-10T08:42:00Z">
              <w:r>
                <w:rPr>
                  <w:rFonts w:eastAsia="SimSun"/>
                </w:rPr>
                <w:t xml:space="preserve">Agree with others that we need to first discuss how this priority will be utilized. </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834"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835"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836" w:author="Sharma, Vivek" w:date="2020-11-09T10:51:00Z">
              <w:r>
                <w:rPr>
                  <w:b/>
                  <w:bCs/>
                </w:rPr>
                <w:t>Sony</w:t>
              </w:r>
            </w:ins>
          </w:p>
        </w:tc>
        <w:tc>
          <w:tcPr>
            <w:tcW w:w="7654" w:type="dxa"/>
          </w:tcPr>
          <w:p w14:paraId="711E293F" w14:textId="77777777" w:rsidR="000E459D" w:rsidRPr="000E459D" w:rsidRDefault="00444441">
            <w:pPr>
              <w:tabs>
                <w:tab w:val="num" w:pos="720"/>
              </w:tabs>
              <w:overflowPunct w:val="0"/>
              <w:adjustRightInd w:val="0"/>
              <w:spacing w:before="240" w:line="360" w:lineRule="auto"/>
              <w:ind w:left="1134" w:hanging="1134"/>
              <w:textAlignment w:val="baseline"/>
              <w:rPr>
                <w:rPrChange w:id="837" w:author="Sharma, Vivek" w:date="2020-11-09T10:53:00Z">
                  <w:rPr>
                    <w:b/>
                    <w:bCs/>
                  </w:rPr>
                </w:rPrChange>
              </w:rPr>
            </w:pPr>
            <w:ins w:id="838" w:author="Sharma, Vivek" w:date="2020-11-09T10:51:00Z">
              <w:r>
                <w:rPr>
                  <w:rPrChange w:id="839" w:author="Sharma, Vivek" w:date="2020-11-09T10:53:00Z">
                    <w:rPr>
                      <w:b/>
                      <w:bCs/>
                    </w:rPr>
                  </w:rPrChange>
                </w:rPr>
                <w:t>Agree</w:t>
              </w:r>
            </w:ins>
            <w:ins w:id="840" w:author="Sharma, Vivek" w:date="2020-11-09T10:53:00Z">
              <w:r>
                <w:t xml:space="preserve"> with the proposal</w:t>
              </w:r>
            </w:ins>
          </w:p>
        </w:tc>
      </w:tr>
      <w:tr w:rsidR="000E459D" w14:paraId="711E2943" w14:textId="77777777">
        <w:trPr>
          <w:ins w:id="841" w:author="Ericsson" w:date="2020-11-09T16:52:00Z"/>
        </w:trPr>
        <w:tc>
          <w:tcPr>
            <w:tcW w:w="1975" w:type="dxa"/>
          </w:tcPr>
          <w:p w14:paraId="711E2941" w14:textId="77777777" w:rsidR="000E459D" w:rsidRDefault="00444441">
            <w:pPr>
              <w:rPr>
                <w:ins w:id="842" w:author="Ericsson" w:date="2020-11-09T16:52:00Z"/>
                <w:b/>
                <w:bCs/>
              </w:rPr>
            </w:pPr>
            <w:ins w:id="843" w:author="Ericsson" w:date="2020-11-09T16:52:00Z">
              <w:r>
                <w:rPr>
                  <w:b/>
                  <w:bCs/>
                </w:rPr>
                <w:t>Ericsson</w:t>
              </w:r>
            </w:ins>
          </w:p>
        </w:tc>
        <w:tc>
          <w:tcPr>
            <w:tcW w:w="7654" w:type="dxa"/>
          </w:tcPr>
          <w:p w14:paraId="711E2942" w14:textId="77777777" w:rsidR="000E459D" w:rsidRPr="00F914EC" w:rsidRDefault="00444441">
            <w:pPr>
              <w:rPr>
                <w:ins w:id="844" w:author="Ericsson" w:date="2020-11-09T16:52:00Z"/>
                <w:b/>
                <w:bCs/>
              </w:rPr>
            </w:pPr>
            <w:ins w:id="845" w:author="Ericsson" w:date="2020-11-09T16:52:00Z">
              <w:r w:rsidRPr="00645684">
                <w:rPr>
                  <w:b/>
                  <w:bCs/>
                </w:rPr>
                <w:t xml:space="preserve">See </w:t>
              </w:r>
            </w:ins>
            <w:ins w:id="846" w:author="Ericsson" w:date="2020-11-09T16:53:00Z">
              <w:r w:rsidRPr="00645684">
                <w:rPr>
                  <w:b/>
                  <w:bCs/>
                </w:rPr>
                <w:t>our</w:t>
              </w:r>
            </w:ins>
            <w:ins w:id="847" w:author="Ericsson" w:date="2020-11-09T16:52:00Z">
              <w:r w:rsidRPr="0064795A">
                <w:rPr>
                  <w:b/>
                  <w:bCs/>
                </w:rPr>
                <w:t xml:space="preserve"> comment</w:t>
              </w:r>
            </w:ins>
            <w:ins w:id="848" w:author="Ericsson" w:date="2020-11-09T16:53:00Z">
              <w:r w:rsidRPr="004C5B76">
                <w:rPr>
                  <w:b/>
                  <w:bCs/>
                </w:rPr>
                <w:t xml:space="preserve"> to P301</w:t>
              </w:r>
            </w:ins>
            <w:ins w:id="849" w:author="Ericsson" w:date="2020-11-09T16:52:00Z">
              <w:r w:rsidRPr="007E7B20">
                <w:rPr>
                  <w:b/>
                  <w:bCs/>
                </w:rPr>
                <w:t>.</w:t>
              </w:r>
            </w:ins>
          </w:p>
        </w:tc>
      </w:tr>
      <w:tr w:rsidR="000E459D" w14:paraId="711E2946" w14:textId="77777777">
        <w:trPr>
          <w:ins w:id="850" w:author="ZTE" w:date="2020-11-10T16:29:00Z"/>
        </w:trPr>
        <w:tc>
          <w:tcPr>
            <w:tcW w:w="1975" w:type="dxa"/>
          </w:tcPr>
          <w:p w14:paraId="711E2944" w14:textId="77777777" w:rsidR="000E459D" w:rsidRDefault="00444441">
            <w:pPr>
              <w:rPr>
                <w:ins w:id="851" w:author="ZTE" w:date="2020-11-10T16:29:00Z"/>
                <w:rFonts w:eastAsia="SimSun"/>
                <w:b/>
                <w:bCs/>
              </w:rPr>
            </w:pPr>
            <w:ins w:id="852" w:author="ZTE" w:date="2020-11-10T16:29:00Z">
              <w:r>
                <w:rPr>
                  <w:rFonts w:eastAsia="SimSun" w:hint="eastAsia"/>
                  <w:b/>
                  <w:bCs/>
                </w:rPr>
                <w:t>ZTE</w:t>
              </w:r>
            </w:ins>
          </w:p>
        </w:tc>
        <w:tc>
          <w:tcPr>
            <w:tcW w:w="7654" w:type="dxa"/>
          </w:tcPr>
          <w:p w14:paraId="711E2945" w14:textId="77777777" w:rsidR="000E459D" w:rsidRDefault="00444441">
            <w:pPr>
              <w:rPr>
                <w:ins w:id="853" w:author="ZTE" w:date="2020-11-10T16:29:00Z"/>
                <w:b/>
                <w:bCs/>
              </w:rPr>
            </w:pPr>
            <w:ins w:id="854"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855" w:author="Intel - Li, Ziyi" w:date="2020-11-10T17:29:00Z"/>
        </w:trPr>
        <w:tc>
          <w:tcPr>
            <w:tcW w:w="1975" w:type="dxa"/>
          </w:tcPr>
          <w:p w14:paraId="724DDD3C" w14:textId="7123B266" w:rsidR="00F914EC" w:rsidRDefault="00F914EC">
            <w:pPr>
              <w:rPr>
                <w:ins w:id="856" w:author="Intel - Li, Ziyi" w:date="2020-11-10T17:29:00Z"/>
                <w:rFonts w:eastAsia="SimSun"/>
                <w:b/>
                <w:bCs/>
              </w:rPr>
            </w:pPr>
            <w:ins w:id="857" w:author="Intel - Li, Ziyi" w:date="2020-11-10T17:29:00Z">
              <w:r>
                <w:rPr>
                  <w:rFonts w:eastAsia="SimSun"/>
                  <w:b/>
                  <w:bCs/>
                </w:rPr>
                <w:t>Intel</w:t>
              </w:r>
            </w:ins>
          </w:p>
        </w:tc>
        <w:tc>
          <w:tcPr>
            <w:tcW w:w="7654" w:type="dxa"/>
          </w:tcPr>
          <w:p w14:paraId="302D41D5" w14:textId="54047BCA" w:rsidR="00F914EC" w:rsidRDefault="009A0CC0">
            <w:pPr>
              <w:rPr>
                <w:ins w:id="858" w:author="Intel - Li, Ziyi" w:date="2020-11-10T17:29:00Z"/>
                <w:rFonts w:eastAsia="SimSun"/>
              </w:rPr>
            </w:pPr>
            <w:ins w:id="859" w:author="Intel - Li, Ziyi" w:date="2020-11-10T17:37:00Z">
              <w:r>
                <w:rPr>
                  <w:rFonts w:eastAsia="SimSun"/>
                </w:rPr>
                <w:t>See comment to P301.</w:t>
              </w:r>
            </w:ins>
          </w:p>
        </w:tc>
      </w:tr>
      <w:tr w:rsidR="00572F25" w14:paraId="06B5767E" w14:textId="77777777">
        <w:trPr>
          <w:ins w:id="860" w:author="황준/5G/6G표준Lab(SR)/Staff Engineer/삼성전자" w:date="2020-11-10T21:27:00Z"/>
        </w:trPr>
        <w:tc>
          <w:tcPr>
            <w:tcW w:w="1975" w:type="dxa"/>
          </w:tcPr>
          <w:p w14:paraId="7556A184" w14:textId="1FD9A2AD" w:rsidR="00572F25" w:rsidRDefault="00572F25" w:rsidP="00572F25">
            <w:pPr>
              <w:rPr>
                <w:ins w:id="861" w:author="황준/5G/6G표준Lab(SR)/Staff Engineer/삼성전자" w:date="2020-11-10T21:27:00Z"/>
                <w:rFonts w:eastAsia="SimSun"/>
                <w:b/>
                <w:bCs/>
              </w:rPr>
            </w:pPr>
            <w:ins w:id="862" w:author="황준/5G/6G표준Lab(SR)/Staff Engineer/삼성전자" w:date="2020-11-10T21:27:00Z">
              <w:r>
                <w:rPr>
                  <w:b/>
                  <w:bCs/>
                </w:rPr>
                <w:t>Samsung</w:t>
              </w:r>
            </w:ins>
          </w:p>
        </w:tc>
        <w:tc>
          <w:tcPr>
            <w:tcW w:w="7654" w:type="dxa"/>
          </w:tcPr>
          <w:p w14:paraId="7B42851C" w14:textId="77777777" w:rsidR="00572F25" w:rsidRDefault="00572F25" w:rsidP="00572F25">
            <w:pPr>
              <w:rPr>
                <w:ins w:id="863" w:author="황준/5G/6G표준Lab(SR)/Staff Engineer/삼성전자" w:date="2020-11-10T21:27:00Z"/>
                <w:b/>
                <w:bCs/>
              </w:rPr>
            </w:pPr>
            <w:ins w:id="864"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865" w:author="황준/5G/6G표준Lab(SR)/Staff Engineer/삼성전자" w:date="2020-11-10T21:27:00Z"/>
                <w:rFonts w:eastAsia="SimSun"/>
              </w:rPr>
            </w:pPr>
          </w:p>
        </w:tc>
      </w:tr>
      <w:tr w:rsidR="00B17A3C" w14:paraId="246E8C8F" w14:textId="77777777">
        <w:trPr>
          <w:ins w:id="866" w:author="LG" w:date="2020-11-10T21:51:00Z"/>
        </w:trPr>
        <w:tc>
          <w:tcPr>
            <w:tcW w:w="1975" w:type="dxa"/>
          </w:tcPr>
          <w:p w14:paraId="1F9A631D" w14:textId="760107FB" w:rsidR="00B17A3C" w:rsidRDefault="00B17A3C" w:rsidP="00B17A3C">
            <w:pPr>
              <w:rPr>
                <w:ins w:id="867" w:author="LG" w:date="2020-11-10T21:51:00Z"/>
                <w:b/>
                <w:bCs/>
              </w:rPr>
            </w:pPr>
            <w:ins w:id="868" w:author="LG" w:date="2020-11-10T21:51:00Z">
              <w:r>
                <w:rPr>
                  <w:rFonts w:eastAsia="Malgun Gothic" w:hint="eastAsia"/>
                  <w:b/>
                  <w:bCs/>
                </w:rPr>
                <w:t>LG</w:t>
              </w:r>
            </w:ins>
          </w:p>
        </w:tc>
        <w:tc>
          <w:tcPr>
            <w:tcW w:w="7654" w:type="dxa"/>
          </w:tcPr>
          <w:p w14:paraId="00D91E5D" w14:textId="209C31D4" w:rsidR="00B17A3C" w:rsidRDefault="00B17A3C" w:rsidP="00B17A3C">
            <w:pPr>
              <w:rPr>
                <w:ins w:id="869" w:author="LG" w:date="2020-11-10T21:51:00Z"/>
                <w:b/>
                <w:bCs/>
              </w:rPr>
            </w:pPr>
            <w:ins w:id="870"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871" w:author="IDC" w:date="2020-11-10T14:13:00Z"/>
        </w:trPr>
        <w:tc>
          <w:tcPr>
            <w:tcW w:w="1975" w:type="dxa"/>
          </w:tcPr>
          <w:p w14:paraId="76CD1C0F" w14:textId="6EC61DCF" w:rsidR="00001EEF" w:rsidRDefault="00001EEF" w:rsidP="00001EEF">
            <w:pPr>
              <w:rPr>
                <w:ins w:id="872" w:author="IDC" w:date="2020-11-10T14:13:00Z"/>
                <w:rFonts w:eastAsia="Malgun Gothic"/>
                <w:b/>
                <w:bCs/>
              </w:rPr>
            </w:pPr>
            <w:ins w:id="873" w:author="IDC" w:date="2020-11-10T14:14:00Z">
              <w:r>
                <w:rPr>
                  <w:rFonts w:eastAsia="SimSun"/>
                  <w:b/>
                  <w:bCs/>
                </w:rPr>
                <w:t>Interdigital</w:t>
              </w:r>
            </w:ins>
          </w:p>
        </w:tc>
        <w:tc>
          <w:tcPr>
            <w:tcW w:w="7654" w:type="dxa"/>
          </w:tcPr>
          <w:p w14:paraId="35BA7219" w14:textId="417284D0" w:rsidR="00001EEF" w:rsidRDefault="00001EEF" w:rsidP="00001EEF">
            <w:pPr>
              <w:rPr>
                <w:ins w:id="874" w:author="IDC" w:date="2020-11-10T14:13:00Z"/>
                <w:rFonts w:eastAsia="Malgun Gothic"/>
                <w:b/>
                <w:bCs/>
              </w:rPr>
            </w:pPr>
            <w:ins w:id="875" w:author="IDC" w:date="2020-11-10T14:14:00Z">
              <w:r>
                <w:rPr>
                  <w:rFonts w:eastAsia="SimSun"/>
                </w:rPr>
                <w:t xml:space="preserve">Not clear on the intention here. Are we trying to come up with some formula/rules for route selection that gets input of route priorities, load/congestion, BH RLF indication/detection, </w:t>
              </w:r>
              <w:proofErr w:type="spellStart"/>
              <w:r>
                <w:rPr>
                  <w:rFonts w:eastAsia="SimSun"/>
                </w:rPr>
                <w:t>etc</w:t>
              </w:r>
              <w:proofErr w:type="spellEnd"/>
              <w:r>
                <w:rPr>
                  <w:rFonts w:eastAsia="SimSun"/>
                </w:rPr>
                <w:t>?</w:t>
              </w:r>
            </w:ins>
          </w:p>
        </w:tc>
      </w:tr>
      <w:tr w:rsidR="007073E0" w14:paraId="7F1F22BC" w14:textId="77777777">
        <w:trPr>
          <w:ins w:id="876" w:author="CATT" w:date="2020-11-10T22:47:00Z"/>
        </w:trPr>
        <w:tc>
          <w:tcPr>
            <w:tcW w:w="1975" w:type="dxa"/>
          </w:tcPr>
          <w:p w14:paraId="75E98599" w14:textId="530A23E7" w:rsidR="007073E0" w:rsidRDefault="007073E0" w:rsidP="00001EEF">
            <w:pPr>
              <w:rPr>
                <w:ins w:id="877" w:author="CATT" w:date="2020-11-10T22:47:00Z"/>
                <w:rFonts w:eastAsia="SimSun"/>
                <w:b/>
                <w:bCs/>
              </w:rPr>
            </w:pPr>
            <w:ins w:id="878" w:author="CATT" w:date="2020-11-10T22:47:00Z">
              <w:r>
                <w:rPr>
                  <w:rFonts w:eastAsia="SimSun" w:hint="eastAsia"/>
                  <w:b/>
                  <w:bCs/>
                </w:rPr>
                <w:t>CATT</w:t>
              </w:r>
            </w:ins>
          </w:p>
        </w:tc>
        <w:tc>
          <w:tcPr>
            <w:tcW w:w="7654" w:type="dxa"/>
          </w:tcPr>
          <w:p w14:paraId="1AB72550" w14:textId="47104755" w:rsidR="007073E0" w:rsidRDefault="007073E0" w:rsidP="00001EEF">
            <w:pPr>
              <w:rPr>
                <w:ins w:id="879" w:author="CATT" w:date="2020-11-10T22:47:00Z"/>
                <w:rFonts w:eastAsia="SimSun"/>
              </w:rPr>
            </w:pPr>
            <w:ins w:id="880" w:author="CATT" w:date="2020-11-10T22:47:00Z">
              <w:r>
                <w:rPr>
                  <w:rFonts w:eastAsia="SimSun" w:hint="eastAsia"/>
                </w:rPr>
                <w:t xml:space="preserve">Disagree. </w:t>
              </w:r>
              <w:r>
                <w:rPr>
                  <w:rFonts w:eastAsia="SimSun"/>
                </w:rPr>
                <w:t>See comment to P301.</w:t>
              </w:r>
            </w:ins>
          </w:p>
        </w:tc>
      </w:tr>
      <w:tr w:rsidR="00404E42" w14:paraId="1B0F8872" w14:textId="77777777" w:rsidTr="00404E42">
        <w:trPr>
          <w:ins w:id="881" w:author="Apple Inc" w:date="2020-11-10T08:42:00Z"/>
        </w:trPr>
        <w:tc>
          <w:tcPr>
            <w:tcW w:w="1975" w:type="dxa"/>
          </w:tcPr>
          <w:p w14:paraId="207604BA" w14:textId="77777777" w:rsidR="00404E42" w:rsidRDefault="00404E42" w:rsidP="00CD3C46">
            <w:pPr>
              <w:rPr>
                <w:ins w:id="882" w:author="Apple Inc" w:date="2020-11-10T08:42:00Z"/>
                <w:rFonts w:eastAsia="SimSun"/>
                <w:b/>
                <w:bCs/>
              </w:rPr>
            </w:pPr>
            <w:ins w:id="883" w:author="Apple Inc" w:date="2020-11-10T08:42:00Z">
              <w:r>
                <w:rPr>
                  <w:rFonts w:eastAsia="SimSun"/>
                  <w:b/>
                  <w:bCs/>
                </w:rPr>
                <w:t>Apple</w:t>
              </w:r>
            </w:ins>
          </w:p>
        </w:tc>
        <w:tc>
          <w:tcPr>
            <w:tcW w:w="7654" w:type="dxa"/>
          </w:tcPr>
          <w:p w14:paraId="6AA019ED" w14:textId="77777777" w:rsidR="00404E42" w:rsidRDefault="00404E42" w:rsidP="00CD3C46">
            <w:pPr>
              <w:rPr>
                <w:ins w:id="884" w:author="Apple Inc" w:date="2020-11-10T08:42:00Z"/>
                <w:rFonts w:eastAsia="SimSun"/>
              </w:rPr>
            </w:pPr>
            <w:ins w:id="885" w:author="Apple Inc" w:date="2020-11-10T08:42:00Z">
              <w:r>
                <w:rPr>
                  <w:rFonts w:eastAsia="SimSun"/>
                </w:rPr>
                <w:t xml:space="preserve">Agree with others that we should first discuss the use of routing priority before we start discussion of this item. </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 xml:space="preserve">ZTE, </w:t>
            </w:r>
            <w:proofErr w:type="spellStart"/>
            <w:r>
              <w:rPr>
                <w:rFonts w:ascii="Arial" w:eastAsia="Times New Roman" w:hAnsi="Arial" w:cs="Arial"/>
                <w:szCs w:val="20"/>
              </w:rPr>
              <w:t>Sanechips</w:t>
            </w:r>
            <w:proofErr w:type="spellEnd"/>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Better Cell Selection for </w:t>
            </w:r>
            <w:proofErr w:type="spellStart"/>
            <w:r w:rsidRPr="00645684">
              <w:rPr>
                <w:rFonts w:ascii="Arial" w:eastAsia="Times New Roman" w:hAnsi="Arial" w:cs="Arial"/>
                <w:szCs w:val="20"/>
              </w:rPr>
              <w:t>eIAB</w:t>
            </w:r>
            <w:proofErr w:type="spellEnd"/>
            <w:r w:rsidRPr="00645684">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proofErr w:type="spellStart"/>
            <w:r>
              <w:rPr>
                <w:rFonts w:ascii="Arial" w:eastAsia="Times New Roman" w:hAnsi="Arial" w:cs="Arial"/>
                <w:szCs w:val="20"/>
              </w:rPr>
              <w:t>HiSilicon</w:t>
            </w:r>
            <w:proofErr w:type="spellEnd"/>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 of topology adaptation enhancements for </w:t>
            </w:r>
            <w:proofErr w:type="spellStart"/>
            <w:r w:rsidRPr="00645684">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proofErr w:type="spellStart"/>
            <w:r>
              <w:rPr>
                <w:rFonts w:ascii="Arial" w:eastAsia="Times New Roman" w:hAnsi="Arial" w:cs="Arial"/>
                <w:szCs w:val="20"/>
              </w:rPr>
              <w:t>Futurewei</w:t>
            </w:r>
            <w:proofErr w:type="spellEnd"/>
            <w:r>
              <w:rPr>
                <w:rFonts w:ascii="Arial" w:eastAsia="Times New Roman" w:hAnsi="Arial" w:cs="Arial"/>
                <w:szCs w:val="20"/>
              </w:rPr>
              <w:t xml:space="preserve">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0-11-06T16:22:00Z" w:initials="CATT">
    <w:p w14:paraId="711E2996" w14:textId="77777777" w:rsidR="00093394" w:rsidRDefault="00093394">
      <w:pPr>
        <w:pStyle w:val="CommentText"/>
        <w:rPr>
          <w:lang w:val="en-US"/>
        </w:rPr>
      </w:pPr>
      <w:r>
        <w:rPr>
          <w:rFonts w:hint="eastAsia"/>
          <w:lang w:val="en-US"/>
        </w:rPr>
        <w:t>Add our contribution into the CHO summary.</w:t>
      </w:r>
    </w:p>
  </w:comment>
  <w:comment w:id="419" w:author="CATT" w:date="2020-11-06T16:22:00Z" w:initials="CATT">
    <w:p w14:paraId="711E2997" w14:textId="77777777" w:rsidR="00093394" w:rsidRDefault="00093394">
      <w:pPr>
        <w:pStyle w:val="CommentText"/>
        <w:rPr>
          <w:lang w:val="en-US"/>
        </w:rPr>
      </w:pPr>
      <w:r>
        <w:rPr>
          <w:rFonts w:hint="eastAsia"/>
          <w:lang w:val="en-US"/>
        </w:rPr>
        <w:t>Add our contribution into the RLF indication summary.</w:t>
      </w:r>
    </w:p>
  </w:comment>
  <w:comment w:id="713" w:author="CATT" w:date="2020-11-06T16:23:00Z" w:initials="CATT">
    <w:p w14:paraId="711E2998" w14:textId="77777777" w:rsidR="00093394" w:rsidRDefault="00093394">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13BFF" w14:textId="77777777" w:rsidR="003E5151" w:rsidRDefault="003E5151">
      <w:r>
        <w:separator/>
      </w:r>
    </w:p>
  </w:endnote>
  <w:endnote w:type="continuationSeparator" w:id="0">
    <w:p w14:paraId="00DFF65C" w14:textId="77777777" w:rsidR="003E5151" w:rsidRDefault="003E5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B0604020202020204"/>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A" w14:textId="3ECFE6AB" w:rsidR="00093394" w:rsidRDefault="0009339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073E0">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073E0">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2304E" w14:textId="77777777" w:rsidR="003E5151" w:rsidRDefault="003E5151">
      <w:r>
        <w:separator/>
      </w:r>
    </w:p>
  </w:footnote>
  <w:footnote w:type="continuationSeparator" w:id="0">
    <w:p w14:paraId="3E552A18" w14:textId="77777777" w:rsidR="003E5151" w:rsidRDefault="003E51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AF4"/>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BC8"/>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0F"/>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2B7"/>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3E93"/>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0DFF"/>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69C"/>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0E05"/>
    <w:pPr>
      <w:spacing w:after="0" w:line="240" w:lineRule="auto"/>
    </w:pPr>
    <w:rPr>
      <w:rFonts w:asciiTheme="minorHAnsi" w:eastAsiaTheme="minorHAnsi" w:hAnsiTheme="minorHAnsi" w:cstheme="minorBidi"/>
      <w:sz w:val="24"/>
      <w:szCs w:val="24"/>
      <w:lang w:eastAsia="en-US"/>
    </w:rPr>
  </w:style>
  <w:style w:type="paragraph" w:styleId="Heading1">
    <w:name w:val="heading 1"/>
    <w:aliases w:val="H1"/>
    <w:basedOn w:val="Normal"/>
    <w:next w:val="Normal"/>
    <w:link w:val="Heading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630E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0E05"/>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ACF9F7-A61D-4FF3-BB07-4DE8ED51E84E}">
  <ds:schemaRefs>
    <ds:schemaRef ds:uri="http://schemas.openxmlformats.org/officeDocument/2006/bibliography"/>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5.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BA07388B-EF36-4B52-8232-A02C3C7942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6524</Words>
  <Characters>37192</Characters>
  <Application>Microsoft Office Word</Application>
  <DocSecurity>0</DocSecurity>
  <Lines>309</Lines>
  <Paragraphs>87</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4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Apple Inc</cp:lastModifiedBy>
  <cp:revision>4</cp:revision>
  <cp:lastPrinted>2016-09-19T16:11:00Z</cp:lastPrinted>
  <dcterms:created xsi:type="dcterms:W3CDTF">2020-11-10T16:39:00Z</dcterms:created>
  <dcterms:modified xsi:type="dcterms:W3CDTF">2020-11-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